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76FE" w:rsidRDefault="00F4558C">
      <w:pPr>
        <w:pStyle w:val="Heading1"/>
      </w:pPr>
      <w:bookmarkStart w:id="0" w:name="X525d1d4e30bdddd75ac2446f2319dcdc6d29fb4"/>
      <w:r>
        <w:t>Azure Cloud Infrastructure Project (GUI + ARM Template Deployment)</w:t>
      </w:r>
    </w:p>
    <w:p w:rsidR="001276FE" w:rsidRDefault="00F4558C">
      <w:pPr>
        <w:pStyle w:val="FirstParagraph"/>
      </w:pPr>
      <w:r>
        <w:t xml:space="preserve">An organisation needs a cloud-based infrastructure on Microsoft Azure to support high availability, secure communication, and resilient storage. This deployment uses the </w:t>
      </w:r>
      <w:r>
        <w:rPr>
          <w:b/>
          <w:bCs/>
        </w:rPr>
        <w:t>Azure Portal (GUI)</w:t>
      </w:r>
      <w:r>
        <w:t xml:space="preserve"> with an </w:t>
      </w:r>
      <w:r>
        <w:rPr>
          <w:b/>
          <w:bCs/>
        </w:rPr>
        <w:t>ARM template</w:t>
      </w:r>
      <w:r>
        <w:t xml:space="preserve"> to provision and verify all resources step-by-step.</w:t>
      </w:r>
    </w:p>
    <w:p w:rsidR="005800DC" w:rsidRDefault="005800DC" w:rsidP="005800DC">
      <w:pPr>
        <w:pStyle w:val="BodyText"/>
        <w:rPr>
          <w:color w:val="0A2F41" w:themeColor="accent1" w:themeShade="80"/>
        </w:rPr>
      </w:pPr>
      <w:r w:rsidRPr="005800DC">
        <w:rPr>
          <w:b/>
          <w:color w:val="000000" w:themeColor="text1"/>
        </w:rPr>
        <w:t xml:space="preserve">Project </w:t>
      </w:r>
      <w:proofErr w:type="spellStart"/>
      <w:proofErr w:type="gramStart"/>
      <w:r w:rsidRPr="005800DC">
        <w:rPr>
          <w:b/>
          <w:color w:val="000000" w:themeColor="text1"/>
        </w:rPr>
        <w:t>Github</w:t>
      </w:r>
      <w:proofErr w:type="spellEnd"/>
      <w:r w:rsidRPr="005800DC">
        <w:rPr>
          <w:b/>
          <w:color w:val="000000" w:themeColor="text1"/>
        </w:rPr>
        <w:t xml:space="preserve">  :</w:t>
      </w:r>
      <w:proofErr w:type="gramEnd"/>
      <w:r w:rsidRPr="005800DC">
        <w:rPr>
          <w:color w:val="000000" w:themeColor="text1"/>
        </w:rPr>
        <w:t xml:space="preserve"> </w:t>
      </w:r>
      <w:hyperlink r:id="rId5" w:history="1">
        <w:r w:rsidRPr="002A34FA">
          <w:rPr>
            <w:rStyle w:val="Hyperlink"/>
            <w:color w:val="0A2F41" w:themeColor="accent1" w:themeShade="80"/>
          </w:rPr>
          <w:t>https://github.com/sagarpatilbox/upgrad-azure-project</w:t>
        </w:r>
      </w:hyperlink>
    </w:p>
    <w:p w:rsidR="005800DC" w:rsidRPr="005800DC" w:rsidRDefault="005800DC" w:rsidP="005800DC">
      <w:pPr>
        <w:pStyle w:val="BodyText"/>
        <w:rPr>
          <w:b/>
          <w:color w:val="000000" w:themeColor="text1"/>
        </w:rPr>
      </w:pPr>
      <w:r w:rsidRPr="005800DC">
        <w:rPr>
          <w:b/>
          <w:color w:val="000000" w:themeColor="text1"/>
        </w:rPr>
        <w:t xml:space="preserve">Project </w:t>
      </w:r>
      <w:proofErr w:type="gramStart"/>
      <w:r w:rsidRPr="005800DC">
        <w:rPr>
          <w:b/>
          <w:color w:val="000000" w:themeColor="text1"/>
        </w:rPr>
        <w:t>Drive :</w:t>
      </w:r>
      <w:proofErr w:type="gramEnd"/>
      <w:r w:rsidRPr="005800DC">
        <w:rPr>
          <w:b/>
          <w:color w:val="000000" w:themeColor="text1"/>
        </w:rPr>
        <w:t xml:space="preserve"> </w:t>
      </w:r>
    </w:p>
    <w:p w:rsidR="00702257" w:rsidRPr="005800DC" w:rsidRDefault="00C818B9" w:rsidP="005800DC">
      <w:pPr>
        <w:pStyle w:val="BodyText"/>
        <w:rPr>
          <w:color w:val="0A2F41" w:themeColor="accent1" w:themeShade="80"/>
        </w:rPr>
      </w:pPr>
      <w:hyperlink r:id="rId6" w:history="1">
        <w:r w:rsidR="00702257" w:rsidRPr="002A34FA">
          <w:rPr>
            <w:rStyle w:val="Hyperlink"/>
            <w:color w:val="0A2F41" w:themeColor="accent1" w:themeShade="80"/>
          </w:rPr>
          <w:t>https://drive.google.com/drive/folders/1gQr4-znjALOK8J5izXt4GY0J68CTxOSK</w:t>
        </w:r>
      </w:hyperlink>
    </w:p>
    <w:p w:rsidR="001276FE" w:rsidRDefault="00C818B9">
      <w:r>
        <w:pict>
          <v:rect id="_x0000_i1026" style="width:0;height:1.5pt" o:hralign="right" o:hrstd="t" o:hr="t"/>
        </w:pict>
      </w:r>
    </w:p>
    <w:p w:rsidR="00FF1089" w:rsidRDefault="00F4558C" w:rsidP="00FF1089">
      <w:pPr>
        <w:pStyle w:val="Heading2"/>
        <w:rPr>
          <w:b/>
          <w:bCs/>
        </w:rPr>
      </w:pPr>
      <w:bookmarkStart w:id="1" w:name="task-i-setup-virtual-networks"/>
      <w:r>
        <w:rPr>
          <w:b/>
          <w:bCs/>
        </w:rPr>
        <w:t>Task I — Setup Virtual Networks</w:t>
      </w:r>
      <w:bookmarkStart w:id="2" w:name="objective"/>
    </w:p>
    <w:p w:rsidR="001276FE" w:rsidRPr="003176EC" w:rsidRDefault="00F4558C" w:rsidP="00FF1089">
      <w:pPr>
        <w:pStyle w:val="Heading2"/>
        <w:rPr>
          <w:b/>
          <w:bCs/>
          <w:sz w:val="28"/>
          <w:szCs w:val="28"/>
        </w:rPr>
      </w:pPr>
      <w:r w:rsidRPr="003176EC">
        <w:rPr>
          <w:sz w:val="28"/>
          <w:szCs w:val="28"/>
        </w:rPr>
        <w:t>Objective</w:t>
      </w:r>
    </w:p>
    <w:p w:rsidR="001276FE" w:rsidRDefault="00F4558C">
      <w:pPr>
        <w:pStyle w:val="FirstParagraph"/>
      </w:pPr>
      <w:r>
        <w:t>Create two virtual networks for resource isolation and establish secure communication between them.</w:t>
      </w:r>
    </w:p>
    <w:p w:rsidR="001276FE" w:rsidRDefault="00F4558C" w:rsidP="00276E8A">
      <w:pPr>
        <w:pStyle w:val="Heading3"/>
        <w:numPr>
          <w:ilvl w:val="0"/>
          <w:numId w:val="9"/>
        </w:numPr>
      </w:pPr>
      <w:bookmarkStart w:id="3" w:name="steps-in-azure-portal-gui"/>
      <w:bookmarkEnd w:id="2"/>
      <w:r>
        <w:t>Steps (in Azure Portal GUI)</w:t>
      </w:r>
    </w:p>
    <w:p w:rsidR="001276FE" w:rsidRPr="003176EC" w:rsidRDefault="00F4558C" w:rsidP="00276E8A">
      <w:pPr>
        <w:pStyle w:val="Compact"/>
        <w:numPr>
          <w:ilvl w:val="0"/>
          <w:numId w:val="1"/>
        </w:numPr>
        <w:rPr>
          <w:b/>
        </w:rPr>
      </w:pPr>
      <w:r w:rsidRPr="003176EC">
        <w:rPr>
          <w:b/>
          <w:bCs/>
        </w:rPr>
        <w:t>Login to Azure Portal</w:t>
      </w:r>
    </w:p>
    <w:p w:rsidR="001276FE" w:rsidRDefault="00F4558C" w:rsidP="00276E8A">
      <w:pPr>
        <w:pStyle w:val="Compact"/>
        <w:numPr>
          <w:ilvl w:val="1"/>
          <w:numId w:val="8"/>
        </w:numPr>
      </w:pPr>
      <w:r>
        <w:t xml:space="preserve">Go to </w:t>
      </w:r>
      <w:hyperlink r:id="rId7">
        <w:r>
          <w:rPr>
            <w:rStyle w:val="Hyperlink"/>
          </w:rPr>
          <w:t>https://portal.azure.com</w:t>
        </w:r>
      </w:hyperlink>
      <w:r w:rsidR="00FF1089">
        <w:t>.</w:t>
      </w:r>
    </w:p>
    <w:p w:rsidR="00FF1089" w:rsidRDefault="00F4558C" w:rsidP="00276E8A">
      <w:pPr>
        <w:pStyle w:val="Compact"/>
        <w:numPr>
          <w:ilvl w:val="1"/>
          <w:numId w:val="8"/>
        </w:numPr>
      </w:pPr>
      <w:r>
        <w:t>Sign in using your Azure credentials.</w:t>
      </w:r>
    </w:p>
    <w:p w:rsidR="00FF1089" w:rsidRDefault="00BE037E" w:rsidP="00FF1089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4401802E" wp14:editId="432B371A">
            <wp:extent cx="5943600" cy="31603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76FE" w:rsidRDefault="001276FE" w:rsidP="00FF1089">
      <w:pPr>
        <w:pStyle w:val="Compact"/>
      </w:pPr>
    </w:p>
    <w:p w:rsidR="001276FE" w:rsidRPr="003176EC" w:rsidRDefault="00F4558C" w:rsidP="00276E8A">
      <w:pPr>
        <w:pStyle w:val="Compact"/>
        <w:numPr>
          <w:ilvl w:val="0"/>
          <w:numId w:val="1"/>
        </w:numPr>
        <w:rPr>
          <w:b/>
        </w:rPr>
      </w:pPr>
      <w:r w:rsidRPr="003176EC">
        <w:rPr>
          <w:b/>
          <w:bCs/>
        </w:rPr>
        <w:t>Start Custom Deployment</w:t>
      </w:r>
    </w:p>
    <w:p w:rsidR="00966CFA" w:rsidRDefault="00F4558C" w:rsidP="00276E8A">
      <w:pPr>
        <w:pStyle w:val="Compact"/>
        <w:numPr>
          <w:ilvl w:val="1"/>
          <w:numId w:val="10"/>
        </w:numPr>
      </w:pPr>
      <w:r>
        <w:t xml:space="preserve">Search → </w:t>
      </w:r>
      <w:r>
        <w:rPr>
          <w:b/>
          <w:bCs/>
        </w:rPr>
        <w:t>“Deploy a custom template”</w:t>
      </w:r>
      <w:r>
        <w:t xml:space="preserve"> → click </w:t>
      </w:r>
      <w:r>
        <w:rPr>
          <w:b/>
          <w:bCs/>
        </w:rPr>
        <w:t>Build your own template in the editor</w:t>
      </w:r>
      <w:r>
        <w:t>.</w:t>
      </w:r>
    </w:p>
    <w:p w:rsidR="0049795F" w:rsidRDefault="0049795F" w:rsidP="0049795F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42BA6FC0" wp14:editId="1B6D0F93">
            <wp:extent cx="5943600" cy="316674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76FE" w:rsidRDefault="001276FE" w:rsidP="00966CFA">
      <w:pPr>
        <w:pStyle w:val="Compact"/>
      </w:pPr>
    </w:p>
    <w:p w:rsidR="001276FE" w:rsidRPr="004E2DC4" w:rsidRDefault="00F4558C" w:rsidP="00276E8A">
      <w:pPr>
        <w:pStyle w:val="Compact"/>
        <w:numPr>
          <w:ilvl w:val="0"/>
          <w:numId w:val="1"/>
        </w:numPr>
        <w:rPr>
          <w:b/>
        </w:rPr>
      </w:pPr>
      <w:r w:rsidRPr="004E2DC4">
        <w:rPr>
          <w:b/>
          <w:bCs/>
        </w:rPr>
        <w:t>Upload ARM Template File</w:t>
      </w:r>
    </w:p>
    <w:p w:rsidR="001276FE" w:rsidRDefault="00F4558C" w:rsidP="00276E8A">
      <w:pPr>
        <w:pStyle w:val="Compact"/>
        <w:numPr>
          <w:ilvl w:val="1"/>
          <w:numId w:val="11"/>
        </w:numPr>
      </w:pPr>
      <w:r>
        <w:t xml:space="preserve">Click </w:t>
      </w:r>
      <w:r>
        <w:rPr>
          <w:b/>
          <w:bCs/>
        </w:rPr>
        <w:t>Load file → select</w:t>
      </w:r>
      <w:r>
        <w:t xml:space="preserve"> </w:t>
      </w:r>
      <w:r w:rsidR="004E2DC4">
        <w:t xml:space="preserve"> </w:t>
      </w:r>
      <w:hyperlink r:id="rId10" w:tooltip="Azure_Project_ARM.json" w:history="1">
        <w:proofErr w:type="spellStart"/>
        <w:r w:rsidR="004E2DC4" w:rsidRPr="004E2DC4">
          <w:rPr>
            <w:rStyle w:val="Hyperlink"/>
            <w:rFonts w:ascii="Consolas" w:hAnsi="Consolas"/>
            <w:sz w:val="22"/>
          </w:rPr>
          <w:t>Azure_Project_ARM.json</w:t>
        </w:r>
        <w:proofErr w:type="spellEnd"/>
      </w:hyperlink>
    </w:p>
    <w:p w:rsidR="00966CFA" w:rsidRDefault="00F4558C" w:rsidP="00276E8A">
      <w:pPr>
        <w:pStyle w:val="Compact"/>
        <w:numPr>
          <w:ilvl w:val="1"/>
          <w:numId w:val="11"/>
        </w:numPr>
      </w:pPr>
      <w:r>
        <w:t xml:space="preserve">Click </w:t>
      </w:r>
      <w:r>
        <w:rPr>
          <w:b/>
          <w:bCs/>
        </w:rPr>
        <w:t>Save</w:t>
      </w:r>
      <w:r>
        <w:t>.</w:t>
      </w:r>
    </w:p>
    <w:p w:rsidR="00966CFA" w:rsidRDefault="0049795F" w:rsidP="0049795F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0343479B" wp14:editId="471EB573">
            <wp:extent cx="5943600" cy="31756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76FE" w:rsidRDefault="001276FE" w:rsidP="00966CFA">
      <w:pPr>
        <w:pStyle w:val="Compact"/>
      </w:pPr>
    </w:p>
    <w:p w:rsidR="001276FE" w:rsidRPr="004E2DC4" w:rsidRDefault="00F4558C" w:rsidP="00276E8A">
      <w:pPr>
        <w:pStyle w:val="Compact"/>
        <w:numPr>
          <w:ilvl w:val="0"/>
          <w:numId w:val="1"/>
        </w:numPr>
        <w:rPr>
          <w:b/>
        </w:rPr>
      </w:pPr>
      <w:r w:rsidRPr="004E2DC4">
        <w:rPr>
          <w:b/>
          <w:bCs/>
        </w:rPr>
        <w:lastRenderedPageBreak/>
        <w:t>Configure Deployment Parameters</w:t>
      </w:r>
    </w:p>
    <w:p w:rsidR="001276FE" w:rsidRDefault="00F4558C" w:rsidP="00276E8A">
      <w:pPr>
        <w:pStyle w:val="Compact"/>
        <w:numPr>
          <w:ilvl w:val="1"/>
          <w:numId w:val="11"/>
        </w:numPr>
      </w:pPr>
      <w:r w:rsidRPr="004E2DC4">
        <w:rPr>
          <w:b/>
        </w:rPr>
        <w:t>Subscription</w:t>
      </w:r>
      <w:r w:rsidR="004E2DC4">
        <w:t xml:space="preserve"> → choose active subscription.</w:t>
      </w:r>
    </w:p>
    <w:p w:rsidR="001276FE" w:rsidRDefault="00F4558C" w:rsidP="00276E8A">
      <w:pPr>
        <w:pStyle w:val="Compact"/>
        <w:numPr>
          <w:ilvl w:val="1"/>
          <w:numId w:val="11"/>
        </w:numPr>
      </w:pPr>
      <w:r w:rsidRPr="004E2DC4">
        <w:rPr>
          <w:b/>
        </w:rPr>
        <w:t>Resource Group</w:t>
      </w:r>
      <w:r>
        <w:t xml:space="preserve"> → “Create new” → </w:t>
      </w:r>
      <w:proofErr w:type="spellStart"/>
      <w:r w:rsidR="004E2DC4" w:rsidRPr="004E2DC4">
        <w:rPr>
          <w:rStyle w:val="Hyperlink"/>
          <w:rFonts w:ascii="Consolas" w:hAnsi="Consolas"/>
          <w:sz w:val="22"/>
        </w:rPr>
        <w:t>upgrad</w:t>
      </w:r>
      <w:proofErr w:type="spellEnd"/>
      <w:r w:rsidR="004E2DC4" w:rsidRPr="004E2DC4">
        <w:rPr>
          <w:rStyle w:val="Hyperlink"/>
          <w:rFonts w:ascii="Consolas" w:hAnsi="Consolas"/>
          <w:sz w:val="22"/>
        </w:rPr>
        <w:t>-</w:t>
      </w:r>
      <w:proofErr w:type="spellStart"/>
      <w:r w:rsidRPr="004E2DC4">
        <w:rPr>
          <w:rStyle w:val="Hyperlink"/>
          <w:rFonts w:ascii="Consolas" w:hAnsi="Consolas"/>
          <w:sz w:val="22"/>
        </w:rPr>
        <w:t>rg</w:t>
      </w:r>
      <w:proofErr w:type="spellEnd"/>
      <w:r w:rsidRPr="004E2DC4">
        <w:rPr>
          <w:rStyle w:val="Hyperlink"/>
          <w:rFonts w:ascii="Consolas" w:hAnsi="Consolas"/>
          <w:sz w:val="22"/>
        </w:rPr>
        <w:t>-azure-project</w:t>
      </w:r>
      <w:r w:rsidR="004E2DC4">
        <w:t>.</w:t>
      </w:r>
    </w:p>
    <w:p w:rsidR="001276FE" w:rsidRDefault="00F4558C" w:rsidP="00276E8A">
      <w:pPr>
        <w:pStyle w:val="Compact"/>
        <w:numPr>
          <w:ilvl w:val="1"/>
          <w:numId w:val="11"/>
        </w:numPr>
      </w:pPr>
      <w:r>
        <w:t xml:space="preserve">Region → </w:t>
      </w:r>
      <w:r w:rsidR="00A67E2F" w:rsidRPr="004E2DC4">
        <w:rPr>
          <w:b/>
        </w:rPr>
        <w:t>West</w:t>
      </w:r>
      <w:r w:rsidRPr="004E2DC4">
        <w:rPr>
          <w:b/>
        </w:rPr>
        <w:t xml:space="preserve"> US</w:t>
      </w:r>
      <w:r w:rsidR="004E2DC4">
        <w:t>.</w:t>
      </w:r>
    </w:p>
    <w:p w:rsidR="00FA5D7F" w:rsidRDefault="00F4558C" w:rsidP="00276E8A">
      <w:pPr>
        <w:pStyle w:val="Compact"/>
        <w:numPr>
          <w:ilvl w:val="1"/>
          <w:numId w:val="11"/>
        </w:numPr>
      </w:pPr>
      <w:r w:rsidRPr="004E2DC4">
        <w:rPr>
          <w:b/>
        </w:rPr>
        <w:t>Fill parameters</w:t>
      </w:r>
      <w:r>
        <w:t xml:space="preserve"> (</w:t>
      </w:r>
      <w:proofErr w:type="spellStart"/>
      <w:r w:rsidRPr="004E2DC4">
        <w:t>adminUsername</w:t>
      </w:r>
      <w:proofErr w:type="spellEnd"/>
      <w:r>
        <w:t xml:space="preserve">, </w:t>
      </w:r>
      <w:proofErr w:type="spellStart"/>
      <w:r w:rsidRPr="004E2DC4">
        <w:t>adminPassword</w:t>
      </w:r>
      <w:proofErr w:type="spellEnd"/>
      <w:r>
        <w:t xml:space="preserve">, </w:t>
      </w:r>
      <w:proofErr w:type="spellStart"/>
      <w:r w:rsidRPr="004E2DC4">
        <w:t>adminObjectId</w:t>
      </w:r>
      <w:proofErr w:type="spellEnd"/>
      <w:r>
        <w:t>).</w:t>
      </w:r>
    </w:p>
    <w:p w:rsidR="00FA5D7F" w:rsidRDefault="004E2DC4" w:rsidP="00276E8A">
      <w:pPr>
        <w:pStyle w:val="Compact"/>
        <w:numPr>
          <w:ilvl w:val="1"/>
          <w:numId w:val="11"/>
        </w:numPr>
      </w:pPr>
      <w:r>
        <w:t>Copy Object ID From Below :</w:t>
      </w:r>
    </w:p>
    <w:p w:rsidR="001276FE" w:rsidRDefault="00FA5D7F" w:rsidP="00FA5D7F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6AACCBE2" wp14:editId="0FC470DF">
            <wp:extent cx="5943600" cy="31451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558C">
        <w:br/>
      </w:r>
    </w:p>
    <w:p w:rsidR="00107560" w:rsidRDefault="00F4558C" w:rsidP="00276E8A">
      <w:pPr>
        <w:pStyle w:val="Compact"/>
        <w:numPr>
          <w:ilvl w:val="1"/>
          <w:numId w:val="12"/>
        </w:numPr>
      </w:pPr>
      <w:r>
        <w:t xml:space="preserve">Click </w:t>
      </w:r>
      <w:r>
        <w:rPr>
          <w:b/>
          <w:bCs/>
        </w:rPr>
        <w:t>Review + Create → Create</w:t>
      </w:r>
      <w:r>
        <w:t>.</w:t>
      </w:r>
    </w:p>
    <w:p w:rsidR="001276FE" w:rsidRDefault="00FA5D7F" w:rsidP="00107560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54034CB4" wp14:editId="777A4A68">
            <wp:extent cx="5943600" cy="3157855"/>
            <wp:effectExtent l="0" t="0" r="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2DC4" w:rsidRDefault="004E2DC4" w:rsidP="00107560">
      <w:pPr>
        <w:pStyle w:val="Compact"/>
      </w:pPr>
    </w:p>
    <w:p w:rsidR="001276FE" w:rsidRPr="005800DC" w:rsidRDefault="00F4558C" w:rsidP="00276E8A">
      <w:pPr>
        <w:pStyle w:val="Compact"/>
        <w:numPr>
          <w:ilvl w:val="0"/>
          <w:numId w:val="1"/>
        </w:numPr>
        <w:rPr>
          <w:b/>
        </w:rPr>
      </w:pPr>
      <w:r w:rsidRPr="005800DC">
        <w:rPr>
          <w:b/>
          <w:bCs/>
        </w:rPr>
        <w:lastRenderedPageBreak/>
        <w:t>Monitor Deployment Progress</w:t>
      </w:r>
    </w:p>
    <w:p w:rsidR="00A22606" w:rsidRDefault="00F4558C" w:rsidP="00276E8A">
      <w:pPr>
        <w:pStyle w:val="Compact"/>
        <w:numPr>
          <w:ilvl w:val="1"/>
          <w:numId w:val="12"/>
        </w:numPr>
      </w:pPr>
      <w:r>
        <w:t xml:space="preserve">Portal → </w:t>
      </w:r>
      <w:r w:rsidRPr="004E2DC4">
        <w:rPr>
          <w:b/>
        </w:rPr>
        <w:t>Notifications</w:t>
      </w:r>
      <w:r>
        <w:t xml:space="preserve"> → view progress.</w:t>
      </w:r>
    </w:p>
    <w:p w:rsidR="001276FE" w:rsidRDefault="00857DAE" w:rsidP="00A22606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3E73AB25" wp14:editId="76071890">
            <wp:extent cx="5943600" cy="3176270"/>
            <wp:effectExtent l="0" t="0" r="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76FE" w:rsidRPr="004E2DC4" w:rsidRDefault="00F4558C" w:rsidP="00276E8A">
      <w:pPr>
        <w:pStyle w:val="Compact"/>
        <w:numPr>
          <w:ilvl w:val="0"/>
          <w:numId w:val="1"/>
        </w:numPr>
        <w:rPr>
          <w:b/>
        </w:rPr>
      </w:pPr>
      <w:r w:rsidRPr="004E2DC4">
        <w:rPr>
          <w:b/>
          <w:bCs/>
        </w:rPr>
        <w:t>Deployment Outputs</w:t>
      </w:r>
    </w:p>
    <w:p w:rsidR="004664DB" w:rsidRDefault="00F4558C" w:rsidP="00276E8A">
      <w:pPr>
        <w:pStyle w:val="Compact"/>
        <w:numPr>
          <w:ilvl w:val="1"/>
          <w:numId w:val="12"/>
        </w:numPr>
      </w:pPr>
      <w:r>
        <w:t>Once succeeded</w:t>
      </w:r>
      <w:r w:rsidR="008B3F55">
        <w:t xml:space="preserve"> </w:t>
      </w:r>
      <w:r w:rsidR="008B3F55">
        <w:sym w:font="Wingdings" w:char="F0E0"/>
      </w:r>
      <w:r w:rsidR="008B3F55">
        <w:t xml:space="preserve"> </w:t>
      </w:r>
      <w:r w:rsidR="008B3F55" w:rsidRPr="008B3F55">
        <w:rPr>
          <w:b/>
        </w:rPr>
        <w:t>Go to Resource Group</w:t>
      </w:r>
    </w:p>
    <w:p w:rsidR="004664DB" w:rsidRDefault="004664DB" w:rsidP="004664DB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26D5322B" wp14:editId="1A3FBAE8">
            <wp:extent cx="5943600" cy="3176270"/>
            <wp:effectExtent l="0" t="0" r="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3F55" w:rsidRDefault="008B3F55" w:rsidP="004664DB">
      <w:pPr>
        <w:pStyle w:val="Compact"/>
      </w:pPr>
    </w:p>
    <w:p w:rsidR="008B3F55" w:rsidRDefault="008B3F55" w:rsidP="004664DB">
      <w:pPr>
        <w:pStyle w:val="Compact"/>
      </w:pPr>
    </w:p>
    <w:p w:rsidR="008B3F55" w:rsidRDefault="008B3F55" w:rsidP="004664DB">
      <w:pPr>
        <w:pStyle w:val="Compact"/>
      </w:pPr>
    </w:p>
    <w:p w:rsidR="008B3F55" w:rsidRDefault="008B3F55" w:rsidP="004664DB">
      <w:pPr>
        <w:pStyle w:val="Compact"/>
      </w:pPr>
    </w:p>
    <w:p w:rsidR="008B3F55" w:rsidRDefault="008B3F55" w:rsidP="004664DB">
      <w:pPr>
        <w:pStyle w:val="Compact"/>
      </w:pPr>
    </w:p>
    <w:p w:rsidR="001276FE" w:rsidRPr="008B3F55" w:rsidRDefault="00F4558C" w:rsidP="00276E8A">
      <w:pPr>
        <w:pStyle w:val="Heading3"/>
        <w:numPr>
          <w:ilvl w:val="0"/>
          <w:numId w:val="13"/>
        </w:numPr>
        <w:rPr>
          <w:b/>
        </w:rPr>
      </w:pPr>
      <w:bookmarkStart w:id="4" w:name="verification"/>
      <w:bookmarkEnd w:id="3"/>
      <w:r w:rsidRPr="008B3F55">
        <w:rPr>
          <w:b/>
        </w:rPr>
        <w:lastRenderedPageBreak/>
        <w:t>Verification</w:t>
      </w:r>
    </w:p>
    <w:p w:rsidR="004664DB" w:rsidRDefault="00F4558C" w:rsidP="00276E8A">
      <w:pPr>
        <w:pStyle w:val="Compact"/>
        <w:numPr>
          <w:ilvl w:val="0"/>
          <w:numId w:val="2"/>
        </w:numPr>
      </w:pPr>
      <w:r w:rsidRPr="008B3F55">
        <w:rPr>
          <w:b/>
        </w:rPr>
        <w:t>Resource Group</w:t>
      </w:r>
      <w:r>
        <w:t xml:space="preserve"> </w:t>
      </w:r>
      <w:proofErr w:type="spellStart"/>
      <w:r w:rsidR="0006722F" w:rsidRPr="008B3F55">
        <w:rPr>
          <w:rStyle w:val="Hyperlink"/>
          <w:color w:val="0A2F41" w:themeColor="accent1" w:themeShade="80"/>
        </w:rPr>
        <w:t>upgrad</w:t>
      </w:r>
      <w:proofErr w:type="spellEnd"/>
      <w:r w:rsidR="0006722F" w:rsidRPr="008B3F55">
        <w:rPr>
          <w:rStyle w:val="Hyperlink"/>
          <w:color w:val="0A2F41" w:themeColor="accent1" w:themeShade="80"/>
        </w:rPr>
        <w:t>-</w:t>
      </w:r>
      <w:proofErr w:type="spellStart"/>
      <w:r w:rsidRPr="008B3F55">
        <w:rPr>
          <w:rStyle w:val="Hyperlink"/>
          <w:color w:val="0A2F41" w:themeColor="accent1" w:themeShade="80"/>
        </w:rPr>
        <w:t>rg</w:t>
      </w:r>
      <w:proofErr w:type="spellEnd"/>
      <w:r w:rsidRPr="008B3F55">
        <w:rPr>
          <w:rStyle w:val="Hyperlink"/>
          <w:color w:val="0A2F41" w:themeColor="accent1" w:themeShade="80"/>
        </w:rPr>
        <w:t>-azure-</w:t>
      </w:r>
      <w:proofErr w:type="gramStart"/>
      <w:r w:rsidRPr="008B3F55">
        <w:rPr>
          <w:rStyle w:val="Hyperlink"/>
          <w:color w:val="0A2F41" w:themeColor="accent1" w:themeShade="80"/>
        </w:rPr>
        <w:t>project</w:t>
      </w:r>
      <w:r w:rsidRPr="008B3F55">
        <w:rPr>
          <w:color w:val="0A2F41" w:themeColor="accent1" w:themeShade="80"/>
        </w:rPr>
        <w:t xml:space="preserve"> </w:t>
      </w:r>
      <w:r w:rsidR="0006722F" w:rsidRPr="008B3F55">
        <w:rPr>
          <w:color w:val="0A2F41" w:themeColor="accent1" w:themeShade="80"/>
        </w:rPr>
        <w:t xml:space="preserve"> </w:t>
      </w:r>
      <w:r>
        <w:t>created</w:t>
      </w:r>
      <w:proofErr w:type="gramEnd"/>
      <w:r>
        <w:t>.</w:t>
      </w:r>
    </w:p>
    <w:p w:rsidR="008B3F55" w:rsidRDefault="008B3F55" w:rsidP="008B3F55">
      <w:pPr>
        <w:pStyle w:val="Compact"/>
        <w:ind w:left="720"/>
      </w:pPr>
    </w:p>
    <w:p w:rsidR="0006722F" w:rsidRDefault="004664DB" w:rsidP="0006722F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3B15F60D" wp14:editId="147F1843">
            <wp:extent cx="5943600" cy="318262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558C">
        <w:br/>
      </w:r>
    </w:p>
    <w:p w:rsidR="004664DB" w:rsidRDefault="00F4558C" w:rsidP="00276E8A">
      <w:pPr>
        <w:pStyle w:val="Compact"/>
        <w:numPr>
          <w:ilvl w:val="0"/>
          <w:numId w:val="2"/>
        </w:numPr>
      </w:pPr>
      <w:proofErr w:type="spellStart"/>
      <w:r w:rsidRPr="008B3F55">
        <w:rPr>
          <w:b/>
        </w:rPr>
        <w:t>VNets</w:t>
      </w:r>
      <w:proofErr w:type="spellEnd"/>
      <w:r>
        <w:t xml:space="preserve"> </w:t>
      </w:r>
      <w:proofErr w:type="spellStart"/>
      <w:r w:rsidR="004664DB" w:rsidRPr="008B3F55">
        <w:rPr>
          <w:rStyle w:val="VerbatimChar"/>
          <w:color w:val="0A2F41" w:themeColor="accent1" w:themeShade="80"/>
        </w:rPr>
        <w:t>eastus</w:t>
      </w:r>
      <w:r w:rsidRPr="008B3F55">
        <w:rPr>
          <w:rStyle w:val="VerbatimChar"/>
          <w:color w:val="0A2F41" w:themeColor="accent1" w:themeShade="80"/>
        </w:rPr>
        <w:t>-VNet</w:t>
      </w:r>
      <w:proofErr w:type="spellEnd"/>
      <w:r w:rsidRPr="008B3F55">
        <w:rPr>
          <w:color w:val="0A2F41" w:themeColor="accent1" w:themeShade="80"/>
        </w:rPr>
        <w:t xml:space="preserve"> </w:t>
      </w:r>
      <w:r>
        <w:t xml:space="preserve">and </w:t>
      </w:r>
      <w:r w:rsidR="004664DB" w:rsidRPr="008B3F55">
        <w:rPr>
          <w:rStyle w:val="VerbatimChar"/>
          <w:color w:val="0A2F41" w:themeColor="accent1" w:themeShade="80"/>
        </w:rPr>
        <w:t>eastus2</w:t>
      </w:r>
      <w:r w:rsidRPr="008B3F55">
        <w:rPr>
          <w:rStyle w:val="VerbatimChar"/>
          <w:color w:val="0A2F41" w:themeColor="accent1" w:themeShade="80"/>
        </w:rPr>
        <w:t>-VNet</w:t>
      </w:r>
      <w:r w:rsidRPr="008B3F55">
        <w:rPr>
          <w:color w:val="0A2F41" w:themeColor="accent1" w:themeShade="80"/>
        </w:rPr>
        <w:t xml:space="preserve"> </w:t>
      </w:r>
      <w:r>
        <w:t xml:space="preserve">visible under </w:t>
      </w:r>
      <w:r>
        <w:rPr>
          <w:b/>
          <w:bCs/>
        </w:rPr>
        <w:t>Virtual networks</w:t>
      </w:r>
      <w:r>
        <w:t>.</w:t>
      </w:r>
    </w:p>
    <w:p w:rsidR="008B3F55" w:rsidRDefault="008B3F55" w:rsidP="008B3F55">
      <w:pPr>
        <w:pStyle w:val="Compact"/>
        <w:ind w:left="720"/>
      </w:pPr>
    </w:p>
    <w:p w:rsidR="004664DB" w:rsidRDefault="004664DB" w:rsidP="004664DB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3A3596E0" wp14:editId="7EEEC423">
            <wp:extent cx="5943600" cy="316674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76FE" w:rsidRDefault="00F4558C" w:rsidP="00336116">
      <w:pPr>
        <w:pStyle w:val="Compact"/>
      </w:pPr>
      <w:r>
        <w:br/>
      </w:r>
    </w:p>
    <w:p w:rsidR="001276FE" w:rsidRDefault="00F4558C" w:rsidP="00276E8A">
      <w:pPr>
        <w:pStyle w:val="Compact"/>
        <w:numPr>
          <w:ilvl w:val="0"/>
          <w:numId w:val="2"/>
        </w:numPr>
      </w:pPr>
      <w:r w:rsidRPr="008B3F55">
        <w:rPr>
          <w:b/>
        </w:rPr>
        <w:lastRenderedPageBreak/>
        <w:t xml:space="preserve">Subnets </w:t>
      </w:r>
      <w:r w:rsidRPr="008B3F55">
        <w:rPr>
          <w:color w:val="0A2F41" w:themeColor="accent1" w:themeShade="80"/>
        </w:rPr>
        <w:t>(</w:t>
      </w:r>
      <w:proofErr w:type="spellStart"/>
      <w:r w:rsidRPr="008B3F55">
        <w:rPr>
          <w:rStyle w:val="VerbatimChar"/>
          <w:color w:val="0A2F41" w:themeColor="accent1" w:themeShade="80"/>
        </w:rPr>
        <w:t>websubnet</w:t>
      </w:r>
      <w:proofErr w:type="spellEnd"/>
      <w:r w:rsidRPr="008B3F55">
        <w:rPr>
          <w:color w:val="0A2F41" w:themeColor="accent1" w:themeShade="80"/>
        </w:rPr>
        <w:t xml:space="preserve">, </w:t>
      </w:r>
      <w:proofErr w:type="spellStart"/>
      <w:r w:rsidRPr="008B3F55">
        <w:rPr>
          <w:rStyle w:val="VerbatimChar"/>
          <w:color w:val="0A2F41" w:themeColor="accent1" w:themeShade="80"/>
        </w:rPr>
        <w:t>RDGatewaySubnet</w:t>
      </w:r>
      <w:proofErr w:type="spellEnd"/>
      <w:r w:rsidRPr="008B3F55">
        <w:rPr>
          <w:color w:val="0A2F41" w:themeColor="accent1" w:themeShade="80"/>
        </w:rPr>
        <w:t xml:space="preserve">, </w:t>
      </w:r>
      <w:proofErr w:type="spellStart"/>
      <w:r w:rsidRPr="008B3F55">
        <w:rPr>
          <w:rStyle w:val="VerbatimChar"/>
          <w:color w:val="0A2F41" w:themeColor="accent1" w:themeShade="80"/>
        </w:rPr>
        <w:t>GatewaySubnet</w:t>
      </w:r>
      <w:proofErr w:type="spellEnd"/>
      <w:r w:rsidR="00E74F2A" w:rsidRPr="008B3F55">
        <w:rPr>
          <w:color w:val="0A2F41" w:themeColor="accent1" w:themeShade="80"/>
        </w:rPr>
        <w:t xml:space="preserve">) </w:t>
      </w:r>
      <w:r w:rsidR="00E74F2A">
        <w:t xml:space="preserve">correctly created in </w:t>
      </w:r>
      <w:proofErr w:type="spellStart"/>
      <w:r w:rsidR="00E74F2A" w:rsidRPr="008B3F55">
        <w:rPr>
          <w:b/>
        </w:rPr>
        <w:t>eastus-VNet</w:t>
      </w:r>
      <w:proofErr w:type="spellEnd"/>
    </w:p>
    <w:p w:rsidR="00E74F2A" w:rsidRDefault="00E74F2A" w:rsidP="00E74F2A">
      <w:pPr>
        <w:pStyle w:val="Compact"/>
      </w:pPr>
    </w:p>
    <w:p w:rsidR="00E74F2A" w:rsidRDefault="00E74F2A" w:rsidP="00E74F2A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748D4D77" wp14:editId="66099CC8">
            <wp:extent cx="5943600" cy="3157855"/>
            <wp:effectExtent l="0" t="0" r="0" b="444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4F2A" w:rsidRDefault="00E74F2A" w:rsidP="00E74F2A">
      <w:pPr>
        <w:pStyle w:val="Compact"/>
      </w:pPr>
    </w:p>
    <w:p w:rsidR="00E74F2A" w:rsidRDefault="00E74F2A" w:rsidP="00E74F2A">
      <w:pPr>
        <w:pStyle w:val="Compact"/>
      </w:pPr>
    </w:p>
    <w:p w:rsidR="00A44F6D" w:rsidRDefault="00E74F2A" w:rsidP="00276E8A">
      <w:pPr>
        <w:pStyle w:val="Compact"/>
        <w:numPr>
          <w:ilvl w:val="0"/>
          <w:numId w:val="2"/>
        </w:numPr>
      </w:pPr>
      <w:r w:rsidRPr="008B3F55">
        <w:rPr>
          <w:b/>
        </w:rPr>
        <w:t>Subnets</w:t>
      </w:r>
      <w:r>
        <w:t xml:space="preserve"> </w:t>
      </w:r>
      <w:r w:rsidRPr="008B3F55">
        <w:rPr>
          <w:color w:val="0A2F41" w:themeColor="accent1" w:themeShade="80"/>
        </w:rPr>
        <w:t>(</w:t>
      </w:r>
      <w:proofErr w:type="spellStart"/>
      <w:r w:rsidR="00A44F6D" w:rsidRPr="008B3F55">
        <w:rPr>
          <w:rStyle w:val="VerbatimChar"/>
          <w:color w:val="0A2F41" w:themeColor="accent1" w:themeShade="80"/>
        </w:rPr>
        <w:t>app</w:t>
      </w:r>
      <w:r w:rsidRPr="008B3F55">
        <w:rPr>
          <w:rStyle w:val="VerbatimChar"/>
          <w:color w:val="0A2F41" w:themeColor="accent1" w:themeShade="80"/>
        </w:rPr>
        <w:t>subnet</w:t>
      </w:r>
      <w:proofErr w:type="spellEnd"/>
      <w:r w:rsidRPr="008B3F55">
        <w:rPr>
          <w:color w:val="0A2F41" w:themeColor="accent1" w:themeShade="80"/>
        </w:rPr>
        <w:t xml:space="preserve">, </w:t>
      </w:r>
      <w:proofErr w:type="spellStart"/>
      <w:r w:rsidR="00A44F6D" w:rsidRPr="008B3F55">
        <w:rPr>
          <w:rStyle w:val="VerbatimChar"/>
          <w:color w:val="0A2F41" w:themeColor="accent1" w:themeShade="80"/>
        </w:rPr>
        <w:t>AzureFirewallSubnet</w:t>
      </w:r>
      <w:proofErr w:type="spellEnd"/>
      <w:r w:rsidRPr="008B3F55">
        <w:rPr>
          <w:color w:val="0A2F41" w:themeColor="accent1" w:themeShade="80"/>
        </w:rPr>
        <w:t xml:space="preserve">, </w:t>
      </w:r>
      <w:proofErr w:type="spellStart"/>
      <w:r w:rsidRPr="008B3F55">
        <w:rPr>
          <w:rStyle w:val="VerbatimChar"/>
          <w:color w:val="0A2F41" w:themeColor="accent1" w:themeShade="80"/>
        </w:rPr>
        <w:t>GatewaySubnet</w:t>
      </w:r>
      <w:proofErr w:type="spellEnd"/>
      <w:r w:rsidRPr="008B3F55">
        <w:rPr>
          <w:color w:val="0A2F41" w:themeColor="accent1" w:themeShade="80"/>
        </w:rPr>
        <w:t xml:space="preserve">) </w:t>
      </w:r>
      <w:r>
        <w:t xml:space="preserve">correctly created in </w:t>
      </w:r>
      <w:r w:rsidRPr="008B3F55">
        <w:rPr>
          <w:b/>
        </w:rPr>
        <w:t>eastus2-VNet</w:t>
      </w:r>
    </w:p>
    <w:p w:rsidR="00A44F6D" w:rsidRDefault="00A44F6D" w:rsidP="00A44F6D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71EC106E" wp14:editId="59FDC2C6">
            <wp:extent cx="5943600" cy="316357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76FE" w:rsidRDefault="00C818B9">
      <w:r>
        <w:pict>
          <v:rect id="_x0000_i1027" style="width:0;height:1.5pt" o:hralign="right" o:hrstd="t" o:hr="t"/>
        </w:pict>
      </w:r>
    </w:p>
    <w:p w:rsidR="001276FE" w:rsidRDefault="00F4558C">
      <w:pPr>
        <w:pStyle w:val="Heading2"/>
      </w:pPr>
      <w:bookmarkStart w:id="5" w:name="task-ii-deploy-virtual-machines"/>
      <w:bookmarkEnd w:id="1"/>
      <w:bookmarkEnd w:id="4"/>
      <w:r>
        <w:rPr>
          <w:b/>
          <w:bCs/>
        </w:rPr>
        <w:lastRenderedPageBreak/>
        <w:t>Task II — Deploy Virtual Machines</w:t>
      </w:r>
    </w:p>
    <w:p w:rsidR="001276FE" w:rsidRDefault="00F4558C">
      <w:pPr>
        <w:pStyle w:val="Heading3"/>
      </w:pPr>
      <w:bookmarkStart w:id="6" w:name="objective-1"/>
      <w:r>
        <w:t>Objective</w:t>
      </w:r>
    </w:p>
    <w:p w:rsidR="001276FE" w:rsidRDefault="00F4558C">
      <w:pPr>
        <w:pStyle w:val="FirstParagraph"/>
      </w:pPr>
      <w:r>
        <w:t>Deploy web servers, RD Gateway, and WS11 backend server with high availability.</w:t>
      </w:r>
    </w:p>
    <w:p w:rsidR="00FD6839" w:rsidRPr="00FD6839" w:rsidRDefault="00FD6839" w:rsidP="00FD6839">
      <w:pPr>
        <w:pStyle w:val="BodyText"/>
      </w:pPr>
    </w:p>
    <w:p w:rsidR="001276FE" w:rsidRDefault="00B31569">
      <w:pPr>
        <w:pStyle w:val="Heading3"/>
      </w:pPr>
      <w:bookmarkStart w:id="7" w:name="steps-in-gui"/>
      <w:bookmarkEnd w:id="6"/>
      <w:r>
        <w:t>Steps</w:t>
      </w:r>
    </w:p>
    <w:p w:rsidR="001276FE" w:rsidRPr="00FD6839" w:rsidRDefault="00F4558C" w:rsidP="00276E8A">
      <w:pPr>
        <w:pStyle w:val="Compact"/>
        <w:numPr>
          <w:ilvl w:val="0"/>
          <w:numId w:val="3"/>
        </w:numPr>
        <w:rPr>
          <w:b/>
        </w:rPr>
      </w:pPr>
      <w:r w:rsidRPr="00B31569">
        <w:rPr>
          <w:b/>
          <w:bCs/>
        </w:rPr>
        <w:t>Verify Availability Set</w:t>
      </w:r>
      <w:r w:rsidR="00FD6839">
        <w:rPr>
          <w:b/>
          <w:bCs/>
        </w:rPr>
        <w:t xml:space="preserve"> </w:t>
      </w:r>
    </w:p>
    <w:p w:rsidR="00FD6839" w:rsidRPr="00B31569" w:rsidRDefault="00FD6839" w:rsidP="00FD6839">
      <w:pPr>
        <w:pStyle w:val="Compact"/>
        <w:rPr>
          <w:b/>
        </w:rPr>
      </w:pPr>
    </w:p>
    <w:p w:rsidR="001276FE" w:rsidRDefault="00F4558C" w:rsidP="00276E8A">
      <w:pPr>
        <w:pStyle w:val="Compact"/>
        <w:numPr>
          <w:ilvl w:val="0"/>
          <w:numId w:val="14"/>
        </w:numPr>
      </w:pPr>
      <w:r w:rsidRPr="00B31569">
        <w:rPr>
          <w:b/>
        </w:rPr>
        <w:t xml:space="preserve">Portal </w:t>
      </w:r>
      <w:r>
        <w:t xml:space="preserve">→ </w:t>
      </w:r>
      <w:r w:rsidRPr="00B31569">
        <w:rPr>
          <w:b/>
        </w:rPr>
        <w:t>Availability sets</w:t>
      </w:r>
      <w:r>
        <w:t xml:space="preserve"> → </w:t>
      </w:r>
      <w:r w:rsidRPr="00B31569">
        <w:rPr>
          <w:rStyle w:val="VerbatimChar"/>
          <w:color w:val="0A2F41" w:themeColor="accent1" w:themeShade="80"/>
        </w:rPr>
        <w:t>Web-</w:t>
      </w:r>
      <w:proofErr w:type="spellStart"/>
      <w:r w:rsidRPr="00B31569">
        <w:rPr>
          <w:rStyle w:val="VerbatimChar"/>
          <w:color w:val="0A2F41" w:themeColor="accent1" w:themeShade="80"/>
        </w:rPr>
        <w:t>AvailabilitySet</w:t>
      </w:r>
      <w:proofErr w:type="spellEnd"/>
      <w:r w:rsidR="00B31569">
        <w:t>.</w:t>
      </w:r>
    </w:p>
    <w:p w:rsidR="00FD6839" w:rsidRPr="002506C9" w:rsidRDefault="00FD6839" w:rsidP="00FD6839">
      <w:pPr>
        <w:pStyle w:val="Compact"/>
        <w:ind w:left="1800"/>
        <w:rPr>
          <w:rStyle w:val="VerbatimChar"/>
          <w:rFonts w:asciiTheme="minorHAnsi" w:hAnsiTheme="minorHAnsi"/>
          <w:sz w:val="24"/>
        </w:rPr>
      </w:pPr>
    </w:p>
    <w:p w:rsidR="00A67E2F" w:rsidRDefault="002506C9" w:rsidP="00A67E2F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7222BF23" wp14:editId="528D9E15">
            <wp:extent cx="5943600" cy="3173095"/>
            <wp:effectExtent l="0" t="0" r="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6839" w:rsidRDefault="00FD6839" w:rsidP="00A67E2F">
      <w:pPr>
        <w:pStyle w:val="Compact"/>
      </w:pPr>
    </w:p>
    <w:p w:rsidR="00FD6839" w:rsidRDefault="00FD6839" w:rsidP="00A67E2F">
      <w:pPr>
        <w:pStyle w:val="Compact"/>
      </w:pPr>
    </w:p>
    <w:p w:rsidR="00FD6839" w:rsidRDefault="00FD6839" w:rsidP="00A67E2F">
      <w:pPr>
        <w:pStyle w:val="Compact"/>
      </w:pPr>
    </w:p>
    <w:p w:rsidR="00FD6839" w:rsidRDefault="00FD6839" w:rsidP="00A67E2F">
      <w:pPr>
        <w:pStyle w:val="Compact"/>
      </w:pPr>
    </w:p>
    <w:p w:rsidR="00FD6839" w:rsidRDefault="00FD6839" w:rsidP="00A67E2F">
      <w:pPr>
        <w:pStyle w:val="Compact"/>
      </w:pPr>
    </w:p>
    <w:p w:rsidR="00FD6839" w:rsidRDefault="00FD6839" w:rsidP="00A67E2F">
      <w:pPr>
        <w:pStyle w:val="Compact"/>
      </w:pPr>
    </w:p>
    <w:p w:rsidR="00FD6839" w:rsidRDefault="00FD6839" w:rsidP="00A67E2F">
      <w:pPr>
        <w:pStyle w:val="Compact"/>
      </w:pPr>
    </w:p>
    <w:p w:rsidR="00FD6839" w:rsidRDefault="00FD6839" w:rsidP="00A67E2F">
      <w:pPr>
        <w:pStyle w:val="Compact"/>
      </w:pPr>
    </w:p>
    <w:p w:rsidR="00FD6839" w:rsidRDefault="00FD6839" w:rsidP="00A67E2F">
      <w:pPr>
        <w:pStyle w:val="Compact"/>
      </w:pPr>
    </w:p>
    <w:p w:rsidR="00FD6839" w:rsidRDefault="00FD6839" w:rsidP="00A67E2F">
      <w:pPr>
        <w:pStyle w:val="Compact"/>
      </w:pPr>
    </w:p>
    <w:p w:rsidR="00FD6839" w:rsidRDefault="00FD6839" w:rsidP="00A67E2F">
      <w:pPr>
        <w:pStyle w:val="Compact"/>
      </w:pPr>
    </w:p>
    <w:p w:rsidR="00FD6839" w:rsidRDefault="00FD6839" w:rsidP="00A67E2F">
      <w:pPr>
        <w:pStyle w:val="Compact"/>
      </w:pPr>
    </w:p>
    <w:p w:rsidR="00FD6839" w:rsidRDefault="00FD6839" w:rsidP="00A67E2F">
      <w:pPr>
        <w:pStyle w:val="Compact"/>
      </w:pPr>
    </w:p>
    <w:p w:rsidR="001276FE" w:rsidRPr="00FD6839" w:rsidRDefault="00F4558C" w:rsidP="00276E8A">
      <w:pPr>
        <w:pStyle w:val="Compact"/>
        <w:numPr>
          <w:ilvl w:val="0"/>
          <w:numId w:val="3"/>
        </w:numPr>
        <w:rPr>
          <w:b/>
        </w:rPr>
      </w:pPr>
      <w:r w:rsidRPr="00FD6839">
        <w:rPr>
          <w:b/>
          <w:bCs/>
        </w:rPr>
        <w:lastRenderedPageBreak/>
        <w:t>Confirm Virtual Machines</w:t>
      </w:r>
    </w:p>
    <w:p w:rsidR="00572798" w:rsidRDefault="00F4558C" w:rsidP="00276E8A">
      <w:pPr>
        <w:pStyle w:val="Compact"/>
        <w:numPr>
          <w:ilvl w:val="1"/>
          <w:numId w:val="15"/>
        </w:numPr>
      </w:pPr>
      <w:r w:rsidRPr="00572798">
        <w:rPr>
          <w:rStyle w:val="VerbatimChar"/>
          <w:b/>
          <w:color w:val="0A2F41" w:themeColor="accent1" w:themeShade="80"/>
        </w:rPr>
        <w:t>w1</w:t>
      </w:r>
      <w:r w:rsidRPr="00572798">
        <w:rPr>
          <w:b/>
          <w:color w:val="0A2F41" w:themeColor="accent1" w:themeShade="80"/>
        </w:rPr>
        <w:t xml:space="preserve">, </w:t>
      </w:r>
      <w:r w:rsidRPr="00572798">
        <w:rPr>
          <w:rStyle w:val="VerbatimChar"/>
          <w:b/>
          <w:color w:val="0A2F41" w:themeColor="accent1" w:themeShade="80"/>
        </w:rPr>
        <w:t>w2</w:t>
      </w:r>
      <w:r w:rsidRPr="00572798">
        <w:rPr>
          <w:b/>
          <w:color w:val="0A2F41" w:themeColor="accent1" w:themeShade="80"/>
        </w:rPr>
        <w:t xml:space="preserve">, </w:t>
      </w:r>
      <w:r w:rsidRPr="00572798">
        <w:rPr>
          <w:rStyle w:val="VerbatimChar"/>
          <w:b/>
          <w:color w:val="0A2F41" w:themeColor="accent1" w:themeShade="80"/>
        </w:rPr>
        <w:t>RDGateway</w:t>
      </w:r>
      <w:r w:rsidRPr="00572798">
        <w:rPr>
          <w:b/>
          <w:color w:val="0A2F41" w:themeColor="accent1" w:themeShade="80"/>
        </w:rPr>
        <w:t xml:space="preserve">, </w:t>
      </w:r>
      <w:r w:rsidRPr="00572798">
        <w:rPr>
          <w:rStyle w:val="VerbatimChar"/>
          <w:b/>
          <w:color w:val="0A2F41" w:themeColor="accent1" w:themeShade="80"/>
        </w:rPr>
        <w:t>WS11</w:t>
      </w:r>
      <w:r w:rsidRPr="00572798">
        <w:rPr>
          <w:color w:val="0A2F41" w:themeColor="accent1" w:themeShade="80"/>
        </w:rPr>
        <w:t xml:space="preserve"> </w:t>
      </w:r>
      <w:r>
        <w:t xml:space="preserve">visible in </w:t>
      </w:r>
      <w:r>
        <w:rPr>
          <w:b/>
          <w:bCs/>
        </w:rPr>
        <w:t>Virtual Machines</w:t>
      </w:r>
      <w:r>
        <w:t>.</w:t>
      </w:r>
    </w:p>
    <w:p w:rsidR="006E3BE9" w:rsidRPr="00572798" w:rsidRDefault="006E3BE9" w:rsidP="006E3BE9">
      <w:pPr>
        <w:pStyle w:val="Compact"/>
        <w:rPr>
          <w:b/>
          <w:color w:val="0A2F41" w:themeColor="accent1" w:themeShade="80"/>
        </w:rPr>
      </w:pPr>
      <w:proofErr w:type="spellStart"/>
      <w:r w:rsidRPr="00572798">
        <w:rPr>
          <w:b/>
          <w:color w:val="0A2F41" w:themeColor="accent1" w:themeShade="80"/>
        </w:rPr>
        <w:t>RDGateway</w:t>
      </w:r>
      <w:proofErr w:type="spellEnd"/>
      <w:r w:rsidR="00572798">
        <w:rPr>
          <w:b/>
          <w:color w:val="0A2F41" w:themeColor="accent1" w:themeShade="80"/>
        </w:rPr>
        <w:t xml:space="preserve"> </w:t>
      </w:r>
      <w:r w:rsidR="00572798" w:rsidRPr="00572798">
        <w:rPr>
          <w:b/>
          <w:color w:val="0A2F41" w:themeColor="accent1" w:themeShade="80"/>
        </w:rPr>
        <w:sym w:font="Wingdings" w:char="F0E0"/>
      </w:r>
    </w:p>
    <w:p w:rsidR="00A67E2F" w:rsidRDefault="006E3BE9" w:rsidP="006E3BE9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279581D5" wp14:editId="2760F4F2">
            <wp:extent cx="5943600" cy="316674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6428" w:rsidRDefault="00F66428" w:rsidP="006E3BE9">
      <w:pPr>
        <w:pStyle w:val="Compact"/>
      </w:pPr>
    </w:p>
    <w:p w:rsidR="00F66428" w:rsidRDefault="00F66428" w:rsidP="006E3BE9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69F683FC" wp14:editId="3132435F">
            <wp:extent cx="5943600" cy="31483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4CE6" w:rsidRDefault="00A14CE6" w:rsidP="006E3BE9">
      <w:pPr>
        <w:pStyle w:val="Compact"/>
      </w:pPr>
    </w:p>
    <w:p w:rsidR="00F66428" w:rsidRDefault="00F66428" w:rsidP="006E3BE9">
      <w:pPr>
        <w:pStyle w:val="Compact"/>
        <w:rPr>
          <w:b/>
          <w:color w:val="0A2F41" w:themeColor="accent1" w:themeShade="80"/>
        </w:rPr>
      </w:pPr>
    </w:p>
    <w:p w:rsidR="00F66428" w:rsidRDefault="00F66428" w:rsidP="006E3BE9">
      <w:pPr>
        <w:pStyle w:val="Compact"/>
        <w:rPr>
          <w:b/>
          <w:color w:val="0A2F41" w:themeColor="accent1" w:themeShade="80"/>
        </w:rPr>
      </w:pPr>
    </w:p>
    <w:p w:rsidR="00F66428" w:rsidRDefault="00F66428" w:rsidP="006E3BE9">
      <w:pPr>
        <w:pStyle w:val="Compact"/>
        <w:rPr>
          <w:b/>
          <w:color w:val="0A2F41" w:themeColor="accent1" w:themeShade="80"/>
        </w:rPr>
      </w:pPr>
    </w:p>
    <w:p w:rsidR="00F66428" w:rsidRDefault="00F66428" w:rsidP="006E3BE9">
      <w:pPr>
        <w:pStyle w:val="Compact"/>
        <w:rPr>
          <w:b/>
          <w:color w:val="0A2F41" w:themeColor="accent1" w:themeShade="80"/>
        </w:rPr>
      </w:pPr>
    </w:p>
    <w:p w:rsidR="00A14CE6" w:rsidRPr="00FD6839" w:rsidRDefault="00A14CE6" w:rsidP="006E3BE9">
      <w:pPr>
        <w:pStyle w:val="Compact"/>
        <w:rPr>
          <w:b/>
          <w:color w:val="0A2F41" w:themeColor="accent1" w:themeShade="80"/>
        </w:rPr>
      </w:pPr>
      <w:r w:rsidRPr="00FD6839">
        <w:rPr>
          <w:b/>
          <w:color w:val="0A2F41" w:themeColor="accent1" w:themeShade="80"/>
        </w:rPr>
        <w:lastRenderedPageBreak/>
        <w:t>W1</w:t>
      </w:r>
      <w:r w:rsidR="00FD6839">
        <w:rPr>
          <w:b/>
          <w:color w:val="0A2F41" w:themeColor="accent1" w:themeShade="80"/>
        </w:rPr>
        <w:t xml:space="preserve"> </w:t>
      </w:r>
      <w:r w:rsidR="00FD6839" w:rsidRPr="00FD6839">
        <w:rPr>
          <w:b/>
          <w:color w:val="0A2F41" w:themeColor="accent1" w:themeShade="80"/>
        </w:rPr>
        <w:sym w:font="Wingdings" w:char="F0E0"/>
      </w:r>
    </w:p>
    <w:p w:rsidR="00A14CE6" w:rsidRDefault="00A14CE6" w:rsidP="006E3BE9">
      <w:pPr>
        <w:pStyle w:val="Compact"/>
      </w:pPr>
    </w:p>
    <w:p w:rsidR="00A14CE6" w:rsidRDefault="00A14CE6" w:rsidP="006E3BE9">
      <w:pPr>
        <w:pStyle w:val="Compact"/>
        <w:rPr>
          <w:rStyle w:val="VerbatimChar"/>
          <w:rFonts w:asciiTheme="minorHAnsi" w:hAnsiTheme="minorHAnsi"/>
          <w:sz w:val="24"/>
        </w:rPr>
      </w:pPr>
      <w:r>
        <w:rPr>
          <w:noProof/>
          <w:lang w:val="en-IN" w:eastAsia="en-IN"/>
        </w:rPr>
        <w:drawing>
          <wp:inline distT="0" distB="0" distL="0" distR="0" wp14:anchorId="1267579B" wp14:editId="621D470E">
            <wp:extent cx="5943600" cy="316674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4CE6" w:rsidRDefault="00A14CE6" w:rsidP="006E3BE9">
      <w:pPr>
        <w:pStyle w:val="Compact"/>
        <w:rPr>
          <w:rStyle w:val="VerbatimChar"/>
          <w:rFonts w:asciiTheme="minorHAnsi" w:hAnsiTheme="minorHAnsi"/>
          <w:sz w:val="24"/>
        </w:rPr>
      </w:pPr>
    </w:p>
    <w:p w:rsidR="00FD6839" w:rsidRDefault="00FD6839" w:rsidP="006E3BE9">
      <w:pPr>
        <w:pStyle w:val="Compact"/>
        <w:rPr>
          <w:rStyle w:val="VerbatimChar"/>
          <w:rFonts w:asciiTheme="minorHAnsi" w:hAnsiTheme="minorHAnsi"/>
          <w:sz w:val="24"/>
        </w:rPr>
      </w:pPr>
    </w:p>
    <w:p w:rsidR="00FD6839" w:rsidRDefault="00FD6839" w:rsidP="006E3BE9">
      <w:pPr>
        <w:pStyle w:val="Compact"/>
        <w:rPr>
          <w:rStyle w:val="VerbatimChar"/>
          <w:rFonts w:asciiTheme="minorHAnsi" w:hAnsiTheme="minorHAnsi"/>
          <w:sz w:val="24"/>
        </w:rPr>
      </w:pPr>
    </w:p>
    <w:p w:rsidR="00A14CE6" w:rsidRPr="00FD6839" w:rsidRDefault="00FD6839" w:rsidP="006E3BE9">
      <w:pPr>
        <w:pStyle w:val="Compact"/>
        <w:rPr>
          <w:rStyle w:val="VerbatimChar"/>
          <w:rFonts w:asciiTheme="minorHAnsi" w:hAnsiTheme="minorHAnsi"/>
          <w:b/>
          <w:color w:val="0A2F41" w:themeColor="accent1" w:themeShade="80"/>
          <w:sz w:val="24"/>
        </w:rPr>
      </w:pPr>
      <w:r w:rsidRPr="00FD6839">
        <w:rPr>
          <w:rStyle w:val="VerbatimChar"/>
          <w:rFonts w:asciiTheme="minorHAnsi" w:hAnsiTheme="minorHAnsi"/>
          <w:b/>
          <w:color w:val="0A2F41" w:themeColor="accent1" w:themeShade="80"/>
          <w:sz w:val="24"/>
        </w:rPr>
        <w:t xml:space="preserve">W2 </w:t>
      </w:r>
      <w:r w:rsidRPr="00FD6839">
        <w:rPr>
          <w:rStyle w:val="VerbatimChar"/>
          <w:rFonts w:asciiTheme="minorHAnsi" w:hAnsiTheme="minorHAnsi"/>
          <w:b/>
          <w:color w:val="0A2F41" w:themeColor="accent1" w:themeShade="80"/>
          <w:sz w:val="24"/>
        </w:rPr>
        <w:sym w:font="Wingdings" w:char="F0E0"/>
      </w:r>
    </w:p>
    <w:p w:rsidR="00A14CE6" w:rsidRDefault="00A14CE6" w:rsidP="006E3BE9">
      <w:pPr>
        <w:pStyle w:val="Compact"/>
        <w:rPr>
          <w:rStyle w:val="VerbatimChar"/>
          <w:rFonts w:asciiTheme="minorHAnsi" w:hAnsiTheme="minorHAnsi"/>
          <w:sz w:val="24"/>
        </w:rPr>
      </w:pPr>
      <w:r>
        <w:rPr>
          <w:noProof/>
          <w:lang w:val="en-IN" w:eastAsia="en-IN"/>
        </w:rPr>
        <w:drawing>
          <wp:inline distT="0" distB="0" distL="0" distR="0" wp14:anchorId="1232C020" wp14:editId="51687D6C">
            <wp:extent cx="5943600" cy="314515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4CE6" w:rsidRDefault="00A14CE6" w:rsidP="006E3BE9">
      <w:pPr>
        <w:pStyle w:val="Compact"/>
        <w:rPr>
          <w:rStyle w:val="VerbatimChar"/>
          <w:rFonts w:asciiTheme="minorHAnsi" w:hAnsiTheme="minorHAnsi"/>
          <w:sz w:val="24"/>
        </w:rPr>
      </w:pPr>
    </w:p>
    <w:p w:rsidR="00C818B9" w:rsidRDefault="00C818B9" w:rsidP="006E3BE9">
      <w:pPr>
        <w:pStyle w:val="Compact"/>
        <w:rPr>
          <w:rStyle w:val="VerbatimChar"/>
          <w:rFonts w:asciiTheme="minorHAnsi" w:hAnsiTheme="minorHAnsi"/>
          <w:b/>
          <w:color w:val="0A2F41" w:themeColor="accent1" w:themeShade="80"/>
          <w:sz w:val="24"/>
        </w:rPr>
      </w:pPr>
    </w:p>
    <w:p w:rsidR="00C818B9" w:rsidRDefault="00C818B9" w:rsidP="006E3BE9">
      <w:pPr>
        <w:pStyle w:val="Compact"/>
        <w:rPr>
          <w:rStyle w:val="VerbatimChar"/>
          <w:rFonts w:asciiTheme="minorHAnsi" w:hAnsiTheme="minorHAnsi"/>
          <w:b/>
          <w:color w:val="0A2F41" w:themeColor="accent1" w:themeShade="80"/>
          <w:sz w:val="24"/>
        </w:rPr>
      </w:pPr>
    </w:p>
    <w:p w:rsidR="00A14CE6" w:rsidRPr="00FD6839" w:rsidRDefault="00A14CE6" w:rsidP="006E3BE9">
      <w:pPr>
        <w:pStyle w:val="Compact"/>
        <w:rPr>
          <w:rStyle w:val="VerbatimChar"/>
          <w:rFonts w:asciiTheme="minorHAnsi" w:hAnsiTheme="minorHAnsi"/>
          <w:b/>
          <w:color w:val="0A2F41" w:themeColor="accent1" w:themeShade="80"/>
          <w:sz w:val="24"/>
        </w:rPr>
      </w:pPr>
      <w:r w:rsidRPr="00FD6839">
        <w:rPr>
          <w:rStyle w:val="VerbatimChar"/>
          <w:rFonts w:asciiTheme="minorHAnsi" w:hAnsiTheme="minorHAnsi"/>
          <w:b/>
          <w:color w:val="0A2F41" w:themeColor="accent1" w:themeShade="80"/>
          <w:sz w:val="24"/>
        </w:rPr>
        <w:lastRenderedPageBreak/>
        <w:t>W</w:t>
      </w:r>
      <w:r w:rsidR="006F43FD" w:rsidRPr="00FD6839">
        <w:rPr>
          <w:rStyle w:val="VerbatimChar"/>
          <w:rFonts w:asciiTheme="minorHAnsi" w:hAnsiTheme="minorHAnsi"/>
          <w:b/>
          <w:color w:val="0A2F41" w:themeColor="accent1" w:themeShade="80"/>
          <w:sz w:val="24"/>
        </w:rPr>
        <w:t>S1</w:t>
      </w:r>
      <w:r w:rsidR="00FD6839" w:rsidRPr="00FD6839">
        <w:rPr>
          <w:rStyle w:val="VerbatimChar"/>
          <w:rFonts w:asciiTheme="minorHAnsi" w:hAnsiTheme="minorHAnsi"/>
          <w:b/>
          <w:color w:val="0A2F41" w:themeColor="accent1" w:themeShade="80"/>
          <w:sz w:val="24"/>
        </w:rPr>
        <w:t xml:space="preserve">1 </w:t>
      </w:r>
      <w:r w:rsidR="00FD6839" w:rsidRPr="00FD6839">
        <w:rPr>
          <w:rStyle w:val="VerbatimChar"/>
          <w:rFonts w:asciiTheme="minorHAnsi" w:hAnsiTheme="minorHAnsi"/>
          <w:b/>
          <w:color w:val="0A2F41" w:themeColor="accent1" w:themeShade="80"/>
          <w:sz w:val="24"/>
        </w:rPr>
        <w:sym w:font="Wingdings" w:char="F0E0"/>
      </w:r>
    </w:p>
    <w:p w:rsidR="00A14CE6" w:rsidRDefault="00A14CE6" w:rsidP="006E3BE9">
      <w:pPr>
        <w:pStyle w:val="Compact"/>
        <w:rPr>
          <w:rStyle w:val="VerbatimChar"/>
          <w:rFonts w:asciiTheme="minorHAnsi" w:hAnsiTheme="minorHAnsi"/>
          <w:sz w:val="24"/>
        </w:rPr>
      </w:pPr>
    </w:p>
    <w:p w:rsidR="00A14CE6" w:rsidRDefault="00A14CE6" w:rsidP="006E3BE9">
      <w:pPr>
        <w:pStyle w:val="Compact"/>
        <w:rPr>
          <w:rStyle w:val="VerbatimChar"/>
          <w:rFonts w:asciiTheme="minorHAnsi" w:hAnsiTheme="minorHAnsi"/>
          <w:sz w:val="24"/>
        </w:rPr>
      </w:pPr>
      <w:r>
        <w:rPr>
          <w:noProof/>
          <w:lang w:val="en-IN" w:eastAsia="en-IN"/>
        </w:rPr>
        <w:drawing>
          <wp:inline distT="0" distB="0" distL="0" distR="0" wp14:anchorId="5D1F7A8F" wp14:editId="7A7A71E0">
            <wp:extent cx="5943600" cy="315150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6839" w:rsidRDefault="00FD6839" w:rsidP="006E3BE9">
      <w:pPr>
        <w:pStyle w:val="Compact"/>
        <w:rPr>
          <w:rStyle w:val="VerbatimChar"/>
          <w:rFonts w:asciiTheme="minorHAnsi" w:hAnsiTheme="minorHAnsi"/>
          <w:sz w:val="24"/>
        </w:rPr>
      </w:pPr>
    </w:p>
    <w:p w:rsidR="00FD6839" w:rsidRDefault="00FD6839" w:rsidP="006E3BE9">
      <w:pPr>
        <w:pStyle w:val="Compact"/>
        <w:rPr>
          <w:rStyle w:val="VerbatimChar"/>
          <w:rFonts w:asciiTheme="minorHAnsi" w:hAnsiTheme="minorHAnsi"/>
          <w:sz w:val="24"/>
        </w:rPr>
      </w:pPr>
    </w:p>
    <w:p w:rsidR="006F43FD" w:rsidRPr="00FD6839" w:rsidRDefault="00FD6839" w:rsidP="006E3BE9">
      <w:pPr>
        <w:pStyle w:val="Compact"/>
        <w:rPr>
          <w:rStyle w:val="VerbatimChar"/>
          <w:rFonts w:asciiTheme="minorHAnsi" w:hAnsiTheme="minorHAnsi"/>
          <w:color w:val="0A2F41" w:themeColor="accent1" w:themeShade="80"/>
          <w:sz w:val="24"/>
        </w:rPr>
      </w:pPr>
      <w:r>
        <w:rPr>
          <w:rStyle w:val="VerbatimChar"/>
          <w:rFonts w:asciiTheme="minorHAnsi" w:hAnsiTheme="minorHAnsi"/>
          <w:color w:val="0A2F41" w:themeColor="accent1" w:themeShade="80"/>
          <w:sz w:val="24"/>
        </w:rPr>
        <w:t xml:space="preserve">Virtual Machines </w:t>
      </w:r>
      <w:r w:rsidRPr="00FD6839">
        <w:rPr>
          <w:rStyle w:val="VerbatimChar"/>
          <w:rFonts w:asciiTheme="minorHAnsi" w:hAnsiTheme="minorHAnsi"/>
          <w:color w:val="0A2F41" w:themeColor="accent1" w:themeShade="80"/>
          <w:sz w:val="24"/>
        </w:rPr>
        <w:sym w:font="Wingdings" w:char="F0E0"/>
      </w:r>
    </w:p>
    <w:p w:rsidR="006F43FD" w:rsidRPr="00A67E2F" w:rsidRDefault="006F43FD" w:rsidP="006E3BE9">
      <w:pPr>
        <w:pStyle w:val="Compact"/>
        <w:rPr>
          <w:rStyle w:val="VerbatimChar"/>
          <w:rFonts w:asciiTheme="minorHAnsi" w:hAnsiTheme="minorHAnsi"/>
          <w:sz w:val="24"/>
        </w:rPr>
      </w:pPr>
    </w:p>
    <w:p w:rsidR="001276FE" w:rsidRDefault="002506C9" w:rsidP="00FD6839">
      <w:pPr>
        <w:pStyle w:val="Compact"/>
        <w:rPr>
          <w:rStyle w:val="VerbatimChar"/>
        </w:rPr>
      </w:pPr>
      <w:r>
        <w:rPr>
          <w:noProof/>
          <w:lang w:val="en-IN" w:eastAsia="en-IN"/>
        </w:rPr>
        <w:drawing>
          <wp:inline distT="0" distB="0" distL="0" distR="0" wp14:anchorId="39658E85" wp14:editId="4D13FA1B">
            <wp:extent cx="5943600" cy="3173095"/>
            <wp:effectExtent l="0" t="0" r="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00DC" w:rsidRDefault="005800DC" w:rsidP="00FD6839">
      <w:pPr>
        <w:pStyle w:val="Compact"/>
        <w:rPr>
          <w:rStyle w:val="VerbatimChar"/>
        </w:rPr>
      </w:pPr>
    </w:p>
    <w:p w:rsidR="005800DC" w:rsidRDefault="005800DC" w:rsidP="00FD6839">
      <w:pPr>
        <w:pStyle w:val="Compact"/>
        <w:rPr>
          <w:rStyle w:val="VerbatimChar"/>
        </w:rPr>
      </w:pPr>
    </w:p>
    <w:p w:rsidR="005800DC" w:rsidRDefault="005800DC" w:rsidP="00FD6839">
      <w:pPr>
        <w:pStyle w:val="Compact"/>
        <w:rPr>
          <w:rStyle w:val="VerbatimChar"/>
        </w:rPr>
      </w:pPr>
    </w:p>
    <w:p w:rsidR="005800DC" w:rsidRDefault="005800DC" w:rsidP="00FD6839">
      <w:pPr>
        <w:pStyle w:val="Compact"/>
        <w:rPr>
          <w:rStyle w:val="VerbatimChar"/>
        </w:rPr>
      </w:pPr>
    </w:p>
    <w:p w:rsidR="005800DC" w:rsidRDefault="005800DC" w:rsidP="00FD6839">
      <w:pPr>
        <w:pStyle w:val="Compact"/>
        <w:rPr>
          <w:rStyle w:val="VerbatimChar"/>
        </w:rPr>
      </w:pPr>
    </w:p>
    <w:p w:rsidR="001276FE" w:rsidRPr="00624583" w:rsidRDefault="00F4558C" w:rsidP="00276E8A">
      <w:pPr>
        <w:pStyle w:val="Compact"/>
        <w:numPr>
          <w:ilvl w:val="0"/>
          <w:numId w:val="3"/>
        </w:numPr>
        <w:rPr>
          <w:b/>
        </w:rPr>
      </w:pPr>
      <w:r w:rsidRPr="00624583">
        <w:rPr>
          <w:b/>
          <w:bCs/>
        </w:rPr>
        <w:t>Check VNet Peering</w:t>
      </w:r>
    </w:p>
    <w:p w:rsidR="001276FE" w:rsidRDefault="00E07728" w:rsidP="00276E8A">
      <w:pPr>
        <w:pStyle w:val="Compact"/>
        <w:numPr>
          <w:ilvl w:val="1"/>
          <w:numId w:val="15"/>
        </w:numPr>
      </w:pPr>
      <w:proofErr w:type="spellStart"/>
      <w:proofErr w:type="gramStart"/>
      <w:r w:rsidRPr="00E34A8E">
        <w:rPr>
          <w:rStyle w:val="VerbatimChar"/>
          <w:b/>
          <w:color w:val="0A2F41" w:themeColor="accent1" w:themeShade="80"/>
        </w:rPr>
        <w:t>ea</w:t>
      </w:r>
      <w:r w:rsidR="00A67E2F" w:rsidRPr="00E34A8E">
        <w:rPr>
          <w:rStyle w:val="VerbatimChar"/>
          <w:b/>
          <w:color w:val="0A2F41" w:themeColor="accent1" w:themeShade="80"/>
        </w:rPr>
        <w:t>st</w:t>
      </w:r>
      <w:r w:rsidR="00F4558C" w:rsidRPr="00E34A8E">
        <w:rPr>
          <w:rStyle w:val="VerbatimChar"/>
          <w:b/>
          <w:color w:val="0A2F41" w:themeColor="accent1" w:themeShade="80"/>
        </w:rPr>
        <w:t>US-VNet</w:t>
      </w:r>
      <w:proofErr w:type="spellEnd"/>
      <w:proofErr w:type="gramEnd"/>
      <w:r w:rsidR="00F4558C" w:rsidRPr="00E34A8E">
        <w:rPr>
          <w:color w:val="0A2F41" w:themeColor="accent1" w:themeShade="80"/>
        </w:rPr>
        <w:t xml:space="preserve"> </w:t>
      </w:r>
      <w:r w:rsidR="00F4558C">
        <w:t xml:space="preserve">→ </w:t>
      </w:r>
      <w:proofErr w:type="spellStart"/>
      <w:r w:rsidR="00F4558C" w:rsidRPr="00E34A8E">
        <w:rPr>
          <w:b/>
        </w:rPr>
        <w:t>Peerings</w:t>
      </w:r>
      <w:proofErr w:type="spellEnd"/>
      <w:r w:rsidR="00F4558C" w:rsidRPr="00E34A8E">
        <w:rPr>
          <w:b/>
        </w:rPr>
        <w:t xml:space="preserve"> </w:t>
      </w:r>
      <w:r w:rsidR="00F4558C">
        <w:t xml:space="preserve">→ Confirm “Connected” to </w:t>
      </w:r>
      <w:r w:rsidRPr="00E34A8E">
        <w:rPr>
          <w:rStyle w:val="VerbatimChar"/>
          <w:b/>
          <w:color w:val="0A2F41" w:themeColor="accent1" w:themeShade="80"/>
        </w:rPr>
        <w:t>eastUS2</w:t>
      </w:r>
      <w:r w:rsidR="00F4558C" w:rsidRPr="00E34A8E">
        <w:rPr>
          <w:rStyle w:val="VerbatimChar"/>
          <w:b/>
          <w:color w:val="0A2F41" w:themeColor="accent1" w:themeShade="80"/>
        </w:rPr>
        <w:t>-VNet</w:t>
      </w:r>
      <w:r w:rsidR="009013C0">
        <w:t>.</w:t>
      </w:r>
    </w:p>
    <w:p w:rsidR="00E07728" w:rsidRDefault="00E07728" w:rsidP="00E07728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457EBD78" wp14:editId="6B58A33C">
            <wp:extent cx="5943600" cy="316357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A8E" w:rsidRDefault="00E34A8E" w:rsidP="009013C0">
      <w:pPr>
        <w:pStyle w:val="Compact"/>
        <w:rPr>
          <w:noProof/>
        </w:rPr>
      </w:pPr>
    </w:p>
    <w:p w:rsidR="00E07728" w:rsidRDefault="00E07728" w:rsidP="00276E8A">
      <w:pPr>
        <w:pStyle w:val="Compact"/>
        <w:numPr>
          <w:ilvl w:val="1"/>
          <w:numId w:val="15"/>
        </w:numPr>
        <w:rPr>
          <w:rStyle w:val="VerbatimChar"/>
        </w:rPr>
      </w:pPr>
      <w:r w:rsidRPr="00E34A8E">
        <w:rPr>
          <w:rStyle w:val="VerbatimChar"/>
        </w:rPr>
        <w:t>V</w:t>
      </w:r>
      <w:r w:rsidRPr="00E34A8E">
        <w:rPr>
          <w:rStyle w:val="VerbatimChar"/>
          <w:color w:val="0A2F41" w:themeColor="accent1" w:themeShade="80"/>
        </w:rPr>
        <w:t>ice versa</w:t>
      </w:r>
      <w:r w:rsidRPr="00E34A8E">
        <w:rPr>
          <w:rStyle w:val="VerbatimChar"/>
          <w:b/>
          <w:color w:val="0A2F41" w:themeColor="accent1" w:themeShade="80"/>
        </w:rPr>
        <w:t xml:space="preserve"> eastUS2-VNet → </w:t>
      </w:r>
      <w:proofErr w:type="spellStart"/>
      <w:r w:rsidRPr="00E34A8E">
        <w:rPr>
          <w:rStyle w:val="VerbatimChar"/>
          <w:b/>
          <w:color w:val="000000" w:themeColor="text1"/>
        </w:rPr>
        <w:t>Peerings</w:t>
      </w:r>
      <w:proofErr w:type="spellEnd"/>
      <w:r w:rsidRPr="00E34A8E">
        <w:rPr>
          <w:rStyle w:val="VerbatimChar"/>
          <w:b/>
          <w:color w:val="000000" w:themeColor="text1"/>
        </w:rPr>
        <w:t xml:space="preserve"> </w:t>
      </w:r>
      <w:r w:rsidRPr="00E34A8E">
        <w:rPr>
          <w:rStyle w:val="VerbatimChar"/>
          <w:color w:val="0A2F41" w:themeColor="accent1" w:themeShade="80"/>
        </w:rPr>
        <w:t xml:space="preserve">→ </w:t>
      </w:r>
      <w:r w:rsidRPr="00E34A8E">
        <w:rPr>
          <w:rStyle w:val="VerbatimChar"/>
          <w:color w:val="000000" w:themeColor="text1"/>
        </w:rPr>
        <w:t>Confirm “Connected”</w:t>
      </w:r>
      <w:r w:rsidRPr="00E34A8E">
        <w:rPr>
          <w:rStyle w:val="VerbatimChar"/>
          <w:b/>
          <w:color w:val="000000" w:themeColor="text1"/>
        </w:rPr>
        <w:t xml:space="preserve"> to </w:t>
      </w:r>
      <w:proofErr w:type="spellStart"/>
      <w:r w:rsidRPr="00E34A8E">
        <w:rPr>
          <w:rStyle w:val="VerbatimChar"/>
          <w:b/>
          <w:color w:val="0A2F41" w:themeColor="accent1" w:themeShade="80"/>
        </w:rPr>
        <w:t>eastUS-VNet</w:t>
      </w:r>
      <w:proofErr w:type="spellEnd"/>
    </w:p>
    <w:p w:rsidR="00E07728" w:rsidRDefault="00E07728" w:rsidP="009013C0">
      <w:pPr>
        <w:pStyle w:val="Compact"/>
        <w:rPr>
          <w:noProof/>
        </w:rPr>
      </w:pPr>
    </w:p>
    <w:p w:rsidR="00E07728" w:rsidRDefault="00E07728" w:rsidP="009013C0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7995D6EE" wp14:editId="246B97F5">
            <wp:extent cx="5943600" cy="3157855"/>
            <wp:effectExtent l="0" t="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76FE" w:rsidRPr="00E34A8E" w:rsidRDefault="00F4558C">
      <w:pPr>
        <w:pStyle w:val="Heading3"/>
        <w:rPr>
          <w:b/>
        </w:rPr>
      </w:pPr>
      <w:bookmarkStart w:id="8" w:name="verification-1"/>
      <w:bookmarkEnd w:id="7"/>
      <w:r w:rsidRPr="00E34A8E">
        <w:rPr>
          <w:b/>
        </w:rPr>
        <w:lastRenderedPageBreak/>
        <w:t>Verification</w:t>
      </w:r>
    </w:p>
    <w:p w:rsidR="001276FE" w:rsidRPr="001E7B7D" w:rsidRDefault="001E7B7D" w:rsidP="00276E8A">
      <w:pPr>
        <w:pStyle w:val="Compact"/>
        <w:numPr>
          <w:ilvl w:val="0"/>
          <w:numId w:val="4"/>
        </w:numPr>
        <w:rPr>
          <w:color w:val="0A2F41" w:themeColor="accent1" w:themeShade="80"/>
        </w:rPr>
      </w:pPr>
      <w:r>
        <w:rPr>
          <w:color w:val="0A2F41" w:themeColor="accent1" w:themeShade="80"/>
        </w:rPr>
        <w:t>W1 and W</w:t>
      </w:r>
      <w:r w:rsidR="00F4558C" w:rsidRPr="001E7B7D">
        <w:rPr>
          <w:color w:val="0A2F41" w:themeColor="accent1" w:themeShade="80"/>
        </w:rPr>
        <w:t xml:space="preserve">2 deployed in </w:t>
      </w:r>
      <w:proofErr w:type="spellStart"/>
      <w:r w:rsidR="00F4558C" w:rsidRPr="001E7B7D">
        <w:rPr>
          <w:color w:val="0A2F41" w:themeColor="accent1" w:themeShade="80"/>
        </w:rPr>
        <w:t>EastUS</w:t>
      </w:r>
      <w:proofErr w:type="spellEnd"/>
      <w:r w:rsidR="00F4558C" w:rsidRPr="001E7B7D">
        <w:rPr>
          <w:color w:val="0A2F41" w:themeColor="accent1" w:themeShade="80"/>
        </w:rPr>
        <w:t xml:space="preserve"> under availability set.</w:t>
      </w:r>
      <w:r w:rsidR="00E34A8E" w:rsidRPr="001E7B7D">
        <w:rPr>
          <w:color w:val="0A2F41" w:themeColor="accent1" w:themeShade="80"/>
        </w:rPr>
        <w:t xml:space="preserve"> </w:t>
      </w:r>
      <w:r w:rsidR="00E34A8E" w:rsidRPr="001E7B7D">
        <w:rPr>
          <w:color w:val="0A2F41" w:themeColor="accent1" w:themeShade="80"/>
        </w:rPr>
        <w:sym w:font="Wingdings" w:char="F0E0"/>
      </w:r>
      <w:r w:rsidRPr="001E7B7D">
        <w:rPr>
          <w:color w:val="0A2F41" w:themeColor="accent1" w:themeShade="80"/>
        </w:rPr>
        <w:t xml:space="preserve"> Done above</w:t>
      </w:r>
      <w:r w:rsidR="00F4558C" w:rsidRPr="001E7B7D">
        <w:br/>
      </w:r>
    </w:p>
    <w:p w:rsidR="001276FE" w:rsidRPr="001E7B7D" w:rsidRDefault="00F4558C" w:rsidP="00276E8A">
      <w:pPr>
        <w:pStyle w:val="Compact"/>
        <w:numPr>
          <w:ilvl w:val="0"/>
          <w:numId w:val="4"/>
        </w:numPr>
        <w:rPr>
          <w:color w:val="0A2F41" w:themeColor="accent1" w:themeShade="80"/>
        </w:rPr>
      </w:pPr>
      <w:proofErr w:type="spellStart"/>
      <w:r w:rsidRPr="001E7B7D">
        <w:rPr>
          <w:color w:val="0A2F41" w:themeColor="accent1" w:themeShade="80"/>
        </w:rPr>
        <w:t>RDGateway</w:t>
      </w:r>
      <w:proofErr w:type="spellEnd"/>
      <w:r w:rsidRPr="001E7B7D">
        <w:rPr>
          <w:color w:val="0A2F41" w:themeColor="accent1" w:themeShade="80"/>
        </w:rPr>
        <w:t xml:space="preserve"> has public IP.</w:t>
      </w:r>
      <w:r w:rsidR="001E7B7D" w:rsidRPr="001E7B7D">
        <w:rPr>
          <w:color w:val="0A2F41" w:themeColor="accent1" w:themeShade="80"/>
        </w:rPr>
        <w:t xml:space="preserve"> </w:t>
      </w:r>
      <w:r w:rsidR="001E7B7D" w:rsidRPr="001E7B7D">
        <w:rPr>
          <w:color w:val="0A2F41" w:themeColor="accent1" w:themeShade="80"/>
        </w:rPr>
        <w:sym w:font="Wingdings" w:char="F0E0"/>
      </w:r>
      <w:r w:rsidR="001E7B7D" w:rsidRPr="001E7B7D">
        <w:rPr>
          <w:color w:val="0A2F41" w:themeColor="accent1" w:themeShade="80"/>
        </w:rPr>
        <w:t xml:space="preserve"> Done above</w:t>
      </w:r>
      <w:r w:rsidRPr="001E7B7D">
        <w:rPr>
          <w:color w:val="0A2F41" w:themeColor="accent1" w:themeShade="80"/>
        </w:rPr>
        <w:br/>
      </w:r>
    </w:p>
    <w:p w:rsidR="001276FE" w:rsidRPr="001E7B7D" w:rsidRDefault="00F4558C" w:rsidP="00276E8A">
      <w:pPr>
        <w:pStyle w:val="Compact"/>
        <w:numPr>
          <w:ilvl w:val="0"/>
          <w:numId w:val="4"/>
        </w:numPr>
        <w:rPr>
          <w:color w:val="0A2F41" w:themeColor="accent1" w:themeShade="80"/>
        </w:rPr>
      </w:pPr>
      <w:r w:rsidRPr="001E7B7D">
        <w:rPr>
          <w:color w:val="0A2F41" w:themeColor="accent1" w:themeShade="80"/>
        </w:rPr>
        <w:t>WS11 deployed in EastUS2 (private IP only).</w:t>
      </w:r>
      <w:r w:rsidR="001E7B7D" w:rsidRPr="001E7B7D">
        <w:rPr>
          <w:color w:val="0A2F41" w:themeColor="accent1" w:themeShade="80"/>
        </w:rPr>
        <w:t xml:space="preserve"> </w:t>
      </w:r>
      <w:r w:rsidR="001E7B7D" w:rsidRPr="001E7B7D">
        <w:rPr>
          <w:color w:val="0A2F41" w:themeColor="accent1" w:themeShade="80"/>
        </w:rPr>
        <w:sym w:font="Wingdings" w:char="F0E0"/>
      </w:r>
      <w:r w:rsidR="001E7B7D" w:rsidRPr="001E7B7D">
        <w:rPr>
          <w:color w:val="0A2F41" w:themeColor="accent1" w:themeShade="80"/>
        </w:rPr>
        <w:t xml:space="preserve"> Done above</w:t>
      </w:r>
      <w:r w:rsidRPr="001E7B7D">
        <w:rPr>
          <w:color w:val="0A2F41" w:themeColor="accent1" w:themeShade="80"/>
        </w:rPr>
        <w:br/>
      </w:r>
    </w:p>
    <w:p w:rsidR="001276FE" w:rsidRPr="001E7B7D" w:rsidRDefault="00F4558C" w:rsidP="00276E8A">
      <w:pPr>
        <w:pStyle w:val="Compact"/>
        <w:numPr>
          <w:ilvl w:val="0"/>
          <w:numId w:val="4"/>
        </w:numPr>
        <w:rPr>
          <w:color w:val="0A2F41" w:themeColor="accent1" w:themeShade="80"/>
        </w:rPr>
      </w:pPr>
      <w:r w:rsidRPr="001E7B7D">
        <w:rPr>
          <w:color w:val="0A2F41" w:themeColor="accent1" w:themeShade="80"/>
        </w:rPr>
        <w:t xml:space="preserve">Peering between </w:t>
      </w:r>
      <w:proofErr w:type="spellStart"/>
      <w:r w:rsidRPr="001E7B7D">
        <w:rPr>
          <w:color w:val="0A2F41" w:themeColor="accent1" w:themeShade="80"/>
        </w:rPr>
        <w:t>VNets</w:t>
      </w:r>
      <w:proofErr w:type="spellEnd"/>
      <w:r w:rsidRPr="001E7B7D">
        <w:rPr>
          <w:color w:val="0A2F41" w:themeColor="accent1" w:themeShade="80"/>
        </w:rPr>
        <w:t xml:space="preserve"> connected.</w:t>
      </w:r>
      <w:r w:rsidR="001E7B7D" w:rsidRPr="001E7B7D">
        <w:rPr>
          <w:color w:val="0A2F41" w:themeColor="accent1" w:themeShade="80"/>
        </w:rPr>
        <w:t xml:space="preserve"> </w:t>
      </w:r>
      <w:r w:rsidR="001E7B7D" w:rsidRPr="001E7B7D">
        <w:rPr>
          <w:color w:val="0A2F41" w:themeColor="accent1" w:themeShade="80"/>
        </w:rPr>
        <w:sym w:font="Wingdings" w:char="F0E0"/>
      </w:r>
      <w:r w:rsidR="001E7B7D" w:rsidRPr="001E7B7D">
        <w:rPr>
          <w:color w:val="0A2F41" w:themeColor="accent1" w:themeShade="80"/>
        </w:rPr>
        <w:t xml:space="preserve"> Done above</w:t>
      </w:r>
    </w:p>
    <w:p w:rsidR="001276FE" w:rsidRDefault="00C818B9">
      <w:r>
        <w:pict>
          <v:rect id="_x0000_i1028" style="width:0;height:1.5pt" o:hralign="right" o:hrstd="t" o:hr="t"/>
        </w:pict>
      </w:r>
    </w:p>
    <w:p w:rsidR="001276FE" w:rsidRDefault="00F4558C">
      <w:pPr>
        <w:pStyle w:val="Heading2"/>
      </w:pPr>
      <w:bookmarkStart w:id="9" w:name="task-iii-implement-secure-connectivity"/>
      <w:bookmarkEnd w:id="5"/>
      <w:bookmarkEnd w:id="8"/>
      <w:r>
        <w:rPr>
          <w:b/>
          <w:bCs/>
        </w:rPr>
        <w:t>Task III — Implement Secure Connectivity</w:t>
      </w:r>
    </w:p>
    <w:p w:rsidR="001276FE" w:rsidRDefault="00F4558C">
      <w:pPr>
        <w:pStyle w:val="Heading3"/>
      </w:pPr>
      <w:bookmarkStart w:id="10" w:name="objective-2"/>
      <w:r>
        <w:t>Objective</w:t>
      </w:r>
    </w:p>
    <w:p w:rsidR="001276FE" w:rsidRDefault="00F4558C">
      <w:pPr>
        <w:pStyle w:val="FirstParagraph"/>
      </w:pPr>
      <w:r>
        <w:t>Establish secure access and restricted communication using NSGs, VPN/Private Link, and Load Balancer.</w:t>
      </w:r>
    </w:p>
    <w:p w:rsidR="001276FE" w:rsidRDefault="00D3545F">
      <w:pPr>
        <w:pStyle w:val="Heading3"/>
      </w:pPr>
      <w:bookmarkStart w:id="11" w:name="steps-in-gui-1"/>
      <w:bookmarkEnd w:id="10"/>
      <w:r>
        <w:t xml:space="preserve">Steps </w:t>
      </w:r>
    </w:p>
    <w:p w:rsidR="001276FE" w:rsidRDefault="00F4558C" w:rsidP="00276E8A">
      <w:pPr>
        <w:pStyle w:val="Compact"/>
        <w:numPr>
          <w:ilvl w:val="0"/>
          <w:numId w:val="5"/>
        </w:numPr>
      </w:pPr>
      <w:r>
        <w:rPr>
          <w:b/>
          <w:bCs/>
        </w:rPr>
        <w:t>Load Balancer Configuration</w:t>
      </w:r>
    </w:p>
    <w:p w:rsidR="001276FE" w:rsidRDefault="00F4558C" w:rsidP="00276E8A">
      <w:pPr>
        <w:pStyle w:val="Compact"/>
        <w:numPr>
          <w:ilvl w:val="1"/>
          <w:numId w:val="19"/>
        </w:numPr>
      </w:pPr>
      <w:r>
        <w:t xml:space="preserve">Portal → Load Balancers </w:t>
      </w:r>
      <w:r w:rsidRPr="00D3545F">
        <w:rPr>
          <w:b/>
          <w:color w:val="0A2F41" w:themeColor="accent1" w:themeShade="80"/>
        </w:rPr>
        <w:t xml:space="preserve">→ </w:t>
      </w:r>
      <w:r w:rsidRPr="00D3545F">
        <w:rPr>
          <w:rStyle w:val="VerbatimChar"/>
          <w:b/>
          <w:color w:val="0A2F41" w:themeColor="accent1" w:themeShade="80"/>
        </w:rPr>
        <w:t>Web-LB</w:t>
      </w:r>
      <w:r w:rsidR="009013C0" w:rsidRPr="00D3545F">
        <w:rPr>
          <w:b/>
          <w:color w:val="0A2F41" w:themeColor="accent1" w:themeShade="80"/>
        </w:rPr>
        <w:t>.</w:t>
      </w:r>
    </w:p>
    <w:p w:rsidR="009013C0" w:rsidRDefault="00ED5ABA" w:rsidP="009013C0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612D6D7F" wp14:editId="24347B80">
            <wp:extent cx="5943600" cy="3160395"/>
            <wp:effectExtent l="0" t="0" r="0" b="190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00DC" w:rsidRDefault="005800DC" w:rsidP="009013C0">
      <w:pPr>
        <w:pStyle w:val="Compact"/>
      </w:pPr>
    </w:p>
    <w:p w:rsidR="005800DC" w:rsidRDefault="005800DC" w:rsidP="009013C0">
      <w:pPr>
        <w:pStyle w:val="Compact"/>
      </w:pPr>
    </w:p>
    <w:p w:rsidR="005800DC" w:rsidRDefault="005800DC" w:rsidP="009013C0">
      <w:pPr>
        <w:pStyle w:val="Compact"/>
      </w:pPr>
    </w:p>
    <w:p w:rsidR="005800DC" w:rsidRDefault="005800DC" w:rsidP="009013C0">
      <w:pPr>
        <w:pStyle w:val="Compact"/>
      </w:pPr>
    </w:p>
    <w:p w:rsidR="005800DC" w:rsidRDefault="005800DC" w:rsidP="009013C0">
      <w:pPr>
        <w:pStyle w:val="Compact"/>
      </w:pPr>
    </w:p>
    <w:p w:rsidR="005800DC" w:rsidRDefault="005800DC" w:rsidP="009013C0">
      <w:pPr>
        <w:pStyle w:val="Compact"/>
      </w:pPr>
    </w:p>
    <w:p w:rsidR="00471C82" w:rsidRDefault="00471C82" w:rsidP="009013C0">
      <w:pPr>
        <w:pStyle w:val="Compact"/>
      </w:pPr>
    </w:p>
    <w:p w:rsidR="00ED5ABA" w:rsidRDefault="00F4558C" w:rsidP="00276E8A">
      <w:pPr>
        <w:pStyle w:val="Compact"/>
        <w:numPr>
          <w:ilvl w:val="1"/>
          <w:numId w:val="18"/>
        </w:numPr>
      </w:pPr>
      <w:r>
        <w:t xml:space="preserve">Verify Frontend IP, </w:t>
      </w:r>
      <w:r w:rsidR="00D3545F">
        <w:t>Backend Pool, and Health Probe.</w:t>
      </w:r>
    </w:p>
    <w:p w:rsidR="00471C82" w:rsidRPr="00ED5ABA" w:rsidRDefault="00471C82" w:rsidP="00471C82">
      <w:pPr>
        <w:pStyle w:val="Compact"/>
        <w:ind w:left="1080"/>
        <w:rPr>
          <w:rStyle w:val="VerbatimChar"/>
          <w:rFonts w:asciiTheme="minorHAnsi" w:hAnsiTheme="minorHAnsi"/>
          <w:sz w:val="24"/>
        </w:rPr>
      </w:pPr>
    </w:p>
    <w:p w:rsidR="001276FE" w:rsidRDefault="00ED5ABA" w:rsidP="00ED5ABA">
      <w:pPr>
        <w:pStyle w:val="Compact"/>
        <w:rPr>
          <w:rStyle w:val="VerbatimChar"/>
        </w:rPr>
      </w:pPr>
      <w:r>
        <w:rPr>
          <w:noProof/>
          <w:lang w:val="en-IN" w:eastAsia="en-IN"/>
        </w:rPr>
        <w:drawing>
          <wp:inline distT="0" distB="0" distL="0" distR="0" wp14:anchorId="0301435D" wp14:editId="330DDEFC">
            <wp:extent cx="5943600" cy="3154680"/>
            <wp:effectExtent l="0" t="0" r="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558C">
        <w:br/>
      </w:r>
    </w:p>
    <w:p w:rsidR="00ED5ABA" w:rsidRDefault="00ED5ABA" w:rsidP="00ED5ABA">
      <w:pPr>
        <w:pStyle w:val="Compact"/>
        <w:rPr>
          <w:rStyle w:val="VerbatimChar"/>
          <w:rFonts w:asciiTheme="minorHAnsi" w:hAnsiTheme="minorHAnsi"/>
          <w:b/>
          <w:sz w:val="24"/>
        </w:rPr>
      </w:pPr>
      <w:r>
        <w:rPr>
          <w:noProof/>
          <w:lang w:val="en-IN" w:eastAsia="en-IN"/>
        </w:rPr>
        <w:drawing>
          <wp:inline distT="0" distB="0" distL="0" distR="0" wp14:anchorId="45109455" wp14:editId="7221949A">
            <wp:extent cx="5943600" cy="3154680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2256" w:rsidRDefault="004E2256" w:rsidP="00ED5ABA">
      <w:pPr>
        <w:pStyle w:val="Compact"/>
        <w:rPr>
          <w:rStyle w:val="VerbatimChar"/>
          <w:rFonts w:asciiTheme="minorHAnsi" w:hAnsiTheme="minorHAnsi"/>
          <w:b/>
          <w:sz w:val="24"/>
        </w:rPr>
      </w:pPr>
    </w:p>
    <w:p w:rsidR="00C818B9" w:rsidRDefault="00C818B9" w:rsidP="00ED5ABA">
      <w:pPr>
        <w:pStyle w:val="Compact"/>
        <w:rPr>
          <w:b/>
          <w:color w:val="0A2F41" w:themeColor="accent1" w:themeShade="80"/>
        </w:rPr>
      </w:pPr>
    </w:p>
    <w:p w:rsidR="00C818B9" w:rsidRDefault="00C818B9" w:rsidP="00ED5ABA">
      <w:pPr>
        <w:pStyle w:val="Compact"/>
        <w:rPr>
          <w:b/>
          <w:color w:val="0A2F41" w:themeColor="accent1" w:themeShade="80"/>
        </w:rPr>
      </w:pPr>
    </w:p>
    <w:p w:rsidR="00C818B9" w:rsidRDefault="00C818B9" w:rsidP="00ED5ABA">
      <w:pPr>
        <w:pStyle w:val="Compact"/>
        <w:rPr>
          <w:b/>
          <w:color w:val="0A2F41" w:themeColor="accent1" w:themeShade="80"/>
        </w:rPr>
      </w:pPr>
    </w:p>
    <w:p w:rsidR="00C818B9" w:rsidRDefault="00C818B9" w:rsidP="00ED5ABA">
      <w:pPr>
        <w:pStyle w:val="Compact"/>
        <w:rPr>
          <w:b/>
          <w:color w:val="0A2F41" w:themeColor="accent1" w:themeShade="80"/>
        </w:rPr>
      </w:pPr>
    </w:p>
    <w:p w:rsidR="004E2256" w:rsidRPr="005800DC" w:rsidRDefault="004E2256" w:rsidP="00ED5ABA">
      <w:pPr>
        <w:pStyle w:val="Compact"/>
        <w:rPr>
          <w:rStyle w:val="VerbatimChar"/>
          <w:rFonts w:asciiTheme="minorHAnsi" w:hAnsiTheme="minorHAnsi"/>
          <w:b/>
          <w:color w:val="0A2F41" w:themeColor="accent1" w:themeShade="80"/>
          <w:sz w:val="24"/>
        </w:rPr>
      </w:pPr>
      <w:r w:rsidRPr="005800DC">
        <w:rPr>
          <w:b/>
          <w:color w:val="0A2F41" w:themeColor="accent1" w:themeShade="80"/>
        </w:rPr>
        <w:lastRenderedPageBreak/>
        <w:t xml:space="preserve">Health </w:t>
      </w:r>
      <w:proofErr w:type="gramStart"/>
      <w:r w:rsidRPr="005800DC">
        <w:rPr>
          <w:b/>
          <w:color w:val="0A2F41" w:themeColor="accent1" w:themeShade="80"/>
        </w:rPr>
        <w:t>Probe :</w:t>
      </w:r>
      <w:proofErr w:type="gramEnd"/>
      <w:r w:rsidRPr="005800DC">
        <w:rPr>
          <w:b/>
          <w:color w:val="0A2F41" w:themeColor="accent1" w:themeShade="80"/>
        </w:rPr>
        <w:t xml:space="preserve"> </w:t>
      </w:r>
    </w:p>
    <w:p w:rsidR="004E2256" w:rsidRPr="00ED5ABA" w:rsidRDefault="004E2256" w:rsidP="00ED5ABA">
      <w:pPr>
        <w:pStyle w:val="Compact"/>
        <w:rPr>
          <w:rStyle w:val="VerbatimChar"/>
          <w:rFonts w:asciiTheme="minorHAnsi" w:hAnsiTheme="minorHAnsi"/>
          <w:b/>
          <w:sz w:val="24"/>
        </w:rPr>
      </w:pPr>
      <w:r>
        <w:rPr>
          <w:noProof/>
          <w:lang w:val="en-IN" w:eastAsia="en-IN"/>
        </w:rPr>
        <w:drawing>
          <wp:inline distT="0" distB="0" distL="0" distR="0" wp14:anchorId="182025D2" wp14:editId="722EE364">
            <wp:extent cx="5943600" cy="3157855"/>
            <wp:effectExtent l="0" t="0" r="0" b="444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1B3B" w:rsidRDefault="00921B3B" w:rsidP="00921B3B">
      <w:pPr>
        <w:pStyle w:val="Compact"/>
      </w:pPr>
    </w:p>
    <w:p w:rsidR="001276FE" w:rsidRPr="00D3545F" w:rsidRDefault="00F4558C" w:rsidP="00276E8A">
      <w:pPr>
        <w:pStyle w:val="Compact"/>
        <w:numPr>
          <w:ilvl w:val="0"/>
          <w:numId w:val="5"/>
        </w:numPr>
        <w:rPr>
          <w:b/>
        </w:rPr>
      </w:pPr>
      <w:r w:rsidRPr="00D3545F">
        <w:rPr>
          <w:b/>
          <w:bCs/>
        </w:rPr>
        <w:t>Network Security Groups (NSGs)</w:t>
      </w:r>
    </w:p>
    <w:p w:rsidR="009025C8" w:rsidRPr="004E2256" w:rsidRDefault="00C6255E" w:rsidP="00276E8A">
      <w:pPr>
        <w:pStyle w:val="Compact"/>
        <w:numPr>
          <w:ilvl w:val="1"/>
          <w:numId w:val="17"/>
        </w:numPr>
        <w:rPr>
          <w:rStyle w:val="VerbatimChar"/>
          <w:rFonts w:asciiTheme="minorHAnsi" w:hAnsiTheme="minorHAnsi"/>
          <w:sz w:val="24"/>
        </w:rPr>
      </w:pPr>
      <w:proofErr w:type="spellStart"/>
      <w:r w:rsidRPr="00E177CA">
        <w:rPr>
          <w:rStyle w:val="VerbatimChar"/>
          <w:b/>
          <w:color w:val="0A2F41" w:themeColor="accent1" w:themeShade="80"/>
        </w:rPr>
        <w:t>East</w:t>
      </w:r>
      <w:r w:rsidR="00F4558C" w:rsidRPr="00E177CA">
        <w:rPr>
          <w:rStyle w:val="VerbatimChar"/>
          <w:b/>
          <w:color w:val="0A2F41" w:themeColor="accent1" w:themeShade="80"/>
        </w:rPr>
        <w:t>US</w:t>
      </w:r>
      <w:proofErr w:type="spellEnd"/>
      <w:r w:rsidR="00F4558C" w:rsidRPr="00E177CA">
        <w:rPr>
          <w:rStyle w:val="VerbatimChar"/>
          <w:b/>
          <w:color w:val="0A2F41" w:themeColor="accent1" w:themeShade="80"/>
        </w:rPr>
        <w:t>-Web-</w:t>
      </w:r>
      <w:proofErr w:type="gramStart"/>
      <w:r w:rsidR="00F4558C" w:rsidRPr="00E177CA">
        <w:rPr>
          <w:rStyle w:val="VerbatimChar"/>
          <w:b/>
          <w:color w:val="0A2F41" w:themeColor="accent1" w:themeShade="80"/>
        </w:rPr>
        <w:t>NSG</w:t>
      </w:r>
      <w:r w:rsidR="00E177CA" w:rsidRPr="00E177CA">
        <w:rPr>
          <w:color w:val="0A2F41" w:themeColor="accent1" w:themeShade="80"/>
        </w:rPr>
        <w:t xml:space="preserve"> </w:t>
      </w:r>
      <w:r w:rsidR="00110802" w:rsidRPr="00E177CA">
        <w:rPr>
          <w:color w:val="0A2F41" w:themeColor="accent1" w:themeShade="80"/>
        </w:rPr>
        <w:t xml:space="preserve"> </w:t>
      </w:r>
      <w:r w:rsidR="00110802">
        <w:t>allow</w:t>
      </w:r>
      <w:proofErr w:type="gramEnd"/>
      <w:r w:rsidR="00110802">
        <w:t xml:space="preserve"> </w:t>
      </w:r>
      <w:r w:rsidR="00110802" w:rsidRPr="00E177CA">
        <w:rPr>
          <w:b/>
          <w:color w:val="0A2F41" w:themeColor="accent1" w:themeShade="80"/>
        </w:rPr>
        <w:t>HTTP</w:t>
      </w:r>
      <w:r w:rsidR="00E177CA" w:rsidRPr="00E177CA">
        <w:rPr>
          <w:b/>
          <w:color w:val="0A2F41" w:themeColor="accent1" w:themeShade="80"/>
        </w:rPr>
        <w:t>S</w:t>
      </w:r>
      <w:r w:rsidR="00110802" w:rsidRPr="00E177CA">
        <w:rPr>
          <w:b/>
          <w:color w:val="0A2F41" w:themeColor="accent1" w:themeShade="80"/>
        </w:rPr>
        <w:t xml:space="preserve"> (443</w:t>
      </w:r>
      <w:r w:rsidR="00F4558C" w:rsidRPr="00E177CA">
        <w:rPr>
          <w:b/>
          <w:color w:val="0A2F41" w:themeColor="accent1" w:themeShade="80"/>
        </w:rPr>
        <w:t>), RDP (3389).</w:t>
      </w:r>
      <w:r w:rsidR="00F4558C">
        <w:br/>
      </w:r>
    </w:p>
    <w:p w:rsidR="004E2256" w:rsidRDefault="00AC3901" w:rsidP="004E2256">
      <w:pPr>
        <w:pStyle w:val="Compact"/>
        <w:rPr>
          <w:rStyle w:val="VerbatimChar"/>
          <w:rFonts w:asciiTheme="minorHAnsi" w:hAnsiTheme="minorHAnsi"/>
          <w:sz w:val="24"/>
        </w:rPr>
      </w:pPr>
      <w:r>
        <w:rPr>
          <w:noProof/>
          <w:lang w:val="en-IN" w:eastAsia="en-IN"/>
        </w:rPr>
        <w:drawing>
          <wp:inline distT="0" distB="0" distL="0" distR="0" wp14:anchorId="79383365" wp14:editId="1BA967F6">
            <wp:extent cx="5943600" cy="316674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D64" w:rsidRDefault="00201D64" w:rsidP="004E2256">
      <w:pPr>
        <w:pStyle w:val="Compact"/>
        <w:rPr>
          <w:rStyle w:val="VerbatimChar"/>
          <w:rFonts w:asciiTheme="minorHAnsi" w:hAnsiTheme="minorHAnsi"/>
          <w:sz w:val="24"/>
        </w:rPr>
      </w:pPr>
    </w:p>
    <w:p w:rsidR="00201D64" w:rsidRDefault="00201D64" w:rsidP="004E2256">
      <w:pPr>
        <w:pStyle w:val="Compact"/>
        <w:rPr>
          <w:rStyle w:val="VerbatimChar"/>
          <w:rFonts w:asciiTheme="minorHAnsi" w:hAnsiTheme="minorHAnsi"/>
          <w:sz w:val="24"/>
        </w:rPr>
      </w:pPr>
    </w:p>
    <w:p w:rsidR="00201D64" w:rsidRDefault="00201D64" w:rsidP="004E2256">
      <w:pPr>
        <w:pStyle w:val="Compact"/>
        <w:rPr>
          <w:rStyle w:val="VerbatimChar"/>
          <w:rFonts w:asciiTheme="minorHAnsi" w:hAnsiTheme="minorHAnsi"/>
          <w:sz w:val="24"/>
        </w:rPr>
      </w:pPr>
    </w:p>
    <w:p w:rsidR="00201D64" w:rsidRPr="009025C8" w:rsidRDefault="00201D64" w:rsidP="004E2256">
      <w:pPr>
        <w:pStyle w:val="Compact"/>
        <w:rPr>
          <w:rStyle w:val="VerbatimChar"/>
          <w:rFonts w:asciiTheme="minorHAnsi" w:hAnsiTheme="minorHAnsi"/>
          <w:sz w:val="24"/>
        </w:rPr>
      </w:pPr>
    </w:p>
    <w:p w:rsidR="001276FE" w:rsidRDefault="001276FE" w:rsidP="009025C8">
      <w:pPr>
        <w:pStyle w:val="Compact"/>
      </w:pPr>
    </w:p>
    <w:p w:rsidR="001276FE" w:rsidRDefault="00F4558C" w:rsidP="00276E8A">
      <w:pPr>
        <w:pStyle w:val="Compact"/>
        <w:numPr>
          <w:ilvl w:val="1"/>
          <w:numId w:val="17"/>
        </w:numPr>
      </w:pPr>
      <w:r w:rsidRPr="00D3545F">
        <w:rPr>
          <w:rStyle w:val="VerbatimChar"/>
          <w:b/>
        </w:rPr>
        <w:t>EastUS2-WS11-</w:t>
      </w:r>
      <w:proofErr w:type="gramStart"/>
      <w:r w:rsidRPr="00D3545F">
        <w:rPr>
          <w:rStyle w:val="VerbatimChar"/>
          <w:b/>
        </w:rPr>
        <w:t>NSG</w:t>
      </w:r>
      <w:r w:rsidR="00D3545F">
        <w:t xml:space="preserve"> </w:t>
      </w:r>
      <w:r>
        <w:t xml:space="preserve"> deny</w:t>
      </w:r>
      <w:proofErr w:type="gramEnd"/>
      <w:r>
        <w:t xml:space="preserve"> </w:t>
      </w:r>
      <w:r w:rsidR="00110802" w:rsidRPr="00D3545F">
        <w:rPr>
          <w:b/>
        </w:rPr>
        <w:t>outbound to social media</w:t>
      </w:r>
      <w:r w:rsidR="00110802">
        <w:t xml:space="preserve"> sites.</w:t>
      </w:r>
    </w:p>
    <w:p w:rsidR="00D3545F" w:rsidRPr="00AC3901" w:rsidRDefault="00D3545F" w:rsidP="00D3545F">
      <w:pPr>
        <w:pStyle w:val="Compact"/>
        <w:rPr>
          <w:rStyle w:val="VerbatimChar"/>
          <w:rFonts w:asciiTheme="minorHAnsi" w:hAnsiTheme="minorHAnsi"/>
          <w:sz w:val="24"/>
        </w:rPr>
      </w:pPr>
    </w:p>
    <w:p w:rsidR="00AC3901" w:rsidRPr="009025C8" w:rsidRDefault="00AC3901" w:rsidP="00AC3901">
      <w:pPr>
        <w:pStyle w:val="Compact"/>
        <w:rPr>
          <w:rStyle w:val="VerbatimChar"/>
          <w:rFonts w:asciiTheme="minorHAnsi" w:hAnsiTheme="minorHAnsi"/>
          <w:sz w:val="24"/>
        </w:rPr>
      </w:pPr>
      <w:r>
        <w:rPr>
          <w:noProof/>
          <w:lang w:val="en-IN" w:eastAsia="en-IN"/>
        </w:rPr>
        <w:drawing>
          <wp:inline distT="0" distB="0" distL="0" distR="0" wp14:anchorId="5B5B590C" wp14:editId="4F24620A">
            <wp:extent cx="5943600" cy="314515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5C8" w:rsidRDefault="009025C8" w:rsidP="009025C8">
      <w:pPr>
        <w:pStyle w:val="Compact"/>
      </w:pPr>
    </w:p>
    <w:p w:rsidR="00D3545F" w:rsidRDefault="00D3545F" w:rsidP="009025C8">
      <w:pPr>
        <w:pStyle w:val="Compact"/>
      </w:pPr>
    </w:p>
    <w:p w:rsidR="00AC3901" w:rsidRPr="00E177CA" w:rsidRDefault="00F4558C" w:rsidP="00276E8A">
      <w:pPr>
        <w:pStyle w:val="Compact"/>
        <w:numPr>
          <w:ilvl w:val="0"/>
          <w:numId w:val="5"/>
        </w:numPr>
        <w:rPr>
          <w:b/>
        </w:rPr>
      </w:pPr>
      <w:r w:rsidRPr="00110802">
        <w:rPr>
          <w:b/>
          <w:bCs/>
        </w:rPr>
        <w:t>Secure Communication</w:t>
      </w:r>
    </w:p>
    <w:p w:rsidR="001276FE" w:rsidRPr="00D3545F" w:rsidRDefault="00F4558C" w:rsidP="00276E8A">
      <w:pPr>
        <w:pStyle w:val="Compact"/>
        <w:numPr>
          <w:ilvl w:val="1"/>
          <w:numId w:val="16"/>
        </w:numPr>
      </w:pPr>
      <w:r>
        <w:t xml:space="preserve">Confirm encrypted traffic </w:t>
      </w:r>
      <w:r w:rsidRPr="00E177CA">
        <w:rPr>
          <w:b/>
          <w:color w:val="0A2F41" w:themeColor="accent1" w:themeShade="80"/>
        </w:rPr>
        <w:t xml:space="preserve">between </w:t>
      </w:r>
      <w:proofErr w:type="spellStart"/>
      <w:r w:rsidRPr="00E177CA">
        <w:rPr>
          <w:b/>
          <w:color w:val="0A2F41" w:themeColor="accent1" w:themeShade="80"/>
        </w:rPr>
        <w:t>VNets</w:t>
      </w:r>
      <w:proofErr w:type="spellEnd"/>
      <w:r w:rsidRPr="00E177CA">
        <w:rPr>
          <w:b/>
          <w:color w:val="0A2F41" w:themeColor="accent1" w:themeShade="80"/>
        </w:rPr>
        <w:t>.</w:t>
      </w:r>
    </w:p>
    <w:p w:rsidR="00D3545F" w:rsidRDefault="00D3545F" w:rsidP="00D3545F">
      <w:pPr>
        <w:pStyle w:val="Compact"/>
        <w:ind w:left="1440"/>
      </w:pPr>
    </w:p>
    <w:p w:rsidR="00AC3901" w:rsidRDefault="00AC3901" w:rsidP="00AC3901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292B68AE" wp14:editId="5DA36535">
            <wp:extent cx="5943600" cy="316674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D64" w:rsidRDefault="00201D64" w:rsidP="00AC3901">
      <w:pPr>
        <w:pStyle w:val="Compact"/>
      </w:pPr>
    </w:p>
    <w:p w:rsidR="0008237D" w:rsidRDefault="0008237D" w:rsidP="00AC3901">
      <w:pPr>
        <w:pStyle w:val="Compact"/>
      </w:pPr>
    </w:p>
    <w:p w:rsidR="0008237D" w:rsidRPr="00D3545F" w:rsidRDefault="0008237D" w:rsidP="00276E8A">
      <w:pPr>
        <w:pStyle w:val="Compact"/>
        <w:numPr>
          <w:ilvl w:val="0"/>
          <w:numId w:val="5"/>
        </w:numPr>
        <w:rPr>
          <w:b/>
          <w:bCs/>
        </w:rPr>
      </w:pPr>
      <w:r w:rsidRPr="00D3545F">
        <w:rPr>
          <w:b/>
          <w:bCs/>
        </w:rPr>
        <w:t>Azure Private Link Verification</w:t>
      </w:r>
    </w:p>
    <w:p w:rsidR="0008237D" w:rsidRDefault="0008237D" w:rsidP="00AC3901">
      <w:pPr>
        <w:pStyle w:val="Compact"/>
      </w:pPr>
    </w:p>
    <w:p w:rsidR="0008237D" w:rsidRDefault="0008237D" w:rsidP="00AC3901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1CC1F0C1" wp14:editId="51FCB1A0">
            <wp:extent cx="5943600" cy="3151505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76FE" w:rsidRPr="00D3545F" w:rsidRDefault="00F4558C">
      <w:pPr>
        <w:pStyle w:val="Heading3"/>
        <w:rPr>
          <w:b/>
        </w:rPr>
      </w:pPr>
      <w:bookmarkStart w:id="12" w:name="verification-2"/>
      <w:bookmarkEnd w:id="11"/>
      <w:r w:rsidRPr="00D3545F">
        <w:rPr>
          <w:b/>
        </w:rPr>
        <w:t>Verification</w:t>
      </w:r>
    </w:p>
    <w:p w:rsidR="001276FE" w:rsidRDefault="00E177CA" w:rsidP="00276E8A">
      <w:pPr>
        <w:pStyle w:val="Compact"/>
        <w:numPr>
          <w:ilvl w:val="0"/>
          <w:numId w:val="6"/>
        </w:numPr>
        <w:rPr>
          <w:color w:val="0A2F41" w:themeColor="accent1" w:themeShade="80"/>
        </w:rPr>
      </w:pPr>
      <w:r w:rsidRPr="00D3545F">
        <w:rPr>
          <w:color w:val="0A2F41" w:themeColor="accent1" w:themeShade="80"/>
        </w:rPr>
        <w:t>LB public IP reachable.</w:t>
      </w:r>
    </w:p>
    <w:p w:rsidR="00D3545F" w:rsidRPr="00D3545F" w:rsidRDefault="00D3545F" w:rsidP="00D3545F">
      <w:pPr>
        <w:pStyle w:val="Compact"/>
        <w:ind w:left="720"/>
        <w:rPr>
          <w:color w:val="0A2F41" w:themeColor="accent1" w:themeShade="80"/>
        </w:rPr>
      </w:pPr>
    </w:p>
    <w:p w:rsidR="00E177CA" w:rsidRDefault="00E177CA" w:rsidP="00E177CA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4AF4C052" wp14:editId="2A82D432">
            <wp:extent cx="5943600" cy="31699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D64" w:rsidRDefault="00201D64" w:rsidP="00E177CA">
      <w:pPr>
        <w:pStyle w:val="Compact"/>
      </w:pPr>
    </w:p>
    <w:p w:rsidR="00201D64" w:rsidRDefault="00201D64" w:rsidP="00E177CA">
      <w:pPr>
        <w:pStyle w:val="Compact"/>
      </w:pPr>
    </w:p>
    <w:p w:rsidR="00201D64" w:rsidRDefault="00201D64" w:rsidP="00E177CA">
      <w:pPr>
        <w:pStyle w:val="Compact"/>
      </w:pPr>
    </w:p>
    <w:p w:rsidR="00471C82" w:rsidRDefault="00471C82" w:rsidP="00E177CA">
      <w:pPr>
        <w:pStyle w:val="Compact"/>
      </w:pPr>
    </w:p>
    <w:p w:rsidR="00C6255E" w:rsidRDefault="00F4558C" w:rsidP="00276E8A">
      <w:pPr>
        <w:pStyle w:val="Compact"/>
        <w:numPr>
          <w:ilvl w:val="0"/>
          <w:numId w:val="6"/>
        </w:numPr>
        <w:rPr>
          <w:color w:val="0A2F41" w:themeColor="accent1" w:themeShade="80"/>
        </w:rPr>
      </w:pPr>
      <w:r w:rsidRPr="00471C82">
        <w:rPr>
          <w:color w:val="0A2F41" w:themeColor="accent1" w:themeShade="80"/>
        </w:rPr>
        <w:t>w1 &amp; w2 appear in backend pool.</w:t>
      </w:r>
    </w:p>
    <w:p w:rsidR="00471C82" w:rsidRPr="00471C82" w:rsidRDefault="00471C82" w:rsidP="00471C82">
      <w:pPr>
        <w:pStyle w:val="Compact"/>
        <w:ind w:left="720"/>
        <w:rPr>
          <w:color w:val="0A2F41" w:themeColor="accent1" w:themeShade="80"/>
        </w:rPr>
      </w:pPr>
    </w:p>
    <w:p w:rsidR="006D09DD" w:rsidRDefault="006D09DD" w:rsidP="006D09DD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35E89FC8" wp14:editId="38467A13">
            <wp:extent cx="5943600" cy="3154680"/>
            <wp:effectExtent l="0" t="0" r="0" b="762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0EF" w:rsidRDefault="004C30EF" w:rsidP="006D09DD">
      <w:pPr>
        <w:pStyle w:val="Compact"/>
      </w:pPr>
    </w:p>
    <w:p w:rsidR="004C30EF" w:rsidRDefault="004C30EF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4C30EF" w:rsidRPr="009B4D0A" w:rsidRDefault="004C30EF" w:rsidP="004C30EF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  <w:sz w:val="32"/>
          <w:szCs w:val="32"/>
        </w:rPr>
        <w:lastRenderedPageBreak/>
        <w:t>RD Gateway &amp; RD Web Access — GUI-based Setup (Windows Server 2022/2025)</w:t>
      </w:r>
    </w:p>
    <w:p w:rsidR="004C30EF" w:rsidRPr="009B4D0A" w:rsidRDefault="004C30EF" w:rsidP="00276E8A">
      <w:pPr>
        <w:pStyle w:val="ListParagraph"/>
        <w:numPr>
          <w:ilvl w:val="0"/>
          <w:numId w:val="34"/>
        </w:num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9B4D0A">
        <w:rPr>
          <w:rFonts w:ascii="Times New Roman" w:eastAsia="Times New Roman" w:hAnsi="Times New Roman" w:cs="Times New Roman"/>
          <w:b/>
          <w:bCs/>
          <w:sz w:val="32"/>
          <w:szCs w:val="32"/>
        </w:rPr>
        <w:t>STEP 1 — Install Roles via Server Manager</w:t>
      </w:r>
    </w:p>
    <w:p w:rsidR="004C30EF" w:rsidRPr="007C2AE4" w:rsidRDefault="004C30EF" w:rsidP="00276E8A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Open </w:t>
      </w:r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Server Manager → Manage → Add Roles and Features</w:t>
      </w:r>
      <w:r w:rsidRPr="007C2AE4">
        <w:rPr>
          <w:rFonts w:ascii="Times New Roman" w:eastAsia="Times New Roman" w:hAnsi="Times New Roman" w:cs="Times New Roman"/>
        </w:rPr>
        <w:t>.</w:t>
      </w:r>
    </w:p>
    <w:p w:rsidR="004C30EF" w:rsidRPr="009B4D0A" w:rsidRDefault="004C30EF" w:rsidP="00276E8A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A2F41" w:themeColor="accent1" w:themeShade="80"/>
        </w:rPr>
      </w:pPr>
      <w:r w:rsidRPr="007C2AE4">
        <w:rPr>
          <w:rFonts w:ascii="Times New Roman" w:eastAsia="Times New Roman" w:hAnsi="Times New Roman" w:cs="Times New Roman"/>
        </w:rPr>
        <w:t xml:space="preserve">Choose </w:t>
      </w:r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Role-based or feature-based installation</w:t>
      </w:r>
      <w:r w:rsidRPr="009B4D0A">
        <w:rPr>
          <w:rFonts w:ascii="Times New Roman" w:eastAsia="Times New Roman" w:hAnsi="Times New Roman" w:cs="Times New Roman"/>
          <w:color w:val="0A2F41" w:themeColor="accent1" w:themeShade="80"/>
        </w:rPr>
        <w:t xml:space="preserve">, click </w:t>
      </w:r>
      <w:proofErr w:type="gramStart"/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Next</w:t>
      </w:r>
      <w:proofErr w:type="gramEnd"/>
      <w:r w:rsidRPr="009B4D0A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Pr="007C2AE4" w:rsidRDefault="004C30EF" w:rsidP="00276E8A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Select </w:t>
      </w:r>
      <w:proofErr w:type="gramStart"/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This</w:t>
      </w:r>
      <w:proofErr w:type="gramEnd"/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 xml:space="preserve"> server</w:t>
      </w:r>
      <w:r w:rsidRPr="009B4D0A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Pr="007C2AE4" w:rsidRDefault="004C30EF" w:rsidP="00276E8A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In </w:t>
      </w:r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Server Roles</w:t>
      </w:r>
      <w:r w:rsidRPr="009B4D0A">
        <w:rPr>
          <w:rFonts w:ascii="Times New Roman" w:eastAsia="Times New Roman" w:hAnsi="Times New Roman" w:cs="Times New Roman"/>
          <w:color w:val="0A2F41" w:themeColor="accent1" w:themeShade="80"/>
        </w:rPr>
        <w:t xml:space="preserve">, </w:t>
      </w:r>
      <w:r w:rsidRPr="007C2AE4">
        <w:rPr>
          <w:rFonts w:ascii="Times New Roman" w:eastAsia="Times New Roman" w:hAnsi="Times New Roman" w:cs="Times New Roman"/>
        </w:rPr>
        <w:t>check:</w:t>
      </w:r>
    </w:p>
    <w:p w:rsidR="004C30EF" w:rsidRPr="009B4D0A" w:rsidRDefault="004C30EF" w:rsidP="00276E8A">
      <w:pPr>
        <w:numPr>
          <w:ilvl w:val="1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A2F41" w:themeColor="accent1" w:themeShade="80"/>
        </w:rPr>
      </w:pPr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Remote Desktop Gateway</w:t>
      </w:r>
    </w:p>
    <w:p w:rsidR="004C30EF" w:rsidRPr="009B4D0A" w:rsidRDefault="004C30EF" w:rsidP="00276E8A">
      <w:pPr>
        <w:numPr>
          <w:ilvl w:val="1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A2F41" w:themeColor="accent1" w:themeShade="80"/>
        </w:rPr>
      </w:pPr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Remote Desktop Web Access</w:t>
      </w:r>
    </w:p>
    <w:p w:rsidR="004C30EF" w:rsidRPr="007C2AE4" w:rsidRDefault="004C30EF" w:rsidP="00276E8A">
      <w:pPr>
        <w:numPr>
          <w:ilvl w:val="1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>IIS and Management Tools will auto-select → keep them.</w:t>
      </w:r>
    </w:p>
    <w:p w:rsidR="004C30EF" w:rsidRPr="007C2AE4" w:rsidRDefault="004C30EF" w:rsidP="00276E8A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Click </w:t>
      </w:r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Next</w:t>
      </w:r>
      <w:r w:rsidRPr="009B4D0A">
        <w:rPr>
          <w:rFonts w:ascii="Times New Roman" w:eastAsia="Times New Roman" w:hAnsi="Times New Roman" w:cs="Times New Roman"/>
          <w:color w:val="0A2F41" w:themeColor="accent1" w:themeShade="80"/>
        </w:rPr>
        <w:t xml:space="preserve"> </w:t>
      </w:r>
      <w:r w:rsidRPr="007C2AE4">
        <w:rPr>
          <w:rFonts w:ascii="Times New Roman" w:eastAsia="Times New Roman" w:hAnsi="Times New Roman" w:cs="Times New Roman"/>
        </w:rPr>
        <w:t xml:space="preserve">until </w:t>
      </w:r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Install</w:t>
      </w:r>
      <w:r w:rsidRPr="009B4D0A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Default="004C30EF" w:rsidP="00276E8A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Wait for installation to complete → </w:t>
      </w:r>
      <w:proofErr w:type="gramStart"/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Close</w:t>
      </w:r>
      <w:proofErr w:type="gramEnd"/>
      <w:r w:rsidRPr="009B4D0A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Pr="007C2AE4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noProof/>
          <w:lang w:val="en-IN" w:eastAsia="en-IN"/>
        </w:rPr>
        <w:drawing>
          <wp:inline distT="0" distB="0" distL="0" distR="0" wp14:anchorId="055C808E" wp14:editId="48BC8A46">
            <wp:extent cx="5943600" cy="380873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0EF" w:rsidRPr="009B4D0A" w:rsidRDefault="004C30EF" w:rsidP="00276E8A">
      <w:pPr>
        <w:pStyle w:val="ListParagraph"/>
        <w:numPr>
          <w:ilvl w:val="0"/>
          <w:numId w:val="34"/>
        </w:num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9B4D0A">
        <w:rPr>
          <w:rFonts w:ascii="Times New Roman" w:eastAsia="Times New Roman" w:hAnsi="Times New Roman" w:cs="Times New Roman"/>
          <w:b/>
          <w:bCs/>
          <w:sz w:val="32"/>
          <w:szCs w:val="32"/>
        </w:rPr>
        <w:t>STEP 2 — Verify Roles Installed</w:t>
      </w:r>
    </w:p>
    <w:p w:rsidR="004C30EF" w:rsidRPr="007C2AE4" w:rsidRDefault="004C30EF" w:rsidP="00276E8A">
      <w:pPr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Open </w:t>
      </w:r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Server Manager → Dashboard → Remote Desktop Services</w:t>
      </w:r>
      <w:r w:rsidRPr="009B4D0A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Pr="007C2AE4" w:rsidRDefault="004C30EF" w:rsidP="00276E8A">
      <w:pPr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You should see </w:t>
      </w:r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RD Gateway</w:t>
      </w:r>
      <w:r w:rsidRPr="009B4D0A">
        <w:rPr>
          <w:rFonts w:ascii="Times New Roman" w:eastAsia="Times New Roman" w:hAnsi="Times New Roman" w:cs="Times New Roman"/>
          <w:color w:val="0A2F41" w:themeColor="accent1" w:themeShade="80"/>
        </w:rPr>
        <w:t xml:space="preserve"> </w:t>
      </w:r>
      <w:r w:rsidRPr="007C2AE4">
        <w:rPr>
          <w:rFonts w:ascii="Times New Roman" w:eastAsia="Times New Roman" w:hAnsi="Times New Roman" w:cs="Times New Roman"/>
        </w:rPr>
        <w:t xml:space="preserve">and </w:t>
      </w:r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RD Web Access</w:t>
      </w:r>
      <w:r w:rsidRPr="009B4D0A">
        <w:rPr>
          <w:rFonts w:ascii="Times New Roman" w:eastAsia="Times New Roman" w:hAnsi="Times New Roman" w:cs="Times New Roman"/>
          <w:color w:val="0A2F41" w:themeColor="accent1" w:themeShade="80"/>
        </w:rPr>
        <w:t xml:space="preserve"> </w:t>
      </w:r>
      <w:r w:rsidRPr="007C2AE4">
        <w:rPr>
          <w:rFonts w:ascii="Times New Roman" w:eastAsia="Times New Roman" w:hAnsi="Times New Roman" w:cs="Times New Roman"/>
        </w:rPr>
        <w:t>listed.</w:t>
      </w:r>
    </w:p>
    <w:p w:rsidR="004C30EF" w:rsidRDefault="004C30EF" w:rsidP="00276E8A">
      <w:pPr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Optionally, open </w:t>
      </w:r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 xml:space="preserve">Programs and Features </w:t>
      </w:r>
      <w:r w:rsidRPr="007C2AE4">
        <w:rPr>
          <w:rFonts w:ascii="Times New Roman" w:eastAsia="Times New Roman" w:hAnsi="Times New Roman" w:cs="Times New Roman"/>
          <w:b/>
          <w:bCs/>
        </w:rPr>
        <w:t xml:space="preserve">→ </w:t>
      </w:r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Turn Windows features on/off</w:t>
      </w:r>
      <w:r w:rsidRPr="009B4D0A">
        <w:rPr>
          <w:rFonts w:ascii="Times New Roman" w:eastAsia="Times New Roman" w:hAnsi="Times New Roman" w:cs="Times New Roman"/>
          <w:color w:val="0A2F41" w:themeColor="accent1" w:themeShade="80"/>
        </w:rPr>
        <w:t xml:space="preserve"> </w:t>
      </w:r>
      <w:r w:rsidRPr="007C2AE4">
        <w:rPr>
          <w:rFonts w:ascii="Times New Roman" w:eastAsia="Times New Roman" w:hAnsi="Times New Roman" w:cs="Times New Roman"/>
        </w:rPr>
        <w:t>to confirm.</w:t>
      </w:r>
    </w:p>
    <w:p w:rsidR="004C30EF" w:rsidRPr="007C2AE4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bookmarkStart w:id="13" w:name="_GoBack"/>
      <w:r>
        <w:rPr>
          <w:noProof/>
          <w:lang w:val="en-IN" w:eastAsia="en-IN"/>
        </w:rPr>
        <w:lastRenderedPageBreak/>
        <w:drawing>
          <wp:inline distT="0" distB="0" distL="0" distR="0" wp14:anchorId="04116C3C" wp14:editId="2B71F43E">
            <wp:extent cx="5599543" cy="3735421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07785" cy="374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 w:rsidR="004C30EF" w:rsidRPr="00923D46" w:rsidRDefault="004C30EF" w:rsidP="00276E8A">
      <w:pPr>
        <w:pStyle w:val="ListParagraph"/>
        <w:numPr>
          <w:ilvl w:val="0"/>
          <w:numId w:val="36"/>
        </w:num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923D46">
        <w:rPr>
          <w:rFonts w:ascii="Times New Roman" w:eastAsia="Times New Roman" w:hAnsi="Times New Roman" w:cs="Times New Roman"/>
          <w:b/>
          <w:bCs/>
          <w:sz w:val="32"/>
          <w:szCs w:val="32"/>
        </w:rPr>
        <w:t>STEP 3 — Create a Valid HTTPS Certificate</w:t>
      </w: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A2F41" w:themeColor="accent1" w:themeShade="80"/>
        </w:rPr>
      </w:pPr>
      <w:r w:rsidRPr="007C2AE4">
        <w:rPr>
          <w:rFonts w:ascii="Times New Roman" w:eastAsia="Times New Roman" w:hAnsi="Times New Roman" w:cs="Times New Roman"/>
        </w:rPr>
        <w:t xml:space="preserve">You can use </w:t>
      </w:r>
      <w:r w:rsidRPr="00B218BF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IIS Manager</w:t>
      </w:r>
      <w:r w:rsidRPr="00B218BF">
        <w:rPr>
          <w:rFonts w:ascii="Times New Roman" w:eastAsia="Times New Roman" w:hAnsi="Times New Roman" w:cs="Times New Roman"/>
          <w:color w:val="0A2F41" w:themeColor="accent1" w:themeShade="80"/>
        </w:rPr>
        <w:t xml:space="preserve"> or </w:t>
      </w:r>
      <w:r w:rsidRPr="00B218BF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Certificates MMC</w:t>
      </w:r>
      <w:r w:rsidRPr="00B218BF">
        <w:rPr>
          <w:rFonts w:ascii="Times New Roman" w:eastAsia="Times New Roman" w:hAnsi="Times New Roman" w:cs="Times New Roman"/>
          <w:color w:val="0A2F41" w:themeColor="accent1" w:themeShade="80"/>
        </w:rPr>
        <w:t xml:space="preserve">. </w:t>
      </w:r>
      <w:r>
        <w:rPr>
          <w:rFonts w:ascii="Times New Roman" w:eastAsia="Times New Roman" w:hAnsi="Times New Roman" w:cs="Times New Roman"/>
        </w:rPr>
        <w:t>Using</w:t>
      </w:r>
      <w:r w:rsidRPr="00B218BF">
        <w:rPr>
          <w:rFonts w:ascii="Times New Roman" w:eastAsia="Times New Roman" w:hAnsi="Times New Roman" w:cs="Times New Roman"/>
          <w:b/>
          <w:color w:val="0A2F41" w:themeColor="accent1" w:themeShade="80"/>
        </w:rPr>
        <w:t xml:space="preserve"> </w:t>
      </w:r>
      <w:proofErr w:type="spellStart"/>
      <w:r w:rsidRPr="00B218BF">
        <w:rPr>
          <w:rFonts w:ascii="Times New Roman" w:eastAsia="Times New Roman" w:hAnsi="Times New Roman" w:cs="Times New Roman"/>
          <w:b/>
          <w:color w:val="0A2F41" w:themeColor="accent1" w:themeShade="80"/>
        </w:rPr>
        <w:t>Powershell</w:t>
      </w:r>
      <w:proofErr w:type="spellEnd"/>
      <w:r w:rsidRPr="00B218BF">
        <w:rPr>
          <w:rFonts w:ascii="Times New Roman" w:eastAsia="Times New Roman" w:hAnsi="Times New Roman" w:cs="Times New Roman"/>
          <w:color w:val="0A2F41" w:themeColor="accent1" w:themeShade="80"/>
        </w:rPr>
        <w:t xml:space="preserve"> </w:t>
      </w:r>
    </w:p>
    <w:p w:rsidR="004C30EF" w:rsidRDefault="004C30EF" w:rsidP="004C30EF">
      <w:pPr>
        <w:spacing w:before="100" w:beforeAutospacing="1" w:after="100" w:afterAutospacing="1"/>
        <w:rPr>
          <w:color w:val="0A2F41" w:themeColor="accent1" w:themeShade="80"/>
        </w:rPr>
      </w:pPr>
      <w:r w:rsidRPr="009B4D0A">
        <w:rPr>
          <w:color w:val="0A2F41" w:themeColor="accent1" w:themeShade="80"/>
        </w:rPr>
        <w:t># --- Step 3: Create self-signed certificate</w:t>
      </w:r>
    </w:p>
    <w:p w:rsidR="004C30EF" w:rsidRPr="00B218B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9B4D0A">
        <w:rPr>
          <w:color w:val="0A2F41" w:themeColor="accent1" w:themeShade="80"/>
        </w:rPr>
        <w:t>$</w:t>
      </w:r>
      <w:proofErr w:type="spellStart"/>
      <w:r w:rsidRPr="009B4D0A">
        <w:rPr>
          <w:color w:val="0A2F41" w:themeColor="accent1" w:themeShade="80"/>
        </w:rPr>
        <w:t>publicName</w:t>
      </w:r>
      <w:proofErr w:type="spellEnd"/>
      <w:r w:rsidRPr="009B4D0A">
        <w:rPr>
          <w:color w:val="0A2F41" w:themeColor="accent1" w:themeShade="80"/>
        </w:rPr>
        <w:t xml:space="preserve"> = (Invoke-</w:t>
      </w:r>
      <w:proofErr w:type="spellStart"/>
      <w:r w:rsidRPr="009B4D0A">
        <w:rPr>
          <w:color w:val="0A2F41" w:themeColor="accent1" w:themeShade="80"/>
        </w:rPr>
        <w:t>RestMethod</w:t>
      </w:r>
      <w:proofErr w:type="spellEnd"/>
      <w:r w:rsidRPr="009B4D0A">
        <w:rPr>
          <w:color w:val="0A2F41" w:themeColor="accent1" w:themeShade="80"/>
        </w:rPr>
        <w:t xml:space="preserve"> -Uri "https://ifconfig.me/</w:t>
      </w:r>
      <w:proofErr w:type="spellStart"/>
      <w:r w:rsidRPr="009B4D0A">
        <w:rPr>
          <w:color w:val="0A2F41" w:themeColor="accent1" w:themeShade="80"/>
        </w:rPr>
        <w:t>ip</w:t>
      </w:r>
      <w:proofErr w:type="spellEnd"/>
      <w:r w:rsidRPr="009B4D0A">
        <w:rPr>
          <w:color w:val="0A2F41" w:themeColor="accent1" w:themeShade="80"/>
        </w:rPr>
        <w:t>" -</w:t>
      </w:r>
      <w:proofErr w:type="spellStart"/>
      <w:r w:rsidRPr="009B4D0A">
        <w:rPr>
          <w:color w:val="0A2F41" w:themeColor="accent1" w:themeShade="80"/>
        </w:rPr>
        <w:t>ErrorAction</w:t>
      </w:r>
      <w:proofErr w:type="spellEnd"/>
      <w:r w:rsidRPr="009B4D0A">
        <w:rPr>
          <w:color w:val="0A2F41" w:themeColor="accent1" w:themeShade="80"/>
        </w:rPr>
        <w:t xml:space="preserve"> </w:t>
      </w:r>
      <w:proofErr w:type="spellStart"/>
      <w:r w:rsidRPr="009B4D0A">
        <w:rPr>
          <w:color w:val="0A2F41" w:themeColor="accent1" w:themeShade="80"/>
        </w:rPr>
        <w:t>SilentlyContinue</w:t>
      </w:r>
      <w:proofErr w:type="spellEnd"/>
      <w:r w:rsidRPr="009B4D0A">
        <w:rPr>
          <w:color w:val="0A2F41" w:themeColor="accent1" w:themeShade="80"/>
        </w:rPr>
        <w:t>)</w:t>
      </w:r>
    </w:p>
    <w:p w:rsidR="004C30EF" w:rsidRPr="009B4D0A" w:rsidRDefault="004C30EF" w:rsidP="004C30EF">
      <w:pPr>
        <w:pStyle w:val="Heading7"/>
        <w:rPr>
          <w:rFonts w:eastAsia="Times New Roman"/>
          <w:color w:val="0A2F41" w:themeColor="accent1" w:themeShade="80"/>
        </w:rPr>
      </w:pPr>
      <w:proofErr w:type="gramStart"/>
      <w:r w:rsidRPr="009B4D0A">
        <w:rPr>
          <w:rFonts w:eastAsia="Times New Roman"/>
          <w:color w:val="0A2F41" w:themeColor="accent1" w:themeShade="80"/>
        </w:rPr>
        <w:t>if</w:t>
      </w:r>
      <w:proofErr w:type="gramEnd"/>
      <w:r w:rsidRPr="009B4D0A">
        <w:rPr>
          <w:rFonts w:eastAsia="Times New Roman"/>
          <w:color w:val="0A2F41" w:themeColor="accent1" w:themeShade="80"/>
        </w:rPr>
        <w:t xml:space="preserve"> (-not $</w:t>
      </w:r>
      <w:proofErr w:type="spellStart"/>
      <w:r w:rsidRPr="009B4D0A">
        <w:rPr>
          <w:rFonts w:eastAsia="Times New Roman"/>
          <w:color w:val="0A2F41" w:themeColor="accent1" w:themeShade="80"/>
        </w:rPr>
        <w:t>publicName</w:t>
      </w:r>
      <w:proofErr w:type="spellEnd"/>
      <w:r w:rsidRPr="009B4D0A">
        <w:rPr>
          <w:rFonts w:eastAsia="Times New Roman"/>
          <w:color w:val="0A2F41" w:themeColor="accent1" w:themeShade="80"/>
        </w:rPr>
        <w:t>) { $</w:t>
      </w:r>
      <w:proofErr w:type="spellStart"/>
      <w:r w:rsidRPr="009B4D0A">
        <w:rPr>
          <w:rFonts w:eastAsia="Times New Roman"/>
          <w:color w:val="0A2F41" w:themeColor="accent1" w:themeShade="80"/>
        </w:rPr>
        <w:t>publicName</w:t>
      </w:r>
      <w:proofErr w:type="spellEnd"/>
      <w:r w:rsidRPr="009B4D0A">
        <w:rPr>
          <w:rFonts w:eastAsia="Times New Roman"/>
          <w:color w:val="0A2F41" w:themeColor="accent1" w:themeShade="80"/>
        </w:rPr>
        <w:t xml:space="preserve"> = (hostname) }</w:t>
      </w:r>
    </w:p>
    <w:p w:rsidR="004C30EF" w:rsidRPr="009B4D0A" w:rsidRDefault="004C30EF" w:rsidP="004C30EF">
      <w:pPr>
        <w:pStyle w:val="Heading7"/>
        <w:rPr>
          <w:rFonts w:eastAsia="Times New Roman"/>
          <w:color w:val="0A2F41" w:themeColor="accent1" w:themeShade="80"/>
        </w:rPr>
      </w:pPr>
      <w:r w:rsidRPr="009B4D0A">
        <w:rPr>
          <w:rFonts w:eastAsia="Times New Roman"/>
          <w:color w:val="0A2F41" w:themeColor="accent1" w:themeShade="80"/>
        </w:rPr>
        <w:t>Write-Host "Creating self-signed certificate for $</w:t>
      </w:r>
      <w:proofErr w:type="spellStart"/>
      <w:r w:rsidRPr="009B4D0A">
        <w:rPr>
          <w:rFonts w:eastAsia="Times New Roman"/>
          <w:color w:val="0A2F41" w:themeColor="accent1" w:themeShade="80"/>
        </w:rPr>
        <w:t>publicName</w:t>
      </w:r>
      <w:proofErr w:type="spellEnd"/>
      <w:r w:rsidRPr="009B4D0A">
        <w:rPr>
          <w:rFonts w:eastAsia="Times New Roman"/>
          <w:color w:val="0A2F41" w:themeColor="accent1" w:themeShade="80"/>
        </w:rPr>
        <w:t>..." -</w:t>
      </w:r>
      <w:proofErr w:type="spellStart"/>
      <w:r w:rsidRPr="009B4D0A">
        <w:rPr>
          <w:rFonts w:eastAsia="Times New Roman"/>
          <w:color w:val="0A2F41" w:themeColor="accent1" w:themeShade="80"/>
        </w:rPr>
        <w:t>ForegroundColor</w:t>
      </w:r>
      <w:proofErr w:type="spellEnd"/>
      <w:r w:rsidRPr="009B4D0A">
        <w:rPr>
          <w:rFonts w:eastAsia="Times New Roman"/>
          <w:color w:val="0A2F41" w:themeColor="accent1" w:themeShade="80"/>
        </w:rPr>
        <w:t xml:space="preserve"> Cyan</w:t>
      </w:r>
    </w:p>
    <w:p w:rsidR="004C30EF" w:rsidRPr="009B4D0A" w:rsidRDefault="004C30EF" w:rsidP="004C30EF">
      <w:pPr>
        <w:pStyle w:val="Heading7"/>
        <w:rPr>
          <w:rFonts w:eastAsia="Times New Roman"/>
          <w:color w:val="0A2F41" w:themeColor="accent1" w:themeShade="80"/>
        </w:rPr>
      </w:pPr>
      <w:r w:rsidRPr="009B4D0A">
        <w:rPr>
          <w:rFonts w:eastAsia="Times New Roman"/>
          <w:color w:val="0A2F41" w:themeColor="accent1" w:themeShade="80"/>
        </w:rPr>
        <w:t>$cert = New-</w:t>
      </w:r>
      <w:proofErr w:type="spellStart"/>
      <w:r w:rsidRPr="009B4D0A">
        <w:rPr>
          <w:rFonts w:eastAsia="Times New Roman"/>
          <w:color w:val="0A2F41" w:themeColor="accent1" w:themeShade="80"/>
        </w:rPr>
        <w:t>SelfSignedCertificate</w:t>
      </w:r>
      <w:proofErr w:type="spellEnd"/>
      <w:r w:rsidRPr="009B4D0A">
        <w:rPr>
          <w:rFonts w:eastAsia="Times New Roman"/>
          <w:color w:val="0A2F41" w:themeColor="accent1" w:themeShade="80"/>
        </w:rPr>
        <w:t xml:space="preserve"> `</w:t>
      </w:r>
    </w:p>
    <w:p w:rsidR="004C30EF" w:rsidRPr="009B4D0A" w:rsidRDefault="004C30EF" w:rsidP="004C30EF">
      <w:pPr>
        <w:pStyle w:val="Heading7"/>
        <w:rPr>
          <w:rFonts w:eastAsia="Times New Roman"/>
          <w:color w:val="0A2F41" w:themeColor="accent1" w:themeShade="80"/>
        </w:rPr>
      </w:pPr>
      <w:r w:rsidRPr="009B4D0A">
        <w:rPr>
          <w:rFonts w:eastAsia="Times New Roman"/>
          <w:color w:val="0A2F41" w:themeColor="accent1" w:themeShade="80"/>
        </w:rPr>
        <w:t xml:space="preserve">    -</w:t>
      </w:r>
      <w:proofErr w:type="spellStart"/>
      <w:r w:rsidRPr="009B4D0A">
        <w:rPr>
          <w:rFonts w:eastAsia="Times New Roman"/>
          <w:color w:val="0A2F41" w:themeColor="accent1" w:themeShade="80"/>
        </w:rPr>
        <w:t>DnsName</w:t>
      </w:r>
      <w:proofErr w:type="spellEnd"/>
      <w:r w:rsidRPr="009B4D0A">
        <w:rPr>
          <w:rFonts w:eastAsia="Times New Roman"/>
          <w:color w:val="0A2F41" w:themeColor="accent1" w:themeShade="80"/>
        </w:rPr>
        <w:t xml:space="preserve"> $</w:t>
      </w:r>
      <w:proofErr w:type="spellStart"/>
      <w:r w:rsidRPr="009B4D0A">
        <w:rPr>
          <w:rFonts w:eastAsia="Times New Roman"/>
          <w:color w:val="0A2F41" w:themeColor="accent1" w:themeShade="80"/>
        </w:rPr>
        <w:t>publicName</w:t>
      </w:r>
      <w:proofErr w:type="spellEnd"/>
      <w:r w:rsidRPr="009B4D0A">
        <w:rPr>
          <w:rFonts w:eastAsia="Times New Roman"/>
          <w:color w:val="0A2F41" w:themeColor="accent1" w:themeShade="80"/>
        </w:rPr>
        <w:t xml:space="preserve"> `</w:t>
      </w:r>
    </w:p>
    <w:p w:rsidR="004C30EF" w:rsidRPr="009B4D0A" w:rsidRDefault="004C30EF" w:rsidP="004C30EF">
      <w:pPr>
        <w:pStyle w:val="Heading7"/>
        <w:rPr>
          <w:rFonts w:eastAsia="Times New Roman"/>
          <w:color w:val="0A2F41" w:themeColor="accent1" w:themeShade="80"/>
        </w:rPr>
      </w:pPr>
      <w:r w:rsidRPr="009B4D0A">
        <w:rPr>
          <w:rFonts w:eastAsia="Times New Roman"/>
          <w:color w:val="0A2F41" w:themeColor="accent1" w:themeShade="80"/>
        </w:rPr>
        <w:t xml:space="preserve">    -</w:t>
      </w:r>
      <w:proofErr w:type="spellStart"/>
      <w:r w:rsidRPr="009B4D0A">
        <w:rPr>
          <w:rFonts w:eastAsia="Times New Roman"/>
          <w:color w:val="0A2F41" w:themeColor="accent1" w:themeShade="80"/>
        </w:rPr>
        <w:t>CertStoreLocation</w:t>
      </w:r>
      <w:proofErr w:type="spellEnd"/>
      <w:r w:rsidRPr="009B4D0A">
        <w:rPr>
          <w:rFonts w:eastAsia="Times New Roman"/>
          <w:color w:val="0A2F41" w:themeColor="accent1" w:themeShade="80"/>
        </w:rPr>
        <w:t xml:space="preserve"> "cert</w:t>
      </w:r>
      <w:proofErr w:type="gramStart"/>
      <w:r w:rsidRPr="009B4D0A">
        <w:rPr>
          <w:rFonts w:eastAsia="Times New Roman"/>
          <w:color w:val="0A2F41" w:themeColor="accent1" w:themeShade="80"/>
        </w:rPr>
        <w:t>:\</w:t>
      </w:r>
      <w:proofErr w:type="spellStart"/>
      <w:proofErr w:type="gramEnd"/>
      <w:r w:rsidRPr="009B4D0A">
        <w:rPr>
          <w:rFonts w:eastAsia="Times New Roman"/>
          <w:color w:val="0A2F41" w:themeColor="accent1" w:themeShade="80"/>
        </w:rPr>
        <w:t>LocalMachine</w:t>
      </w:r>
      <w:proofErr w:type="spellEnd"/>
      <w:r w:rsidRPr="009B4D0A">
        <w:rPr>
          <w:rFonts w:eastAsia="Times New Roman"/>
          <w:color w:val="0A2F41" w:themeColor="accent1" w:themeShade="80"/>
        </w:rPr>
        <w:t>\My" `</w:t>
      </w:r>
    </w:p>
    <w:p w:rsidR="004C30EF" w:rsidRPr="009B4D0A" w:rsidRDefault="004C30EF" w:rsidP="004C30EF">
      <w:pPr>
        <w:pStyle w:val="Heading7"/>
        <w:rPr>
          <w:rFonts w:eastAsia="Times New Roman"/>
          <w:color w:val="0A2F41" w:themeColor="accent1" w:themeShade="80"/>
        </w:rPr>
      </w:pPr>
      <w:r w:rsidRPr="009B4D0A">
        <w:rPr>
          <w:rFonts w:eastAsia="Times New Roman"/>
          <w:color w:val="0A2F41" w:themeColor="accent1" w:themeShade="80"/>
        </w:rPr>
        <w:t xml:space="preserve">    -</w:t>
      </w:r>
      <w:proofErr w:type="spellStart"/>
      <w:r w:rsidRPr="009B4D0A">
        <w:rPr>
          <w:rFonts w:eastAsia="Times New Roman"/>
          <w:color w:val="0A2F41" w:themeColor="accent1" w:themeShade="80"/>
        </w:rPr>
        <w:t>FriendlyName</w:t>
      </w:r>
      <w:proofErr w:type="spellEnd"/>
      <w:r w:rsidRPr="009B4D0A">
        <w:rPr>
          <w:rFonts w:eastAsia="Times New Roman"/>
          <w:color w:val="0A2F41" w:themeColor="accent1" w:themeShade="80"/>
        </w:rPr>
        <w:t xml:space="preserve"> "</w:t>
      </w:r>
      <w:proofErr w:type="spellStart"/>
      <w:r w:rsidRPr="009B4D0A">
        <w:rPr>
          <w:rFonts w:eastAsia="Times New Roman"/>
          <w:color w:val="0A2F41" w:themeColor="accent1" w:themeShade="80"/>
        </w:rPr>
        <w:t>RDGatewayCert</w:t>
      </w:r>
      <w:proofErr w:type="spellEnd"/>
      <w:r w:rsidRPr="009B4D0A">
        <w:rPr>
          <w:rFonts w:eastAsia="Times New Roman"/>
          <w:color w:val="0A2F41" w:themeColor="accent1" w:themeShade="80"/>
        </w:rPr>
        <w:t>" `</w:t>
      </w:r>
    </w:p>
    <w:p w:rsidR="004C30EF" w:rsidRPr="009B4D0A" w:rsidRDefault="004C30EF" w:rsidP="004C30EF">
      <w:pPr>
        <w:pStyle w:val="Heading7"/>
        <w:rPr>
          <w:rFonts w:eastAsia="Times New Roman"/>
          <w:color w:val="0A2F41" w:themeColor="accent1" w:themeShade="80"/>
        </w:rPr>
      </w:pPr>
      <w:r w:rsidRPr="009B4D0A">
        <w:rPr>
          <w:rFonts w:eastAsia="Times New Roman"/>
          <w:color w:val="0A2F41" w:themeColor="accent1" w:themeShade="80"/>
        </w:rPr>
        <w:t xml:space="preserve">    -</w:t>
      </w:r>
      <w:proofErr w:type="spellStart"/>
      <w:r w:rsidRPr="009B4D0A">
        <w:rPr>
          <w:rFonts w:eastAsia="Times New Roman"/>
          <w:color w:val="0A2F41" w:themeColor="accent1" w:themeShade="80"/>
        </w:rPr>
        <w:t>KeyExportPolicy</w:t>
      </w:r>
      <w:proofErr w:type="spellEnd"/>
      <w:r w:rsidRPr="009B4D0A">
        <w:rPr>
          <w:rFonts w:eastAsia="Times New Roman"/>
          <w:color w:val="0A2F41" w:themeColor="accent1" w:themeShade="80"/>
        </w:rPr>
        <w:t xml:space="preserve"> Exportable `</w:t>
      </w:r>
    </w:p>
    <w:p w:rsidR="004C30EF" w:rsidRPr="009B4D0A" w:rsidRDefault="004C30EF" w:rsidP="004C30EF">
      <w:pPr>
        <w:pStyle w:val="Heading7"/>
        <w:rPr>
          <w:rFonts w:eastAsia="Times New Roman"/>
          <w:color w:val="0A2F41" w:themeColor="accent1" w:themeShade="80"/>
        </w:rPr>
      </w:pPr>
      <w:r w:rsidRPr="009B4D0A">
        <w:rPr>
          <w:rFonts w:eastAsia="Times New Roman"/>
          <w:color w:val="0A2F41" w:themeColor="accent1" w:themeShade="80"/>
        </w:rPr>
        <w:t xml:space="preserve">    -</w:t>
      </w:r>
      <w:proofErr w:type="spellStart"/>
      <w:r w:rsidRPr="009B4D0A">
        <w:rPr>
          <w:rFonts w:eastAsia="Times New Roman"/>
          <w:color w:val="0A2F41" w:themeColor="accent1" w:themeShade="80"/>
        </w:rPr>
        <w:t>TextExtension</w:t>
      </w:r>
      <w:proofErr w:type="spellEnd"/>
      <w:r w:rsidRPr="009B4D0A">
        <w:rPr>
          <w:rFonts w:eastAsia="Times New Roman"/>
          <w:color w:val="0A2F41" w:themeColor="accent1" w:themeShade="80"/>
        </w:rPr>
        <w:t xml:space="preserve"> </w:t>
      </w:r>
      <w:proofErr w:type="gramStart"/>
      <w:r w:rsidRPr="009B4D0A">
        <w:rPr>
          <w:rFonts w:eastAsia="Times New Roman"/>
          <w:color w:val="0A2F41" w:themeColor="accent1" w:themeShade="80"/>
        </w:rPr>
        <w:t>@(</w:t>
      </w:r>
      <w:proofErr w:type="gramEnd"/>
      <w:r w:rsidRPr="009B4D0A">
        <w:rPr>
          <w:rFonts w:eastAsia="Times New Roman"/>
          <w:color w:val="0A2F41" w:themeColor="accent1" w:themeShade="80"/>
        </w:rPr>
        <w:t>"2.5.29.37={text}1.3.6.1.5.5.7.3.1") `</w:t>
      </w:r>
    </w:p>
    <w:p w:rsidR="004C30EF" w:rsidRPr="009B4D0A" w:rsidRDefault="004C30EF" w:rsidP="004C30EF">
      <w:pPr>
        <w:pStyle w:val="Heading7"/>
        <w:rPr>
          <w:rFonts w:eastAsia="Times New Roman"/>
          <w:color w:val="0A2F41" w:themeColor="accent1" w:themeShade="80"/>
        </w:rPr>
      </w:pPr>
      <w:r w:rsidRPr="009B4D0A">
        <w:rPr>
          <w:rFonts w:eastAsia="Times New Roman"/>
          <w:color w:val="0A2F41" w:themeColor="accent1" w:themeShade="80"/>
        </w:rPr>
        <w:t xml:space="preserve">    -</w:t>
      </w:r>
      <w:proofErr w:type="spellStart"/>
      <w:r w:rsidRPr="009B4D0A">
        <w:rPr>
          <w:rFonts w:eastAsia="Times New Roman"/>
          <w:color w:val="0A2F41" w:themeColor="accent1" w:themeShade="80"/>
        </w:rPr>
        <w:t>NotAfter</w:t>
      </w:r>
      <w:proofErr w:type="spellEnd"/>
      <w:r w:rsidRPr="009B4D0A">
        <w:rPr>
          <w:rFonts w:eastAsia="Times New Roman"/>
          <w:color w:val="0A2F41" w:themeColor="accent1" w:themeShade="80"/>
        </w:rPr>
        <w:t xml:space="preserve"> (Get-Date).</w:t>
      </w:r>
      <w:proofErr w:type="spellStart"/>
      <w:proofErr w:type="gramStart"/>
      <w:r w:rsidRPr="009B4D0A">
        <w:rPr>
          <w:rFonts w:eastAsia="Times New Roman"/>
          <w:color w:val="0A2F41" w:themeColor="accent1" w:themeShade="80"/>
        </w:rPr>
        <w:t>AddYears</w:t>
      </w:r>
      <w:proofErr w:type="spellEnd"/>
      <w:r w:rsidRPr="009B4D0A">
        <w:rPr>
          <w:rFonts w:eastAsia="Times New Roman"/>
          <w:color w:val="0A2F41" w:themeColor="accent1" w:themeShade="80"/>
        </w:rPr>
        <w:t>(</w:t>
      </w:r>
      <w:proofErr w:type="gramEnd"/>
      <w:r w:rsidRPr="009B4D0A">
        <w:rPr>
          <w:rFonts w:eastAsia="Times New Roman"/>
          <w:color w:val="0A2F41" w:themeColor="accent1" w:themeShade="80"/>
        </w:rPr>
        <w:t>2)</w:t>
      </w:r>
    </w:p>
    <w:p w:rsidR="004C30EF" w:rsidRPr="009B4D0A" w:rsidRDefault="004C30EF" w:rsidP="004C30EF">
      <w:pPr>
        <w:pStyle w:val="Heading7"/>
        <w:rPr>
          <w:rFonts w:eastAsia="Times New Roman"/>
          <w:color w:val="0A2F41" w:themeColor="accent1" w:themeShade="80"/>
        </w:rPr>
      </w:pPr>
      <w:r w:rsidRPr="009B4D0A">
        <w:rPr>
          <w:rFonts w:eastAsia="Times New Roman"/>
          <w:color w:val="0A2F41" w:themeColor="accent1" w:themeShade="80"/>
        </w:rPr>
        <w:t>$thumb = $</w:t>
      </w:r>
      <w:proofErr w:type="spellStart"/>
      <w:r w:rsidRPr="009B4D0A">
        <w:rPr>
          <w:rFonts w:eastAsia="Times New Roman"/>
          <w:color w:val="0A2F41" w:themeColor="accent1" w:themeShade="80"/>
        </w:rPr>
        <w:t>cert.Thumbprint</w:t>
      </w:r>
      <w:proofErr w:type="spellEnd"/>
    </w:p>
    <w:p w:rsidR="004C30EF" w:rsidRPr="009B4D0A" w:rsidRDefault="004C30EF" w:rsidP="004C30EF">
      <w:pPr>
        <w:pStyle w:val="Heading7"/>
        <w:rPr>
          <w:rFonts w:eastAsia="Times New Roman"/>
          <w:color w:val="0A2F41" w:themeColor="accent1" w:themeShade="80"/>
        </w:rPr>
      </w:pPr>
      <w:r w:rsidRPr="009B4D0A">
        <w:rPr>
          <w:rFonts w:eastAsia="Times New Roman"/>
          <w:color w:val="0A2F41" w:themeColor="accent1" w:themeShade="80"/>
        </w:rPr>
        <w:t>Write-Host "Certificate thumbprint: $thumb"</w:t>
      </w: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DB3BC13" wp14:editId="0342FEAC">
            <wp:extent cx="5943600" cy="399605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0EF" w:rsidRPr="007E7802" w:rsidRDefault="004C30EF" w:rsidP="00276E8A">
      <w:pPr>
        <w:pStyle w:val="ListParagraph"/>
        <w:numPr>
          <w:ilvl w:val="0"/>
          <w:numId w:val="3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E7802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IIS Manager </w:t>
      </w:r>
    </w:p>
    <w:p w:rsidR="004C30EF" w:rsidRPr="007C2AE4" w:rsidRDefault="004C30EF" w:rsidP="00276E8A">
      <w:pPr>
        <w:numPr>
          <w:ilvl w:val="0"/>
          <w:numId w:val="26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Open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IIS Manager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 xml:space="preserve"> </w:t>
      </w:r>
      <w:proofErr w:type="gramStart"/>
      <w:r w:rsidRPr="007C2AE4">
        <w:rPr>
          <w:rFonts w:ascii="Times New Roman" w:eastAsia="Times New Roman" w:hAnsi="Times New Roman" w:cs="Times New Roman"/>
        </w:rPr>
        <w:t>→ click server name</w:t>
      </w:r>
      <w:proofErr w:type="gramEnd"/>
      <w:r w:rsidRPr="007C2AE4">
        <w:rPr>
          <w:rFonts w:ascii="Times New Roman" w:eastAsia="Times New Roman" w:hAnsi="Times New Roman" w:cs="Times New Roman"/>
        </w:rPr>
        <w:t xml:space="preserve"> (left pane).</w:t>
      </w:r>
    </w:p>
    <w:p w:rsidR="004C30EF" w:rsidRPr="007C2AE4" w:rsidRDefault="004C30EF" w:rsidP="00276E8A">
      <w:pPr>
        <w:numPr>
          <w:ilvl w:val="0"/>
          <w:numId w:val="26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Double-click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Server Certificates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 xml:space="preserve"> (center).</w:t>
      </w:r>
    </w:p>
    <w:p w:rsidR="004C30EF" w:rsidRPr="007C2AE4" w:rsidRDefault="004C30EF" w:rsidP="00276E8A">
      <w:pPr>
        <w:numPr>
          <w:ilvl w:val="0"/>
          <w:numId w:val="26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In right Actions pane </w:t>
      </w:r>
      <w:proofErr w:type="gramStart"/>
      <w:r w:rsidRPr="007C2AE4">
        <w:rPr>
          <w:rFonts w:ascii="Times New Roman" w:eastAsia="Times New Roman" w:hAnsi="Times New Roman" w:cs="Times New Roman"/>
        </w:rPr>
        <w:t>→</w:t>
      </w:r>
      <w:proofErr w:type="gramEnd"/>
      <w:r w:rsidRPr="007C2AE4">
        <w:rPr>
          <w:rFonts w:ascii="Times New Roman" w:eastAsia="Times New Roman" w:hAnsi="Times New Roman" w:cs="Times New Roman"/>
        </w:rPr>
        <w:t xml:space="preserve"> click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Create Self-Signed Certificate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Pr="007C2AE4" w:rsidRDefault="004C30EF" w:rsidP="00276E8A">
      <w:pPr>
        <w:numPr>
          <w:ilvl w:val="0"/>
          <w:numId w:val="26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Name </w:t>
      </w:r>
      <w:proofErr w:type="gramStart"/>
      <w:r w:rsidRPr="007C2AE4">
        <w:rPr>
          <w:rFonts w:ascii="Times New Roman" w:eastAsia="Times New Roman" w:hAnsi="Times New Roman" w:cs="Times New Roman"/>
        </w:rPr>
        <w:t>it:</w:t>
      </w:r>
      <w:proofErr w:type="gramEnd"/>
      <w:r w:rsidRPr="007C2AE4">
        <w:rPr>
          <w:rFonts w:ascii="Times New Roman" w:eastAsia="Times New Roman" w:hAnsi="Times New Roman" w:cs="Times New Roman"/>
        </w:rPr>
        <w:t xml:space="preserve"> </w:t>
      </w:r>
      <w:r w:rsidRPr="007C2AE4">
        <w:rPr>
          <w:rFonts w:ascii="Courier New" w:eastAsia="Times New Roman" w:hAnsi="Courier New" w:cs="Courier New"/>
          <w:sz w:val="20"/>
          <w:szCs w:val="20"/>
        </w:rPr>
        <w:t>RDGW-SelfSigned-20.185.49.112</w:t>
      </w:r>
      <w:r w:rsidRPr="007C2AE4">
        <w:rPr>
          <w:rFonts w:ascii="Times New Roman" w:eastAsia="Times New Roman" w:hAnsi="Times New Roman" w:cs="Times New Roman"/>
        </w:rPr>
        <w:t>.</w:t>
      </w:r>
    </w:p>
    <w:p w:rsidR="004C30EF" w:rsidRPr="007E7802" w:rsidRDefault="004C30EF" w:rsidP="00276E8A">
      <w:pPr>
        <w:numPr>
          <w:ilvl w:val="0"/>
          <w:numId w:val="26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Choose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Personal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 xml:space="preserve"> store → OK.</w:t>
      </w:r>
    </w:p>
    <w:p w:rsidR="004C30EF" w:rsidRPr="00B92804" w:rsidRDefault="004C30EF" w:rsidP="00276E8A">
      <w:pPr>
        <w:pStyle w:val="ListParagraph"/>
        <w:numPr>
          <w:ilvl w:val="0"/>
          <w:numId w:val="34"/>
        </w:num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B92804">
        <w:rPr>
          <w:rFonts w:ascii="Times New Roman" w:eastAsia="Times New Roman" w:hAnsi="Times New Roman" w:cs="Times New Roman"/>
          <w:b/>
          <w:bCs/>
          <w:sz w:val="32"/>
          <w:szCs w:val="32"/>
        </w:rPr>
        <w:t>STEP 4 — Bind Certificate to IIS (HTTPS 443)</w:t>
      </w:r>
    </w:p>
    <w:p w:rsidR="004C30EF" w:rsidRPr="007C2AE4" w:rsidRDefault="004C30EF" w:rsidP="00276E8A">
      <w:pPr>
        <w:numPr>
          <w:ilvl w:val="0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In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IIS Manager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 xml:space="preserve"> </w:t>
      </w:r>
      <w:proofErr w:type="gramStart"/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>→</w:t>
      </w:r>
      <w:proofErr w:type="gramEnd"/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 xml:space="preserve"> </w:t>
      </w:r>
      <w:r w:rsidRPr="007C2AE4">
        <w:rPr>
          <w:rFonts w:ascii="Times New Roman" w:eastAsia="Times New Roman" w:hAnsi="Times New Roman" w:cs="Times New Roman"/>
        </w:rPr>
        <w:t xml:space="preserve">expand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Sites → Default Web Site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Pr="007C2AE4" w:rsidRDefault="004C30EF" w:rsidP="00276E8A">
      <w:pPr>
        <w:numPr>
          <w:ilvl w:val="0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Right pane → click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Bindings…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Pr="007C2AE4" w:rsidRDefault="004C30EF" w:rsidP="00276E8A">
      <w:pPr>
        <w:numPr>
          <w:ilvl w:val="0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Click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Add…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 xml:space="preserve"> →</w:t>
      </w:r>
    </w:p>
    <w:p w:rsidR="004C30EF" w:rsidRPr="007C2AE4" w:rsidRDefault="004C30EF" w:rsidP="00276E8A">
      <w:pPr>
        <w:numPr>
          <w:ilvl w:val="1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Type: </w:t>
      </w:r>
      <w:r w:rsidRPr="007C2AE4">
        <w:rPr>
          <w:rFonts w:ascii="Courier New" w:eastAsia="Times New Roman" w:hAnsi="Courier New" w:cs="Courier New"/>
          <w:sz w:val="20"/>
          <w:szCs w:val="20"/>
        </w:rPr>
        <w:t>https</w:t>
      </w:r>
    </w:p>
    <w:p w:rsidR="004C30EF" w:rsidRPr="007C2AE4" w:rsidRDefault="004C30EF" w:rsidP="00276E8A">
      <w:pPr>
        <w:numPr>
          <w:ilvl w:val="1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IP address: </w:t>
      </w:r>
      <w:r w:rsidRPr="007C2AE4">
        <w:rPr>
          <w:rFonts w:ascii="Courier New" w:eastAsia="Times New Roman" w:hAnsi="Courier New" w:cs="Courier New"/>
          <w:sz w:val="20"/>
          <w:szCs w:val="20"/>
        </w:rPr>
        <w:t>All Unassigned</w:t>
      </w:r>
      <w:r w:rsidRPr="007C2AE4">
        <w:rPr>
          <w:rFonts w:ascii="Times New Roman" w:eastAsia="Times New Roman" w:hAnsi="Times New Roman" w:cs="Times New Roman"/>
        </w:rPr>
        <w:t xml:space="preserve"> or your public IP</w:t>
      </w:r>
    </w:p>
    <w:p w:rsidR="004C30EF" w:rsidRPr="007C2AE4" w:rsidRDefault="004C30EF" w:rsidP="00276E8A">
      <w:pPr>
        <w:numPr>
          <w:ilvl w:val="1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Port: </w:t>
      </w:r>
      <w:r w:rsidRPr="007C2AE4">
        <w:rPr>
          <w:rFonts w:ascii="Courier New" w:eastAsia="Times New Roman" w:hAnsi="Courier New" w:cs="Courier New"/>
          <w:sz w:val="20"/>
          <w:szCs w:val="20"/>
        </w:rPr>
        <w:t>443</w:t>
      </w:r>
    </w:p>
    <w:p w:rsidR="004C30EF" w:rsidRPr="007C2AE4" w:rsidRDefault="004C30EF" w:rsidP="00276E8A">
      <w:pPr>
        <w:numPr>
          <w:ilvl w:val="1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>SSL certificate: choose the cert you just created</w:t>
      </w:r>
    </w:p>
    <w:p w:rsidR="004C30EF" w:rsidRDefault="004C30EF" w:rsidP="00276E8A">
      <w:pPr>
        <w:numPr>
          <w:ilvl w:val="1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Click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OK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 xml:space="preserve"> </w:t>
      </w:r>
      <w:r w:rsidRPr="007C2AE4">
        <w:rPr>
          <w:rFonts w:ascii="Times New Roman" w:eastAsia="Times New Roman" w:hAnsi="Times New Roman" w:cs="Times New Roman"/>
        </w:rPr>
        <w:t xml:space="preserve">→ then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Close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Pr="007C2AE4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3C30B0D3" wp14:editId="32FC6C2B">
            <wp:extent cx="5943600" cy="39897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0EF" w:rsidRPr="00B92804" w:rsidRDefault="004C30EF" w:rsidP="00276E8A">
      <w:pPr>
        <w:pStyle w:val="ListParagraph"/>
        <w:numPr>
          <w:ilvl w:val="0"/>
          <w:numId w:val="34"/>
        </w:num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B92804">
        <w:rPr>
          <w:rFonts w:ascii="Times New Roman" w:eastAsia="Times New Roman" w:hAnsi="Times New Roman" w:cs="Times New Roman"/>
          <w:b/>
          <w:bCs/>
          <w:sz w:val="32"/>
          <w:szCs w:val="32"/>
        </w:rPr>
        <w:t>STEP 5 — Bind Certificate to RD Gateway</w:t>
      </w:r>
    </w:p>
    <w:p w:rsidR="004C30EF" w:rsidRPr="007C2AE4" w:rsidRDefault="004C30EF" w:rsidP="00276E8A">
      <w:pPr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Open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RD Gateway Manager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 xml:space="preserve"> (</w:t>
      </w:r>
      <w:proofErr w:type="spellStart"/>
      <w:r w:rsidRPr="007E7802">
        <w:rPr>
          <w:rFonts w:ascii="Courier New" w:eastAsia="Times New Roman" w:hAnsi="Courier New" w:cs="Courier New"/>
          <w:color w:val="0A2F41" w:themeColor="accent1" w:themeShade="80"/>
          <w:sz w:val="20"/>
          <w:szCs w:val="20"/>
        </w:rPr>
        <w:t>tsgateway.msc</w:t>
      </w:r>
      <w:proofErr w:type="spellEnd"/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>).</w:t>
      </w:r>
    </w:p>
    <w:p w:rsidR="004C30EF" w:rsidRPr="007C2AE4" w:rsidRDefault="004C30EF" w:rsidP="00276E8A">
      <w:pPr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Right-click server name →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Properties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Pr="007C2AE4" w:rsidRDefault="004C30EF" w:rsidP="00276E8A">
      <w:pPr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Go to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SSL Certificate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 xml:space="preserve"> </w:t>
      </w:r>
      <w:r w:rsidRPr="007C2AE4">
        <w:rPr>
          <w:rFonts w:ascii="Times New Roman" w:eastAsia="Times New Roman" w:hAnsi="Times New Roman" w:cs="Times New Roman"/>
        </w:rPr>
        <w:t>tab.</w:t>
      </w:r>
    </w:p>
    <w:p w:rsidR="004C30EF" w:rsidRPr="007E7802" w:rsidRDefault="004C30EF" w:rsidP="00276E8A">
      <w:pPr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A2F41" w:themeColor="accent1" w:themeShade="80"/>
        </w:rPr>
      </w:pPr>
      <w:r w:rsidRPr="007C2AE4">
        <w:rPr>
          <w:rFonts w:ascii="Times New Roman" w:eastAsia="Times New Roman" w:hAnsi="Times New Roman" w:cs="Times New Roman"/>
        </w:rPr>
        <w:t xml:space="preserve">Click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Import a certificate into the personal store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Pr="007C2AE4" w:rsidRDefault="004C30EF" w:rsidP="00276E8A">
      <w:pPr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Select your certificate → click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Import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Pr="007E7802" w:rsidRDefault="004C30EF" w:rsidP="00276E8A">
      <w:pPr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Once imported, select it and click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Apply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Pr="007C2AE4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18CE6C1D" wp14:editId="42165ABE">
            <wp:extent cx="5943600" cy="40214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0EF" w:rsidRPr="00B92804" w:rsidRDefault="004C30EF" w:rsidP="00276E8A">
      <w:pPr>
        <w:pStyle w:val="ListParagraph"/>
        <w:numPr>
          <w:ilvl w:val="0"/>
          <w:numId w:val="34"/>
        </w:num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B92804">
        <w:rPr>
          <w:rFonts w:ascii="Times New Roman" w:eastAsia="Times New Roman" w:hAnsi="Times New Roman" w:cs="Times New Roman"/>
          <w:b/>
          <w:bCs/>
          <w:sz w:val="32"/>
          <w:szCs w:val="32"/>
        </w:rPr>
        <w:t>STEP 6 — Configure Firewall Rules (if needed)</w:t>
      </w:r>
    </w:p>
    <w:p w:rsidR="004C30EF" w:rsidRPr="007E7802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A2F41" w:themeColor="accent1" w:themeShade="80"/>
        </w:rPr>
      </w:pP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>Windows usually enables these automatically.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br/>
        <w:t>To verify:</w:t>
      </w:r>
    </w:p>
    <w:p w:rsidR="004C30EF" w:rsidRPr="007E7802" w:rsidRDefault="004C30EF" w:rsidP="00276E8A">
      <w:pPr>
        <w:numPr>
          <w:ilvl w:val="0"/>
          <w:numId w:val="2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A2F41" w:themeColor="accent1" w:themeShade="80"/>
        </w:rPr>
      </w:pPr>
      <w:r w:rsidRPr="007C2AE4">
        <w:rPr>
          <w:rFonts w:ascii="Times New Roman" w:eastAsia="Times New Roman" w:hAnsi="Times New Roman" w:cs="Times New Roman"/>
        </w:rPr>
        <w:t xml:space="preserve">Open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Windows Defender Firewall → Advanced settings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Pr="007C2AE4" w:rsidRDefault="004C30EF" w:rsidP="00276E8A">
      <w:pPr>
        <w:numPr>
          <w:ilvl w:val="0"/>
          <w:numId w:val="29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Click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Inbound Rules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 xml:space="preserve"> </w:t>
      </w:r>
      <w:r w:rsidRPr="007C2AE4">
        <w:rPr>
          <w:rFonts w:ascii="Times New Roman" w:eastAsia="Times New Roman" w:hAnsi="Times New Roman" w:cs="Times New Roman"/>
        </w:rPr>
        <w:t>→ scroll to:</w:t>
      </w:r>
    </w:p>
    <w:p w:rsidR="004C30EF" w:rsidRPr="007C2AE4" w:rsidRDefault="004C30EF" w:rsidP="00276E8A">
      <w:pPr>
        <w:numPr>
          <w:ilvl w:val="1"/>
          <w:numId w:val="29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  <w:i/>
          <w:iCs/>
        </w:rPr>
        <w:t>World Wide Web Services (HTTP and HTTPS)</w:t>
      </w:r>
    </w:p>
    <w:p w:rsidR="004C30EF" w:rsidRPr="007C2AE4" w:rsidRDefault="004C30EF" w:rsidP="00276E8A">
      <w:pPr>
        <w:numPr>
          <w:ilvl w:val="1"/>
          <w:numId w:val="29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  <w:i/>
          <w:iCs/>
        </w:rPr>
        <w:t>Remote Desktop Gateway</w:t>
      </w:r>
    </w:p>
    <w:p w:rsidR="004C30EF" w:rsidRPr="007C2AE4" w:rsidRDefault="004C30EF" w:rsidP="00276E8A">
      <w:pPr>
        <w:numPr>
          <w:ilvl w:val="0"/>
          <w:numId w:val="29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Make sure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Enabled = Yes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 xml:space="preserve"> and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Action = Allow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A2F41" w:themeColor="accent1" w:themeShade="80"/>
        </w:rPr>
      </w:pPr>
      <w:r w:rsidRPr="007C2AE4">
        <w:rPr>
          <w:rFonts w:ascii="Times New Roman" w:eastAsia="Times New Roman" w:hAnsi="Times New Roman" w:cs="Times New Roman"/>
        </w:rPr>
        <w:t xml:space="preserve">If not → right-click →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Enable Rule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A2F41" w:themeColor="accent1" w:themeShade="80"/>
        </w:rPr>
      </w:pP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A2F41" w:themeColor="accent1" w:themeShade="80"/>
        </w:rPr>
      </w:pP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A2F41" w:themeColor="accent1" w:themeShade="80"/>
        </w:rPr>
      </w:pP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A2F41" w:themeColor="accent1" w:themeShade="80"/>
        </w:rPr>
      </w:pP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A2F41" w:themeColor="accent1" w:themeShade="80"/>
        </w:rPr>
      </w:pP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  <w:color w:val="0A2F41" w:themeColor="accent1" w:themeShade="80"/>
        </w:rPr>
        <w:lastRenderedPageBreak/>
        <w:t>Powershell</w:t>
      </w:r>
      <w:proofErr w:type="spellEnd"/>
      <w:r>
        <w:rPr>
          <w:rFonts w:ascii="Times New Roman" w:eastAsia="Times New Roman" w:hAnsi="Times New Roman" w:cs="Times New Roman"/>
          <w:color w:val="0A2F41" w:themeColor="accent1" w:themeShade="80"/>
        </w:rPr>
        <w:t xml:space="preserve"> Script 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sym w:font="Wingdings" w:char="F0E0"/>
      </w:r>
    </w:p>
    <w:p w:rsidR="004C30EF" w:rsidRPr="005C548F" w:rsidRDefault="004C30EF" w:rsidP="004C30EF">
      <w:pPr>
        <w:pStyle w:val="NoSpacing"/>
        <w:rPr>
          <w:rStyle w:val="SubtleEmphasis"/>
          <w:color w:val="501549" w:themeColor="accent5" w:themeShade="80"/>
        </w:rPr>
      </w:pPr>
      <w:r w:rsidRPr="005C548F">
        <w:rPr>
          <w:rStyle w:val="SubtleEmphasis"/>
          <w:color w:val="501549" w:themeColor="accent5" w:themeShade="80"/>
        </w:rPr>
        <w:t>Write-Host "=== Enabling RD Gateway Firewall Rules ===" -</w:t>
      </w:r>
      <w:proofErr w:type="spellStart"/>
      <w:r w:rsidRPr="005C548F">
        <w:rPr>
          <w:rStyle w:val="SubtleEmphasis"/>
          <w:color w:val="501549" w:themeColor="accent5" w:themeShade="80"/>
        </w:rPr>
        <w:t>ForegroundColor</w:t>
      </w:r>
      <w:proofErr w:type="spellEnd"/>
      <w:r w:rsidRPr="005C548F">
        <w:rPr>
          <w:rStyle w:val="SubtleEmphasis"/>
          <w:color w:val="501549" w:themeColor="accent5" w:themeShade="80"/>
        </w:rPr>
        <w:t xml:space="preserve"> Cyan</w:t>
      </w:r>
    </w:p>
    <w:p w:rsidR="004C30EF" w:rsidRPr="005C548F" w:rsidRDefault="004C30EF" w:rsidP="004C30EF">
      <w:pPr>
        <w:pStyle w:val="NoSpacing"/>
        <w:rPr>
          <w:rStyle w:val="SubtleEmphasis"/>
          <w:color w:val="501549" w:themeColor="accent5" w:themeShade="80"/>
        </w:rPr>
      </w:pPr>
      <w:r w:rsidRPr="005C548F">
        <w:rPr>
          <w:rStyle w:val="SubtleEmphasis"/>
          <w:color w:val="501549" w:themeColor="accent5" w:themeShade="80"/>
        </w:rPr>
        <w:t xml:space="preserve">$rules=@("World Wide Web Services (HTTP)","World Wide Web Services (HTTPS)","Remote Desktop </w:t>
      </w:r>
      <w:proofErr w:type="spellStart"/>
      <w:r w:rsidRPr="005C548F">
        <w:rPr>
          <w:rStyle w:val="SubtleEmphasis"/>
          <w:color w:val="501549" w:themeColor="accent5" w:themeShade="80"/>
        </w:rPr>
        <w:t>Gateway","Remote</w:t>
      </w:r>
      <w:proofErr w:type="spellEnd"/>
      <w:r w:rsidRPr="005C548F">
        <w:rPr>
          <w:rStyle w:val="SubtleEmphasis"/>
          <w:color w:val="501549" w:themeColor="accent5" w:themeShade="80"/>
        </w:rPr>
        <w:t xml:space="preserve"> Desktop")</w:t>
      </w:r>
    </w:p>
    <w:p w:rsidR="004C30EF" w:rsidRPr="005C548F" w:rsidRDefault="004C30EF" w:rsidP="004C30EF">
      <w:pPr>
        <w:pStyle w:val="NoSpacing"/>
        <w:rPr>
          <w:rStyle w:val="SubtleEmphasis"/>
          <w:color w:val="501549" w:themeColor="accent5" w:themeShade="80"/>
        </w:rPr>
      </w:pPr>
      <w:proofErr w:type="spellStart"/>
      <w:proofErr w:type="gramStart"/>
      <w:r w:rsidRPr="005C548F">
        <w:rPr>
          <w:rStyle w:val="SubtleEmphasis"/>
          <w:color w:val="501549" w:themeColor="accent5" w:themeShade="80"/>
        </w:rPr>
        <w:t>foreach</w:t>
      </w:r>
      <w:proofErr w:type="spellEnd"/>
      <w:r w:rsidRPr="005C548F">
        <w:rPr>
          <w:rStyle w:val="SubtleEmphasis"/>
          <w:color w:val="501549" w:themeColor="accent5" w:themeShade="80"/>
        </w:rPr>
        <w:t>(</w:t>
      </w:r>
      <w:proofErr w:type="gramEnd"/>
      <w:r w:rsidRPr="005C548F">
        <w:rPr>
          <w:rStyle w:val="SubtleEmphasis"/>
          <w:color w:val="501549" w:themeColor="accent5" w:themeShade="80"/>
        </w:rPr>
        <w:t>$r in $rules){</w:t>
      </w:r>
    </w:p>
    <w:p w:rsidR="004C30EF" w:rsidRPr="005C548F" w:rsidRDefault="004C30EF" w:rsidP="004C30EF">
      <w:pPr>
        <w:pStyle w:val="NoSpacing"/>
        <w:rPr>
          <w:rStyle w:val="SubtleEmphasis"/>
          <w:color w:val="501549" w:themeColor="accent5" w:themeShade="80"/>
        </w:rPr>
      </w:pPr>
      <w:r w:rsidRPr="005C548F">
        <w:rPr>
          <w:rStyle w:val="SubtleEmphasis"/>
          <w:color w:val="501549" w:themeColor="accent5" w:themeShade="80"/>
        </w:rPr>
        <w:t xml:space="preserve">    </w:t>
      </w:r>
      <w:proofErr w:type="gramStart"/>
      <w:r w:rsidRPr="005C548F">
        <w:rPr>
          <w:rStyle w:val="SubtleEmphasis"/>
          <w:color w:val="501549" w:themeColor="accent5" w:themeShade="80"/>
        </w:rPr>
        <w:t>try{</w:t>
      </w:r>
      <w:proofErr w:type="gramEnd"/>
      <w:r w:rsidRPr="005C548F">
        <w:rPr>
          <w:rStyle w:val="SubtleEmphasis"/>
          <w:color w:val="501549" w:themeColor="accent5" w:themeShade="80"/>
        </w:rPr>
        <w:t>Enable-</w:t>
      </w:r>
      <w:proofErr w:type="spellStart"/>
      <w:r w:rsidRPr="005C548F">
        <w:rPr>
          <w:rStyle w:val="SubtleEmphasis"/>
          <w:color w:val="501549" w:themeColor="accent5" w:themeShade="80"/>
        </w:rPr>
        <w:t>NetFirewallRule</w:t>
      </w:r>
      <w:proofErr w:type="spellEnd"/>
      <w:r w:rsidRPr="005C548F">
        <w:rPr>
          <w:rStyle w:val="SubtleEmphasis"/>
          <w:color w:val="501549" w:themeColor="accent5" w:themeShade="80"/>
        </w:rPr>
        <w:t xml:space="preserve"> -</w:t>
      </w:r>
      <w:proofErr w:type="spellStart"/>
      <w:r w:rsidRPr="005C548F">
        <w:rPr>
          <w:rStyle w:val="SubtleEmphasis"/>
          <w:color w:val="501549" w:themeColor="accent5" w:themeShade="80"/>
        </w:rPr>
        <w:t>DisplayGroup</w:t>
      </w:r>
      <w:proofErr w:type="spellEnd"/>
      <w:r w:rsidRPr="005C548F">
        <w:rPr>
          <w:rStyle w:val="SubtleEmphasis"/>
          <w:color w:val="501549" w:themeColor="accent5" w:themeShade="80"/>
        </w:rPr>
        <w:t xml:space="preserve"> $r -</w:t>
      </w:r>
      <w:proofErr w:type="spellStart"/>
      <w:r w:rsidRPr="005C548F">
        <w:rPr>
          <w:rStyle w:val="SubtleEmphasis"/>
          <w:color w:val="501549" w:themeColor="accent5" w:themeShade="80"/>
        </w:rPr>
        <w:t>ErrorAction</w:t>
      </w:r>
      <w:proofErr w:type="spellEnd"/>
      <w:r w:rsidRPr="005C548F">
        <w:rPr>
          <w:rStyle w:val="SubtleEmphasis"/>
          <w:color w:val="501549" w:themeColor="accent5" w:themeShade="80"/>
        </w:rPr>
        <w:t xml:space="preserve"> </w:t>
      </w:r>
      <w:proofErr w:type="spellStart"/>
      <w:r w:rsidRPr="005C548F">
        <w:rPr>
          <w:rStyle w:val="SubtleEmphasis"/>
          <w:color w:val="501549" w:themeColor="accent5" w:themeShade="80"/>
        </w:rPr>
        <w:t>Stop;Write-Host</w:t>
      </w:r>
      <w:proofErr w:type="spellEnd"/>
      <w:r w:rsidRPr="005C548F">
        <w:rPr>
          <w:rStyle w:val="SubtleEmphasis"/>
          <w:color w:val="501549" w:themeColor="accent5" w:themeShade="80"/>
        </w:rPr>
        <w:t xml:space="preserve"> "</w:t>
      </w:r>
      <w:r w:rsidRPr="005C548F">
        <w:rPr>
          <w:rStyle w:val="SubtleEmphasis"/>
          <w:rFonts w:ascii="Segoe UI Symbol" w:hAnsi="Segoe UI Symbol" w:cs="Segoe UI Symbol"/>
          <w:color w:val="501549" w:themeColor="accent5" w:themeShade="80"/>
        </w:rPr>
        <w:t>✅</w:t>
      </w:r>
      <w:r w:rsidRPr="005C548F">
        <w:rPr>
          <w:rStyle w:val="SubtleEmphasis"/>
          <w:color w:val="501549" w:themeColor="accent5" w:themeShade="80"/>
        </w:rPr>
        <w:t xml:space="preserve"> Enabled: $r"}</w:t>
      </w:r>
    </w:p>
    <w:p w:rsidR="004C30EF" w:rsidRPr="005C548F" w:rsidRDefault="004C30EF" w:rsidP="004C30EF">
      <w:pPr>
        <w:pStyle w:val="NoSpacing"/>
        <w:rPr>
          <w:rStyle w:val="SubtleEmphasis"/>
          <w:color w:val="501549" w:themeColor="accent5" w:themeShade="80"/>
        </w:rPr>
      </w:pPr>
      <w:r w:rsidRPr="005C548F">
        <w:rPr>
          <w:rStyle w:val="SubtleEmphasis"/>
          <w:color w:val="501549" w:themeColor="accent5" w:themeShade="80"/>
        </w:rPr>
        <w:t xml:space="preserve">    catch{if($r -match "HTTP" -and $r -</w:t>
      </w:r>
      <w:proofErr w:type="spellStart"/>
      <w:r w:rsidRPr="005C548F">
        <w:rPr>
          <w:rStyle w:val="SubtleEmphasis"/>
          <w:color w:val="501549" w:themeColor="accent5" w:themeShade="80"/>
        </w:rPr>
        <w:t>notmatch</w:t>
      </w:r>
      <w:proofErr w:type="spellEnd"/>
      <w:r w:rsidRPr="005C548F">
        <w:rPr>
          <w:rStyle w:val="SubtleEmphasis"/>
          <w:color w:val="501549" w:themeColor="accent5" w:themeShade="80"/>
        </w:rPr>
        <w:t xml:space="preserve"> "HTTPS"){New-</w:t>
      </w:r>
      <w:proofErr w:type="spellStart"/>
      <w:r w:rsidRPr="005C548F">
        <w:rPr>
          <w:rStyle w:val="SubtleEmphasis"/>
          <w:color w:val="501549" w:themeColor="accent5" w:themeShade="80"/>
        </w:rPr>
        <w:t>NetFirewallRule</w:t>
      </w:r>
      <w:proofErr w:type="spellEnd"/>
      <w:r w:rsidRPr="005C548F">
        <w:rPr>
          <w:rStyle w:val="SubtleEmphasis"/>
          <w:color w:val="501549" w:themeColor="accent5" w:themeShade="80"/>
        </w:rPr>
        <w:t xml:space="preserve"> -</w:t>
      </w:r>
      <w:proofErr w:type="spellStart"/>
      <w:r w:rsidRPr="005C548F">
        <w:rPr>
          <w:rStyle w:val="SubtleEmphasis"/>
          <w:color w:val="501549" w:themeColor="accent5" w:themeShade="80"/>
        </w:rPr>
        <w:t>DisplayName</w:t>
      </w:r>
      <w:proofErr w:type="spellEnd"/>
      <w:r w:rsidRPr="005C548F">
        <w:rPr>
          <w:rStyle w:val="SubtleEmphasis"/>
          <w:color w:val="501549" w:themeColor="accent5" w:themeShade="80"/>
        </w:rPr>
        <w:t xml:space="preserve"> "HTTP (80)" -Dir In -Protocol TCP -</w:t>
      </w:r>
      <w:proofErr w:type="spellStart"/>
      <w:r w:rsidRPr="005C548F">
        <w:rPr>
          <w:rStyle w:val="SubtleEmphasis"/>
          <w:color w:val="501549" w:themeColor="accent5" w:themeShade="80"/>
        </w:rPr>
        <w:t>LocalPort</w:t>
      </w:r>
      <w:proofErr w:type="spellEnd"/>
      <w:r w:rsidRPr="005C548F">
        <w:rPr>
          <w:rStyle w:val="SubtleEmphasis"/>
          <w:color w:val="501549" w:themeColor="accent5" w:themeShade="80"/>
        </w:rPr>
        <w:t xml:space="preserve"> 80 -Action Allow}</w:t>
      </w:r>
    </w:p>
    <w:p w:rsidR="004C30EF" w:rsidRPr="005C548F" w:rsidRDefault="004C30EF" w:rsidP="004C30EF">
      <w:pPr>
        <w:pStyle w:val="NoSpacing"/>
        <w:rPr>
          <w:rStyle w:val="SubtleEmphasis"/>
          <w:color w:val="501549" w:themeColor="accent5" w:themeShade="80"/>
        </w:rPr>
      </w:pPr>
      <w:r w:rsidRPr="005C548F">
        <w:rPr>
          <w:rStyle w:val="SubtleEmphasis"/>
          <w:color w:val="501549" w:themeColor="accent5" w:themeShade="80"/>
        </w:rPr>
        <w:t xml:space="preserve">          </w:t>
      </w:r>
      <w:proofErr w:type="spellStart"/>
      <w:proofErr w:type="gramStart"/>
      <w:r w:rsidRPr="005C548F">
        <w:rPr>
          <w:rStyle w:val="SubtleEmphasis"/>
          <w:color w:val="501549" w:themeColor="accent5" w:themeShade="80"/>
        </w:rPr>
        <w:t>elseif</w:t>
      </w:r>
      <w:proofErr w:type="spellEnd"/>
      <w:r w:rsidRPr="005C548F">
        <w:rPr>
          <w:rStyle w:val="SubtleEmphasis"/>
          <w:color w:val="501549" w:themeColor="accent5" w:themeShade="80"/>
        </w:rPr>
        <w:t>(</w:t>
      </w:r>
      <w:proofErr w:type="gramEnd"/>
      <w:r w:rsidRPr="005C548F">
        <w:rPr>
          <w:rStyle w:val="SubtleEmphasis"/>
          <w:color w:val="501549" w:themeColor="accent5" w:themeShade="80"/>
        </w:rPr>
        <w:t>$r -match "HTTPS"){New-</w:t>
      </w:r>
      <w:proofErr w:type="spellStart"/>
      <w:r w:rsidRPr="005C548F">
        <w:rPr>
          <w:rStyle w:val="SubtleEmphasis"/>
          <w:color w:val="501549" w:themeColor="accent5" w:themeShade="80"/>
        </w:rPr>
        <w:t>NetFirewallRule</w:t>
      </w:r>
      <w:proofErr w:type="spellEnd"/>
      <w:r w:rsidRPr="005C548F">
        <w:rPr>
          <w:rStyle w:val="SubtleEmphasis"/>
          <w:color w:val="501549" w:themeColor="accent5" w:themeShade="80"/>
        </w:rPr>
        <w:t xml:space="preserve"> -</w:t>
      </w:r>
      <w:proofErr w:type="spellStart"/>
      <w:r w:rsidRPr="005C548F">
        <w:rPr>
          <w:rStyle w:val="SubtleEmphasis"/>
          <w:color w:val="501549" w:themeColor="accent5" w:themeShade="80"/>
        </w:rPr>
        <w:t>DisplayName</w:t>
      </w:r>
      <w:proofErr w:type="spellEnd"/>
      <w:r w:rsidRPr="005C548F">
        <w:rPr>
          <w:rStyle w:val="SubtleEmphasis"/>
          <w:color w:val="501549" w:themeColor="accent5" w:themeShade="80"/>
        </w:rPr>
        <w:t xml:space="preserve"> "HTTPS (443)" -Dir In -Protocol TCP -</w:t>
      </w:r>
      <w:proofErr w:type="spellStart"/>
      <w:r w:rsidRPr="005C548F">
        <w:rPr>
          <w:rStyle w:val="SubtleEmphasis"/>
          <w:color w:val="501549" w:themeColor="accent5" w:themeShade="80"/>
        </w:rPr>
        <w:t>LocalPort</w:t>
      </w:r>
      <w:proofErr w:type="spellEnd"/>
      <w:r w:rsidRPr="005C548F">
        <w:rPr>
          <w:rStyle w:val="SubtleEmphasis"/>
          <w:color w:val="501549" w:themeColor="accent5" w:themeShade="80"/>
        </w:rPr>
        <w:t xml:space="preserve"> 443 -Action Allow}</w:t>
      </w:r>
    </w:p>
    <w:p w:rsidR="004C30EF" w:rsidRPr="005C548F" w:rsidRDefault="004C30EF" w:rsidP="004C30EF">
      <w:pPr>
        <w:pStyle w:val="NoSpacing"/>
        <w:rPr>
          <w:rStyle w:val="SubtleEmphasis"/>
          <w:color w:val="501549" w:themeColor="accent5" w:themeShade="80"/>
        </w:rPr>
      </w:pPr>
      <w:r w:rsidRPr="005C548F">
        <w:rPr>
          <w:rStyle w:val="SubtleEmphasis"/>
          <w:color w:val="501549" w:themeColor="accent5" w:themeShade="80"/>
        </w:rPr>
        <w:t xml:space="preserve">          </w:t>
      </w:r>
      <w:proofErr w:type="spellStart"/>
      <w:proofErr w:type="gramStart"/>
      <w:r w:rsidRPr="005C548F">
        <w:rPr>
          <w:rStyle w:val="SubtleEmphasis"/>
          <w:color w:val="501549" w:themeColor="accent5" w:themeShade="80"/>
        </w:rPr>
        <w:t>elseif</w:t>
      </w:r>
      <w:proofErr w:type="spellEnd"/>
      <w:r w:rsidRPr="005C548F">
        <w:rPr>
          <w:rStyle w:val="SubtleEmphasis"/>
          <w:color w:val="501549" w:themeColor="accent5" w:themeShade="80"/>
        </w:rPr>
        <w:t>(</w:t>
      </w:r>
      <w:proofErr w:type="gramEnd"/>
      <w:r w:rsidRPr="005C548F">
        <w:rPr>
          <w:rStyle w:val="SubtleEmphasis"/>
          <w:color w:val="501549" w:themeColor="accent5" w:themeShade="80"/>
        </w:rPr>
        <w:t>$r -match "Desktop"){New-</w:t>
      </w:r>
      <w:proofErr w:type="spellStart"/>
      <w:r w:rsidRPr="005C548F">
        <w:rPr>
          <w:rStyle w:val="SubtleEmphasis"/>
          <w:color w:val="501549" w:themeColor="accent5" w:themeShade="80"/>
        </w:rPr>
        <w:t>NetFirewallRule</w:t>
      </w:r>
      <w:proofErr w:type="spellEnd"/>
      <w:r w:rsidRPr="005C548F">
        <w:rPr>
          <w:rStyle w:val="SubtleEmphasis"/>
          <w:color w:val="501549" w:themeColor="accent5" w:themeShade="80"/>
        </w:rPr>
        <w:t xml:space="preserve"> -</w:t>
      </w:r>
      <w:proofErr w:type="spellStart"/>
      <w:r w:rsidRPr="005C548F">
        <w:rPr>
          <w:rStyle w:val="SubtleEmphasis"/>
          <w:color w:val="501549" w:themeColor="accent5" w:themeShade="80"/>
        </w:rPr>
        <w:t>DisplayName</w:t>
      </w:r>
      <w:proofErr w:type="spellEnd"/>
      <w:r w:rsidRPr="005C548F">
        <w:rPr>
          <w:rStyle w:val="SubtleEmphasis"/>
          <w:color w:val="501549" w:themeColor="accent5" w:themeShade="80"/>
        </w:rPr>
        <w:t xml:space="preserve"> "RDP (3389)" -Dir In -Protocol TCP -</w:t>
      </w:r>
      <w:proofErr w:type="spellStart"/>
      <w:r w:rsidRPr="005C548F">
        <w:rPr>
          <w:rStyle w:val="SubtleEmphasis"/>
          <w:color w:val="501549" w:themeColor="accent5" w:themeShade="80"/>
        </w:rPr>
        <w:t>LocalPort</w:t>
      </w:r>
      <w:proofErr w:type="spellEnd"/>
      <w:r w:rsidRPr="005C548F">
        <w:rPr>
          <w:rStyle w:val="SubtleEmphasis"/>
          <w:color w:val="501549" w:themeColor="accent5" w:themeShade="80"/>
        </w:rPr>
        <w:t xml:space="preserve"> 3389 -Action Allow}}}</w:t>
      </w:r>
    </w:p>
    <w:p w:rsidR="004C30EF" w:rsidRPr="005C548F" w:rsidRDefault="004C30EF" w:rsidP="004C30EF">
      <w:pPr>
        <w:pStyle w:val="NoSpacing"/>
        <w:rPr>
          <w:rStyle w:val="SubtleEmphasis"/>
          <w:color w:val="501549" w:themeColor="accent5" w:themeShade="80"/>
        </w:rPr>
      </w:pPr>
      <w:r w:rsidRPr="005C548F">
        <w:rPr>
          <w:rStyle w:val="SubtleEmphasis"/>
          <w:color w:val="501549" w:themeColor="accent5" w:themeShade="80"/>
        </w:rPr>
        <w:t>Write-Host "</w:t>
      </w:r>
      <w:r w:rsidRPr="005C548F">
        <w:rPr>
          <w:rStyle w:val="SubtleEmphasis"/>
          <w:rFonts w:ascii="Segoe UI Symbol" w:hAnsi="Segoe UI Symbol" w:cs="Segoe UI Symbol"/>
          <w:color w:val="501549" w:themeColor="accent5" w:themeShade="80"/>
        </w:rPr>
        <w:t>✅</w:t>
      </w:r>
      <w:r w:rsidRPr="005C548F">
        <w:rPr>
          <w:rStyle w:val="SubtleEmphasis"/>
          <w:color w:val="501549" w:themeColor="accent5" w:themeShade="80"/>
        </w:rPr>
        <w:t xml:space="preserve"> Firewall configuration complete." -</w:t>
      </w:r>
      <w:proofErr w:type="spellStart"/>
      <w:r w:rsidRPr="005C548F">
        <w:rPr>
          <w:rStyle w:val="SubtleEmphasis"/>
          <w:color w:val="501549" w:themeColor="accent5" w:themeShade="80"/>
        </w:rPr>
        <w:t>ForegroundColor</w:t>
      </w:r>
      <w:proofErr w:type="spellEnd"/>
      <w:r w:rsidRPr="005C548F">
        <w:rPr>
          <w:rStyle w:val="SubtleEmphasis"/>
          <w:color w:val="501549" w:themeColor="accent5" w:themeShade="80"/>
        </w:rPr>
        <w:t xml:space="preserve"> Green</w:t>
      </w: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:rsidR="004C30EF" w:rsidRPr="007C2AE4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noProof/>
          <w:lang w:val="en-IN" w:eastAsia="en-IN"/>
        </w:rPr>
        <w:drawing>
          <wp:inline distT="0" distB="0" distL="0" distR="0" wp14:anchorId="6EA40C6D" wp14:editId="267DB6E6">
            <wp:extent cx="5943600" cy="34512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0EF" w:rsidRDefault="004C30EF" w:rsidP="004C30EF">
      <w:pPr>
        <w:spacing w:after="0"/>
        <w:rPr>
          <w:rFonts w:ascii="Times New Roman" w:eastAsia="Times New Roman" w:hAnsi="Times New Roman" w:cs="Times New Roman"/>
        </w:rPr>
      </w:pPr>
    </w:p>
    <w:p w:rsidR="004C30EF" w:rsidRDefault="004C30EF" w:rsidP="004C30EF">
      <w:pPr>
        <w:spacing w:after="0"/>
        <w:rPr>
          <w:rFonts w:ascii="Times New Roman" w:eastAsia="Times New Roman" w:hAnsi="Times New Roman" w:cs="Times New Roman"/>
        </w:rPr>
      </w:pPr>
    </w:p>
    <w:p w:rsidR="004C30EF" w:rsidRDefault="004C30EF" w:rsidP="004C30EF">
      <w:pPr>
        <w:spacing w:after="0"/>
        <w:rPr>
          <w:rFonts w:ascii="Times New Roman" w:eastAsia="Times New Roman" w:hAnsi="Times New Roman" w:cs="Times New Roman"/>
        </w:rPr>
      </w:pPr>
    </w:p>
    <w:p w:rsidR="004C30EF" w:rsidRDefault="004C30EF" w:rsidP="004C30EF">
      <w:pPr>
        <w:spacing w:after="0"/>
        <w:rPr>
          <w:rFonts w:ascii="Times New Roman" w:eastAsia="Times New Roman" w:hAnsi="Times New Roman" w:cs="Times New Roman"/>
        </w:rPr>
      </w:pPr>
    </w:p>
    <w:p w:rsidR="004C30EF" w:rsidRDefault="004C30EF" w:rsidP="004C30EF">
      <w:pPr>
        <w:spacing w:after="0"/>
        <w:rPr>
          <w:rFonts w:ascii="Times New Roman" w:eastAsia="Times New Roman" w:hAnsi="Times New Roman" w:cs="Times New Roman"/>
        </w:rPr>
      </w:pPr>
    </w:p>
    <w:p w:rsidR="004C30EF" w:rsidRDefault="004C30EF" w:rsidP="004C30EF">
      <w:pPr>
        <w:spacing w:after="0"/>
        <w:rPr>
          <w:rFonts w:ascii="Times New Roman" w:eastAsia="Times New Roman" w:hAnsi="Times New Roman" w:cs="Times New Roman"/>
        </w:rPr>
      </w:pPr>
    </w:p>
    <w:p w:rsidR="004C30EF" w:rsidRDefault="004C30EF" w:rsidP="004C30EF">
      <w:pPr>
        <w:spacing w:after="0"/>
        <w:rPr>
          <w:rFonts w:ascii="Times New Roman" w:eastAsia="Times New Roman" w:hAnsi="Times New Roman" w:cs="Times New Roman"/>
        </w:rPr>
      </w:pPr>
    </w:p>
    <w:p w:rsidR="004C30EF" w:rsidRPr="007C2AE4" w:rsidRDefault="004C30EF" w:rsidP="004C30EF">
      <w:pPr>
        <w:spacing w:after="0"/>
        <w:rPr>
          <w:rFonts w:ascii="Times New Roman" w:eastAsia="Times New Roman" w:hAnsi="Times New Roman" w:cs="Times New Roman"/>
        </w:rPr>
      </w:pPr>
    </w:p>
    <w:p w:rsidR="004C30EF" w:rsidRPr="00B92804" w:rsidRDefault="004C30EF" w:rsidP="00276E8A">
      <w:pPr>
        <w:pStyle w:val="ListParagraph"/>
        <w:numPr>
          <w:ilvl w:val="0"/>
          <w:numId w:val="34"/>
        </w:num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B92804">
        <w:rPr>
          <w:rFonts w:ascii="Times New Roman" w:eastAsia="Times New Roman" w:hAnsi="Times New Roman" w:cs="Times New Roman"/>
          <w:b/>
          <w:bCs/>
          <w:sz w:val="32"/>
          <w:szCs w:val="32"/>
        </w:rPr>
        <w:lastRenderedPageBreak/>
        <w:t>STEP 7 — Configure CAP and RAP (Access Policies)</w:t>
      </w:r>
    </w:p>
    <w:p w:rsidR="004C30EF" w:rsidRPr="007C2AE4" w:rsidRDefault="004C30EF" w:rsidP="00276E8A">
      <w:pPr>
        <w:numPr>
          <w:ilvl w:val="0"/>
          <w:numId w:val="30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In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RD Gateway Manager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 xml:space="preserve">, </w:t>
      </w:r>
      <w:r w:rsidRPr="007C2AE4">
        <w:rPr>
          <w:rFonts w:ascii="Times New Roman" w:eastAsia="Times New Roman" w:hAnsi="Times New Roman" w:cs="Times New Roman"/>
        </w:rPr>
        <w:t xml:space="preserve">expand your server →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Policies → Connection Authorization Policies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 xml:space="preserve"> (CAP).</w:t>
      </w:r>
    </w:p>
    <w:p w:rsidR="004C30EF" w:rsidRPr="007E7802" w:rsidRDefault="004C30EF" w:rsidP="00276E8A">
      <w:pPr>
        <w:pStyle w:val="ListParagraph"/>
        <w:numPr>
          <w:ilvl w:val="0"/>
          <w:numId w:val="3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E7802">
        <w:rPr>
          <w:rFonts w:ascii="Times New Roman" w:eastAsia="Times New Roman" w:hAnsi="Times New Roman" w:cs="Times New Roman"/>
        </w:rPr>
        <w:t xml:space="preserve">Right-click → </w:t>
      </w:r>
      <w:r w:rsidRPr="007E7802">
        <w:rPr>
          <w:rFonts w:ascii="Times New Roman" w:eastAsia="Times New Roman" w:hAnsi="Times New Roman" w:cs="Times New Roman"/>
          <w:b/>
          <w:color w:val="0A2F41" w:themeColor="accent1" w:themeShade="80"/>
        </w:rPr>
        <w:t>Create New Policy.</w:t>
      </w:r>
    </w:p>
    <w:p w:rsidR="004C30EF" w:rsidRPr="007E7802" w:rsidRDefault="004C30EF" w:rsidP="00276E8A">
      <w:pPr>
        <w:pStyle w:val="ListParagraph"/>
        <w:numPr>
          <w:ilvl w:val="0"/>
          <w:numId w:val="3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E7802">
        <w:rPr>
          <w:rFonts w:ascii="Times New Roman" w:eastAsia="Times New Roman" w:hAnsi="Times New Roman" w:cs="Times New Roman"/>
        </w:rPr>
        <w:t xml:space="preserve">Name: </w:t>
      </w:r>
      <w:r w:rsidRPr="007E7802">
        <w:rPr>
          <w:rFonts w:ascii="Times New Roman" w:eastAsia="Times New Roman" w:hAnsi="Times New Roman" w:cs="Times New Roman"/>
          <w:b/>
          <w:color w:val="0A2F41" w:themeColor="accent1" w:themeShade="80"/>
        </w:rPr>
        <w:t>Administrators-CAP.</w:t>
      </w:r>
    </w:p>
    <w:p w:rsidR="004C30EF" w:rsidRPr="007E7802" w:rsidRDefault="004C30EF" w:rsidP="00276E8A">
      <w:pPr>
        <w:pStyle w:val="ListParagraph"/>
        <w:numPr>
          <w:ilvl w:val="0"/>
          <w:numId w:val="3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E7802">
        <w:rPr>
          <w:rFonts w:ascii="Times New Roman" w:eastAsia="Times New Roman" w:hAnsi="Times New Roman" w:cs="Times New Roman"/>
        </w:rPr>
        <w:t xml:space="preserve">Choose </w:t>
      </w:r>
      <w:r w:rsidRPr="007E7802">
        <w:rPr>
          <w:rFonts w:ascii="Times New Roman" w:eastAsia="Times New Roman" w:hAnsi="Times New Roman" w:cs="Times New Roman"/>
          <w:b/>
          <w:color w:val="0A2F41" w:themeColor="accent1" w:themeShade="80"/>
        </w:rPr>
        <w:t>User Group: Administrators.</w:t>
      </w:r>
    </w:p>
    <w:p w:rsidR="004C30EF" w:rsidRPr="007E7802" w:rsidRDefault="004C30EF" w:rsidP="00276E8A">
      <w:pPr>
        <w:pStyle w:val="ListParagraph"/>
        <w:numPr>
          <w:ilvl w:val="0"/>
          <w:numId w:val="3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E7802">
        <w:rPr>
          <w:rFonts w:ascii="Times New Roman" w:eastAsia="Times New Roman" w:hAnsi="Times New Roman" w:cs="Times New Roman"/>
        </w:rPr>
        <w:t xml:space="preserve">Click </w:t>
      </w:r>
      <w:r w:rsidRPr="007E7802">
        <w:rPr>
          <w:rFonts w:ascii="Times New Roman" w:eastAsia="Times New Roman" w:hAnsi="Times New Roman" w:cs="Times New Roman"/>
          <w:b/>
          <w:color w:val="0A2F41" w:themeColor="accent1" w:themeShade="80"/>
        </w:rPr>
        <w:t>Finish.</w:t>
      </w: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noProof/>
          <w:lang w:val="en-IN" w:eastAsia="en-IN"/>
        </w:rPr>
        <w:drawing>
          <wp:inline distT="0" distB="0" distL="0" distR="0" wp14:anchorId="3FDE4E6D" wp14:editId="4E738044">
            <wp:extent cx="5885234" cy="3353200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886996" cy="3354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:rsidR="004C30EF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:rsidR="004C30EF" w:rsidRPr="007C2AE4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:rsidR="004C30EF" w:rsidRPr="009B4D0A" w:rsidRDefault="004C30EF" w:rsidP="00276E8A">
      <w:pPr>
        <w:numPr>
          <w:ilvl w:val="0"/>
          <w:numId w:val="30"/>
        </w:numPr>
        <w:spacing w:before="100" w:beforeAutospacing="1" w:after="100" w:afterAutospacing="1"/>
        <w:rPr>
          <w:rFonts w:ascii="Times New Roman" w:eastAsia="Times New Roman" w:hAnsi="Times New Roman" w:cs="Times New Roman"/>
          <w:b/>
        </w:rPr>
      </w:pPr>
      <w:r w:rsidRPr="009B4D0A">
        <w:rPr>
          <w:rFonts w:ascii="Times New Roman" w:eastAsia="Times New Roman" w:hAnsi="Times New Roman" w:cs="Times New Roman"/>
          <w:b/>
        </w:rPr>
        <w:lastRenderedPageBreak/>
        <w:t xml:space="preserve">Expand </w:t>
      </w:r>
      <w:r w:rsidRPr="009B4D0A">
        <w:rPr>
          <w:rFonts w:ascii="Times New Roman" w:eastAsia="Times New Roman" w:hAnsi="Times New Roman" w:cs="Times New Roman"/>
          <w:b/>
          <w:bCs/>
        </w:rPr>
        <w:t>Resource Authorization Policies (RAP)</w:t>
      </w:r>
      <w:r w:rsidRPr="009B4D0A">
        <w:rPr>
          <w:rFonts w:ascii="Times New Roman" w:eastAsia="Times New Roman" w:hAnsi="Times New Roman" w:cs="Times New Roman"/>
          <w:b/>
        </w:rPr>
        <w:t xml:space="preserve"> →</w:t>
      </w:r>
    </w:p>
    <w:p w:rsidR="004C30EF" w:rsidRPr="009B4D0A" w:rsidRDefault="004C30EF" w:rsidP="00276E8A">
      <w:pPr>
        <w:pStyle w:val="ListParagraph"/>
        <w:numPr>
          <w:ilvl w:val="0"/>
          <w:numId w:val="3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9B4D0A">
        <w:rPr>
          <w:rFonts w:ascii="Times New Roman" w:eastAsia="Times New Roman" w:hAnsi="Times New Roman" w:cs="Times New Roman"/>
        </w:rPr>
        <w:t xml:space="preserve">Right-click → </w:t>
      </w:r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Create New Policy</w:t>
      </w:r>
      <w:r w:rsidRPr="009B4D0A">
        <w:rPr>
          <w:rFonts w:ascii="Times New Roman" w:eastAsia="Times New Roman" w:hAnsi="Times New Roman" w:cs="Times New Roman"/>
        </w:rPr>
        <w:t>.</w:t>
      </w:r>
    </w:p>
    <w:p w:rsidR="004C30EF" w:rsidRPr="009B4D0A" w:rsidRDefault="004C30EF" w:rsidP="00276E8A">
      <w:pPr>
        <w:pStyle w:val="ListParagraph"/>
        <w:numPr>
          <w:ilvl w:val="0"/>
          <w:numId w:val="3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9B4D0A">
        <w:rPr>
          <w:rFonts w:ascii="Times New Roman" w:eastAsia="Times New Roman" w:hAnsi="Times New Roman" w:cs="Times New Roman"/>
        </w:rPr>
        <w:t xml:space="preserve">Name: </w:t>
      </w:r>
      <w:r w:rsidRPr="009B4D0A">
        <w:rPr>
          <w:rFonts w:ascii="Courier New" w:eastAsia="Times New Roman" w:hAnsi="Courier New" w:cs="Courier New"/>
          <w:sz w:val="20"/>
          <w:szCs w:val="20"/>
        </w:rPr>
        <w:t>Administrators-RAP</w:t>
      </w:r>
      <w:r w:rsidRPr="009B4D0A">
        <w:rPr>
          <w:rFonts w:ascii="Times New Roman" w:eastAsia="Times New Roman" w:hAnsi="Times New Roman" w:cs="Times New Roman"/>
        </w:rPr>
        <w:t>.</w:t>
      </w:r>
    </w:p>
    <w:p w:rsidR="004C30EF" w:rsidRPr="009B4D0A" w:rsidRDefault="004C30EF" w:rsidP="00276E8A">
      <w:pPr>
        <w:pStyle w:val="ListParagraph"/>
        <w:numPr>
          <w:ilvl w:val="0"/>
          <w:numId w:val="3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9B4D0A">
        <w:rPr>
          <w:rFonts w:ascii="Times New Roman" w:eastAsia="Times New Roman" w:hAnsi="Times New Roman" w:cs="Times New Roman"/>
        </w:rPr>
        <w:t xml:space="preserve">Add </w:t>
      </w:r>
      <w:r w:rsidRPr="009B4D0A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Computer Group</w:t>
      </w:r>
      <w:r w:rsidRPr="009B4D0A">
        <w:rPr>
          <w:rFonts w:ascii="Times New Roman" w:eastAsia="Times New Roman" w:hAnsi="Times New Roman" w:cs="Times New Roman"/>
          <w:color w:val="0A2F41" w:themeColor="accent1" w:themeShade="80"/>
        </w:rPr>
        <w:t xml:space="preserve"> </w:t>
      </w:r>
      <w:r w:rsidRPr="009B4D0A">
        <w:rPr>
          <w:rFonts w:ascii="Times New Roman" w:eastAsia="Times New Roman" w:hAnsi="Times New Roman" w:cs="Times New Roman"/>
        </w:rPr>
        <w:t xml:space="preserve">→ add </w:t>
      </w:r>
      <w:r w:rsidRPr="009B4D0A">
        <w:rPr>
          <w:rFonts w:ascii="Courier New" w:eastAsia="Times New Roman" w:hAnsi="Courier New" w:cs="Courier New"/>
          <w:sz w:val="20"/>
          <w:szCs w:val="20"/>
        </w:rPr>
        <w:t>w1</w:t>
      </w:r>
      <w:r w:rsidRPr="009B4D0A">
        <w:rPr>
          <w:rFonts w:ascii="Times New Roman" w:eastAsia="Times New Roman" w:hAnsi="Times New Roman" w:cs="Times New Roman"/>
        </w:rPr>
        <w:t xml:space="preserve">, </w:t>
      </w:r>
      <w:r w:rsidRPr="009B4D0A">
        <w:rPr>
          <w:rFonts w:ascii="Courier New" w:eastAsia="Times New Roman" w:hAnsi="Courier New" w:cs="Courier New"/>
          <w:sz w:val="20"/>
          <w:szCs w:val="20"/>
        </w:rPr>
        <w:t>w2</w:t>
      </w:r>
      <w:r w:rsidRPr="009B4D0A">
        <w:rPr>
          <w:rFonts w:ascii="Times New Roman" w:eastAsia="Times New Roman" w:hAnsi="Times New Roman" w:cs="Times New Roman"/>
        </w:rPr>
        <w:t xml:space="preserve">, </w:t>
      </w:r>
      <w:r w:rsidRPr="009B4D0A">
        <w:rPr>
          <w:rFonts w:ascii="Courier New" w:eastAsia="Times New Roman" w:hAnsi="Courier New" w:cs="Courier New"/>
          <w:sz w:val="20"/>
          <w:szCs w:val="20"/>
        </w:rPr>
        <w:t>WS11</w:t>
      </w:r>
      <w:r w:rsidRPr="009B4D0A">
        <w:rPr>
          <w:rFonts w:ascii="Times New Roman" w:eastAsia="Times New Roman" w:hAnsi="Times New Roman" w:cs="Times New Roman"/>
        </w:rPr>
        <w:t xml:space="preserve"> or any internal servers.</w:t>
      </w:r>
    </w:p>
    <w:p w:rsidR="004C30EF" w:rsidRPr="009B4D0A" w:rsidRDefault="004C30EF" w:rsidP="00276E8A">
      <w:pPr>
        <w:pStyle w:val="ListParagraph"/>
        <w:numPr>
          <w:ilvl w:val="0"/>
          <w:numId w:val="3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9B4D0A">
        <w:rPr>
          <w:rFonts w:ascii="Times New Roman" w:eastAsia="Times New Roman" w:hAnsi="Times New Roman" w:cs="Times New Roman"/>
        </w:rPr>
        <w:t>Click Finish.</w:t>
      </w:r>
    </w:p>
    <w:p w:rsidR="004C30EF" w:rsidRPr="007C2AE4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noProof/>
          <w:lang w:val="en-IN" w:eastAsia="en-IN"/>
        </w:rPr>
        <w:drawing>
          <wp:inline distT="0" distB="0" distL="0" distR="0" wp14:anchorId="400C9448" wp14:editId="3DA1775B">
            <wp:extent cx="5943600" cy="34099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0EF" w:rsidRPr="00B92804" w:rsidRDefault="004C30EF" w:rsidP="00276E8A">
      <w:pPr>
        <w:pStyle w:val="ListParagraph"/>
        <w:numPr>
          <w:ilvl w:val="0"/>
          <w:numId w:val="34"/>
        </w:num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B92804">
        <w:rPr>
          <w:rFonts w:ascii="Times New Roman" w:eastAsia="Times New Roman" w:hAnsi="Times New Roman" w:cs="Times New Roman"/>
          <w:b/>
          <w:bCs/>
          <w:sz w:val="32"/>
          <w:szCs w:val="32"/>
        </w:rPr>
        <w:t>STEP 8 — Restart Services</w:t>
      </w:r>
    </w:p>
    <w:p w:rsidR="004C30EF" w:rsidRPr="007C2AE4" w:rsidRDefault="004C30EF" w:rsidP="00276E8A">
      <w:pPr>
        <w:numPr>
          <w:ilvl w:val="0"/>
          <w:numId w:val="31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Open </w:t>
      </w:r>
      <w:proofErr w:type="spellStart"/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Services.msc</w:t>
      </w:r>
      <w:proofErr w:type="spellEnd"/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Pr="007C2AE4" w:rsidRDefault="004C30EF" w:rsidP="00276E8A">
      <w:pPr>
        <w:numPr>
          <w:ilvl w:val="0"/>
          <w:numId w:val="31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Locate </w:t>
      </w:r>
      <w:r w:rsidRPr="007E7802">
        <w:rPr>
          <w:rFonts w:ascii="Times New Roman" w:eastAsia="Times New Roman" w:hAnsi="Times New Roman" w:cs="Times New Roman"/>
          <w:b/>
          <w:color w:val="0A2F41" w:themeColor="accent1" w:themeShade="80"/>
        </w:rPr>
        <w:t>and restart:</w:t>
      </w:r>
    </w:p>
    <w:p w:rsidR="004C30EF" w:rsidRPr="007E7802" w:rsidRDefault="004C30EF" w:rsidP="00276E8A">
      <w:pPr>
        <w:pStyle w:val="ListParagraph"/>
        <w:numPr>
          <w:ilvl w:val="0"/>
          <w:numId w:val="3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A2F41" w:themeColor="accent1" w:themeShade="80"/>
        </w:rPr>
      </w:pPr>
      <w:r w:rsidRPr="007E7802">
        <w:rPr>
          <w:rFonts w:ascii="Times New Roman" w:eastAsia="Times New Roman" w:hAnsi="Times New Roman" w:cs="Times New Roman"/>
          <w:i/>
          <w:iCs/>
          <w:color w:val="0A2F41" w:themeColor="accent1" w:themeShade="80"/>
        </w:rPr>
        <w:t>World Wide Web Publishing Service (W3SVC)</w:t>
      </w:r>
    </w:p>
    <w:p w:rsidR="004C30EF" w:rsidRPr="007E7802" w:rsidRDefault="004C30EF" w:rsidP="00276E8A">
      <w:pPr>
        <w:pStyle w:val="ListParagraph"/>
        <w:numPr>
          <w:ilvl w:val="0"/>
          <w:numId w:val="35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E7802">
        <w:rPr>
          <w:rFonts w:ascii="Times New Roman" w:eastAsia="Times New Roman" w:hAnsi="Times New Roman" w:cs="Times New Roman"/>
          <w:i/>
          <w:iCs/>
          <w:color w:val="0A2F41" w:themeColor="accent1" w:themeShade="80"/>
        </w:rPr>
        <w:t>Remote Desktop Gateway (</w:t>
      </w:r>
      <w:proofErr w:type="spellStart"/>
      <w:r w:rsidRPr="007E7802">
        <w:rPr>
          <w:rFonts w:ascii="Times New Roman" w:eastAsia="Times New Roman" w:hAnsi="Times New Roman" w:cs="Times New Roman"/>
          <w:i/>
          <w:iCs/>
          <w:color w:val="0A2F41" w:themeColor="accent1" w:themeShade="80"/>
        </w:rPr>
        <w:t>TSGateway</w:t>
      </w:r>
      <w:proofErr w:type="spellEnd"/>
      <w:r w:rsidRPr="007E7802">
        <w:rPr>
          <w:rFonts w:ascii="Times New Roman" w:eastAsia="Times New Roman" w:hAnsi="Times New Roman" w:cs="Times New Roman"/>
          <w:i/>
          <w:iCs/>
        </w:rPr>
        <w:t>)</w:t>
      </w:r>
    </w:p>
    <w:p w:rsidR="004C30EF" w:rsidRDefault="004C30EF" w:rsidP="00276E8A">
      <w:pPr>
        <w:numPr>
          <w:ilvl w:val="0"/>
          <w:numId w:val="31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Wait until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Status = Running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Pr="007C2AE4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766CB8CB" wp14:editId="43FA42AD">
            <wp:extent cx="5943600" cy="37604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0EF" w:rsidRPr="00B92804" w:rsidRDefault="004C30EF" w:rsidP="00276E8A">
      <w:pPr>
        <w:pStyle w:val="ListParagraph"/>
        <w:numPr>
          <w:ilvl w:val="0"/>
          <w:numId w:val="34"/>
        </w:num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B92804">
        <w:rPr>
          <w:rFonts w:ascii="Times New Roman" w:eastAsia="Times New Roman" w:hAnsi="Times New Roman" w:cs="Times New Roman"/>
          <w:b/>
          <w:bCs/>
          <w:sz w:val="32"/>
          <w:szCs w:val="32"/>
        </w:rPr>
        <w:t>STEP 9 — Test the RD Web Portal</w:t>
      </w:r>
    </w:p>
    <w:p w:rsidR="004C30EF" w:rsidRPr="007C2AE4" w:rsidRDefault="004C30EF" w:rsidP="00276E8A">
      <w:pPr>
        <w:numPr>
          <w:ilvl w:val="0"/>
          <w:numId w:val="3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>Open a browser on the same server or remote client.</w:t>
      </w:r>
    </w:p>
    <w:p w:rsidR="004C30EF" w:rsidRPr="007C2AE4" w:rsidRDefault="004C30EF" w:rsidP="00276E8A">
      <w:pPr>
        <w:numPr>
          <w:ilvl w:val="0"/>
          <w:numId w:val="3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>Navigate to</w:t>
      </w:r>
    </w:p>
    <w:p w:rsidR="004C30EF" w:rsidRPr="00B37276" w:rsidRDefault="004C30EF" w:rsidP="00276E8A">
      <w:pPr>
        <w:numPr>
          <w:ilvl w:val="0"/>
          <w:numId w:val="32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A2F41" w:themeColor="accent1" w:themeShade="80"/>
          <w:sz w:val="20"/>
          <w:szCs w:val="20"/>
        </w:rPr>
      </w:pPr>
      <w:r w:rsidRPr="00B37276">
        <w:rPr>
          <w:rFonts w:ascii="Courier New" w:eastAsia="Times New Roman" w:hAnsi="Courier New" w:cs="Courier New"/>
          <w:color w:val="0A2F41" w:themeColor="accent1" w:themeShade="80"/>
          <w:sz w:val="20"/>
          <w:szCs w:val="20"/>
        </w:rPr>
        <w:t>https://20.185.49.112/RDWeb</w:t>
      </w:r>
    </w:p>
    <w:p w:rsidR="004C30EF" w:rsidRPr="007C2AE4" w:rsidRDefault="004C30EF" w:rsidP="00276E8A">
      <w:pPr>
        <w:numPr>
          <w:ilvl w:val="0"/>
          <w:numId w:val="3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If it shows a certificate warning → click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 xml:space="preserve">Continue to </w:t>
      </w:r>
      <w:proofErr w:type="gramStart"/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site</w:t>
      </w:r>
      <w:proofErr w:type="gramEnd"/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 xml:space="preserve"> (it’s self-signed).</w:t>
      </w:r>
    </w:p>
    <w:p w:rsidR="004C30EF" w:rsidRDefault="004C30EF" w:rsidP="00276E8A">
      <w:pPr>
        <w:numPr>
          <w:ilvl w:val="0"/>
          <w:numId w:val="3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C2AE4">
        <w:rPr>
          <w:rFonts w:ascii="Times New Roman" w:eastAsia="Times New Roman" w:hAnsi="Times New Roman" w:cs="Times New Roman"/>
        </w:rPr>
        <w:t xml:space="preserve">You should see </w:t>
      </w:r>
      <w:r w:rsidRPr="007E7802">
        <w:rPr>
          <w:rFonts w:ascii="Times New Roman" w:eastAsia="Times New Roman" w:hAnsi="Times New Roman" w:cs="Times New Roman"/>
          <w:b/>
          <w:bCs/>
          <w:color w:val="0A2F41" w:themeColor="accent1" w:themeShade="80"/>
        </w:rPr>
        <w:t>RD Web Access login page</w:t>
      </w:r>
      <w:r w:rsidRPr="007E7802">
        <w:rPr>
          <w:rFonts w:ascii="Times New Roman" w:eastAsia="Times New Roman" w:hAnsi="Times New Roman" w:cs="Times New Roman"/>
          <w:color w:val="0A2F41" w:themeColor="accent1" w:themeShade="80"/>
        </w:rPr>
        <w:t>.</w:t>
      </w:r>
    </w:p>
    <w:p w:rsidR="004C30EF" w:rsidRPr="007C2AE4" w:rsidRDefault="004C30EF" w:rsidP="004C30E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72DCB54B" wp14:editId="18240545">
            <wp:extent cx="5894962" cy="3137052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895349" cy="3137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0EF" w:rsidRPr="00B37276" w:rsidRDefault="004C30EF" w:rsidP="00276E8A">
      <w:pPr>
        <w:pStyle w:val="ListParagraph"/>
        <w:numPr>
          <w:ilvl w:val="0"/>
          <w:numId w:val="3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B37276">
        <w:rPr>
          <w:rFonts w:ascii="Segoe UI Symbol" w:eastAsia="Times New Roman" w:hAnsi="Segoe UI Symbol" w:cs="Segoe UI Symbol"/>
          <w:b/>
          <w:bCs/>
        </w:rPr>
        <w:t>LOGIN</w:t>
      </w:r>
      <w:r>
        <w:rPr>
          <w:rFonts w:ascii="Segoe UI Symbol" w:eastAsia="Times New Roman" w:hAnsi="Segoe UI Symbol" w:cs="Segoe UI Symbol"/>
          <w:b/>
          <w:bCs/>
        </w:rPr>
        <w:t xml:space="preserve"> </w:t>
      </w:r>
      <w:r w:rsidRPr="00B37276">
        <w:rPr>
          <w:rFonts w:ascii="Segoe UI Symbol" w:eastAsia="Times New Roman" w:hAnsi="Segoe UI Symbol" w:cs="Segoe UI Symbol"/>
          <w:b/>
          <w:bCs/>
        </w:rPr>
        <w:sym w:font="Wingdings" w:char="F0E0"/>
      </w:r>
    </w:p>
    <w:p w:rsidR="004C30EF" w:rsidRDefault="004C30EF" w:rsidP="006D09DD">
      <w:pPr>
        <w:pStyle w:val="Compact"/>
      </w:pPr>
    </w:p>
    <w:p w:rsidR="004C30EF" w:rsidRDefault="004C30EF" w:rsidP="006D09DD">
      <w:pPr>
        <w:pStyle w:val="Compact"/>
      </w:pPr>
    </w:p>
    <w:p w:rsidR="004C30EF" w:rsidRDefault="004C30EF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201D64" w:rsidRDefault="00201D64" w:rsidP="006D09DD">
      <w:pPr>
        <w:pStyle w:val="Compact"/>
      </w:pPr>
    </w:p>
    <w:p w:rsidR="004C30EF" w:rsidRDefault="004C30EF" w:rsidP="006D09DD">
      <w:pPr>
        <w:pStyle w:val="Compact"/>
      </w:pPr>
    </w:p>
    <w:p w:rsidR="001276FE" w:rsidRDefault="001276FE"/>
    <w:p w:rsidR="001276FE" w:rsidRDefault="00F4558C">
      <w:pPr>
        <w:pStyle w:val="Heading2"/>
      </w:pPr>
      <w:bookmarkStart w:id="14" w:name="Xb752b3e3948820ad6e7706dab889f818d672041"/>
      <w:bookmarkEnd w:id="9"/>
      <w:bookmarkEnd w:id="12"/>
      <w:r>
        <w:rPr>
          <w:b/>
          <w:bCs/>
        </w:rPr>
        <w:lastRenderedPageBreak/>
        <w:t>Task IV — Setup Storage Solutions &amp; Verification</w:t>
      </w:r>
    </w:p>
    <w:p w:rsidR="001276FE" w:rsidRDefault="00F4558C">
      <w:pPr>
        <w:pStyle w:val="Heading3"/>
      </w:pPr>
      <w:bookmarkStart w:id="15" w:name="objective-3"/>
      <w:r>
        <w:t>Objective</w:t>
      </w:r>
    </w:p>
    <w:p w:rsidR="001276FE" w:rsidRDefault="00F4558C">
      <w:pPr>
        <w:pStyle w:val="FirstParagraph"/>
      </w:pPr>
      <w:r>
        <w:t>Deploy resilient storage, map file share, and verify connectivity.</w:t>
      </w:r>
    </w:p>
    <w:p w:rsidR="001276FE" w:rsidRDefault="00F4558C">
      <w:pPr>
        <w:pStyle w:val="Heading3"/>
      </w:pPr>
      <w:bookmarkStart w:id="16" w:name="steps-in-gui-2"/>
      <w:bookmarkEnd w:id="15"/>
      <w:r>
        <w:t>Ste</w:t>
      </w:r>
      <w:r w:rsidR="00471C82">
        <w:t>ps</w:t>
      </w:r>
    </w:p>
    <w:p w:rsidR="0008237D" w:rsidRDefault="0008237D" w:rsidP="00276E8A">
      <w:pPr>
        <w:pStyle w:val="Heading2"/>
        <w:numPr>
          <w:ilvl w:val="1"/>
          <w:numId w:val="17"/>
        </w:numPr>
        <w:rPr>
          <w:rStyle w:val="Strong"/>
          <w:b w:val="0"/>
          <w:bCs w:val="0"/>
          <w:sz w:val="28"/>
          <w:szCs w:val="28"/>
        </w:rPr>
      </w:pPr>
      <w:r w:rsidRPr="00471C82">
        <w:rPr>
          <w:rStyle w:val="Strong"/>
          <w:b w:val="0"/>
          <w:bCs w:val="0"/>
          <w:sz w:val="28"/>
          <w:szCs w:val="28"/>
        </w:rPr>
        <w:t>Shared Access Signature (SAS)</w:t>
      </w:r>
    </w:p>
    <w:p w:rsidR="00471C82" w:rsidRPr="00471C82" w:rsidRDefault="00471C82" w:rsidP="00471C82">
      <w:pPr>
        <w:pStyle w:val="BodyText"/>
      </w:pPr>
    </w:p>
    <w:p w:rsidR="0008237D" w:rsidRDefault="0008237D" w:rsidP="00276E8A">
      <w:pPr>
        <w:pStyle w:val="NormalWeb"/>
        <w:numPr>
          <w:ilvl w:val="0"/>
          <w:numId w:val="17"/>
        </w:numPr>
      </w:pPr>
      <w:r w:rsidRPr="00471C82">
        <w:rPr>
          <w:b/>
          <w:sz w:val="28"/>
          <w:szCs w:val="28"/>
        </w:rPr>
        <w:t>SAS</w:t>
      </w:r>
      <w:r w:rsidRPr="00471C82">
        <w:rPr>
          <w:sz w:val="28"/>
          <w:szCs w:val="28"/>
        </w:rPr>
        <w:t xml:space="preserve"> = temporary, restricted access token generated from your storage account</w:t>
      </w:r>
      <w:r>
        <w:t>.</w:t>
      </w:r>
    </w:p>
    <w:p w:rsidR="00471C82" w:rsidRPr="0008237D" w:rsidRDefault="00471C82" w:rsidP="00471C82">
      <w:pPr>
        <w:pStyle w:val="NormalWeb"/>
        <w:ind w:left="720"/>
      </w:pPr>
    </w:p>
    <w:p w:rsidR="0008237D" w:rsidRDefault="0008237D" w:rsidP="0008237D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4E5D6115" wp14:editId="03B09601">
            <wp:extent cx="5943600" cy="3154680"/>
            <wp:effectExtent l="0" t="0" r="0" b="762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1C82" w:rsidRDefault="00471C82" w:rsidP="0008237D">
      <w:pPr>
        <w:pStyle w:val="BodyText"/>
      </w:pPr>
    </w:p>
    <w:p w:rsidR="00471C82" w:rsidRDefault="00471C82" w:rsidP="0008237D">
      <w:pPr>
        <w:pStyle w:val="BodyText"/>
      </w:pPr>
    </w:p>
    <w:p w:rsidR="00471C82" w:rsidRDefault="00471C82" w:rsidP="0008237D">
      <w:pPr>
        <w:pStyle w:val="BodyText"/>
      </w:pPr>
    </w:p>
    <w:p w:rsidR="00471C82" w:rsidRDefault="00471C82" w:rsidP="0008237D">
      <w:pPr>
        <w:pStyle w:val="BodyText"/>
      </w:pPr>
    </w:p>
    <w:p w:rsidR="00471C82" w:rsidRDefault="00471C82" w:rsidP="0008237D">
      <w:pPr>
        <w:pStyle w:val="BodyText"/>
      </w:pPr>
    </w:p>
    <w:p w:rsidR="00471C82" w:rsidRDefault="00471C82" w:rsidP="0008237D">
      <w:pPr>
        <w:pStyle w:val="BodyText"/>
      </w:pPr>
    </w:p>
    <w:p w:rsidR="0008237D" w:rsidRPr="00471C82" w:rsidRDefault="0008237D" w:rsidP="00276E8A">
      <w:pPr>
        <w:pStyle w:val="Heading2"/>
        <w:numPr>
          <w:ilvl w:val="1"/>
          <w:numId w:val="17"/>
        </w:numPr>
        <w:rPr>
          <w:rStyle w:val="Strong"/>
          <w:sz w:val="28"/>
          <w:szCs w:val="28"/>
        </w:rPr>
      </w:pPr>
      <w:r w:rsidRPr="00471C82">
        <w:rPr>
          <w:rStyle w:val="Strong"/>
          <w:b w:val="0"/>
          <w:bCs w:val="0"/>
          <w:sz w:val="28"/>
          <w:szCs w:val="28"/>
        </w:rPr>
        <w:lastRenderedPageBreak/>
        <w:t>Access Keys Verification</w:t>
      </w:r>
    </w:p>
    <w:p w:rsidR="0008237D" w:rsidRPr="00471C82" w:rsidRDefault="0008237D" w:rsidP="00276E8A">
      <w:pPr>
        <w:pStyle w:val="NormalWeb"/>
        <w:numPr>
          <w:ilvl w:val="0"/>
          <w:numId w:val="17"/>
        </w:numPr>
        <w:rPr>
          <w:b/>
          <w:sz w:val="28"/>
          <w:szCs w:val="28"/>
        </w:rPr>
      </w:pPr>
      <w:r w:rsidRPr="00471C82">
        <w:rPr>
          <w:b/>
          <w:sz w:val="28"/>
          <w:szCs w:val="28"/>
        </w:rPr>
        <w:t xml:space="preserve">Access keys = </w:t>
      </w:r>
      <w:r w:rsidRPr="00471C82">
        <w:rPr>
          <w:sz w:val="28"/>
          <w:szCs w:val="28"/>
        </w:rPr>
        <w:t>full admin acce</w:t>
      </w:r>
      <w:r w:rsidR="00471C82" w:rsidRPr="00471C82">
        <w:rPr>
          <w:sz w:val="28"/>
          <w:szCs w:val="28"/>
        </w:rPr>
        <w:t>ss for storage</w:t>
      </w:r>
    </w:p>
    <w:p w:rsidR="0008237D" w:rsidRDefault="00F412FA" w:rsidP="0008237D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4023682D" wp14:editId="5769B291">
            <wp:extent cx="5943600" cy="3173095"/>
            <wp:effectExtent l="0" t="0" r="0" b="825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528E" w:rsidRPr="00471C82" w:rsidRDefault="0045528E" w:rsidP="00276E8A">
      <w:pPr>
        <w:pStyle w:val="Heading2"/>
        <w:numPr>
          <w:ilvl w:val="1"/>
          <w:numId w:val="17"/>
        </w:numPr>
        <w:rPr>
          <w:rStyle w:val="Strong"/>
          <w:sz w:val="28"/>
          <w:szCs w:val="28"/>
        </w:rPr>
      </w:pPr>
      <w:r w:rsidRPr="00471C82">
        <w:rPr>
          <w:rStyle w:val="Strong"/>
          <w:b w:val="0"/>
          <w:bCs w:val="0"/>
          <w:sz w:val="28"/>
          <w:szCs w:val="28"/>
        </w:rPr>
        <w:t>Role-Based Access Control (RBAC) Verification</w:t>
      </w:r>
    </w:p>
    <w:p w:rsidR="0045528E" w:rsidRDefault="0045528E" w:rsidP="00276E8A">
      <w:pPr>
        <w:pStyle w:val="NormalWeb"/>
        <w:numPr>
          <w:ilvl w:val="0"/>
          <w:numId w:val="17"/>
        </w:numPr>
      </w:pPr>
      <w:r w:rsidRPr="00A87310">
        <w:rPr>
          <w:b/>
        </w:rPr>
        <w:t>RBAC =</w:t>
      </w:r>
      <w:r>
        <w:t xml:space="preserve"> identity-based access via Azure AD roles.</w:t>
      </w:r>
    </w:p>
    <w:p w:rsidR="0045528E" w:rsidRDefault="0045528E" w:rsidP="0008237D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52BC8C15" wp14:editId="534B79AE">
            <wp:extent cx="5943600" cy="3154680"/>
            <wp:effectExtent l="0" t="0" r="0" b="762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37D" w:rsidRPr="0008237D" w:rsidRDefault="0008237D" w:rsidP="0008237D">
      <w:pPr>
        <w:pStyle w:val="BodyText"/>
      </w:pPr>
    </w:p>
    <w:p w:rsidR="001276FE" w:rsidRPr="00A87310" w:rsidRDefault="00F4558C" w:rsidP="00276E8A">
      <w:pPr>
        <w:pStyle w:val="Compact"/>
        <w:numPr>
          <w:ilvl w:val="0"/>
          <w:numId w:val="7"/>
        </w:numPr>
        <w:rPr>
          <w:b/>
        </w:rPr>
      </w:pPr>
      <w:r w:rsidRPr="00A87310">
        <w:rPr>
          <w:b/>
          <w:bCs/>
        </w:rPr>
        <w:lastRenderedPageBreak/>
        <w:t>Verify Storage Accounts</w:t>
      </w:r>
    </w:p>
    <w:p w:rsidR="008A5C01" w:rsidRDefault="00F4558C" w:rsidP="00276E8A">
      <w:pPr>
        <w:pStyle w:val="Compact"/>
        <w:numPr>
          <w:ilvl w:val="1"/>
          <w:numId w:val="20"/>
        </w:numPr>
      </w:pPr>
      <w:proofErr w:type="gramStart"/>
      <w:r w:rsidRPr="00A87310">
        <w:rPr>
          <w:rStyle w:val="VerbatimChar"/>
          <w:b/>
          <w:color w:val="0A2F41" w:themeColor="accent1" w:themeShade="80"/>
        </w:rPr>
        <w:t>eastuszrsstorage</w:t>
      </w:r>
      <w:proofErr w:type="gramEnd"/>
      <w:r w:rsidR="008A5C01">
        <w:t xml:space="preserve"> → SKU = LRS.</w:t>
      </w:r>
    </w:p>
    <w:p w:rsidR="00A87310" w:rsidRDefault="00A87310" w:rsidP="00A87310">
      <w:pPr>
        <w:pStyle w:val="Compact"/>
        <w:ind w:left="1440"/>
      </w:pPr>
    </w:p>
    <w:p w:rsidR="001276FE" w:rsidRDefault="008A5C01" w:rsidP="008A5C01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697C3FBA" wp14:editId="5EA59FA1">
            <wp:extent cx="5943600" cy="316992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558C">
        <w:br/>
      </w:r>
    </w:p>
    <w:p w:rsidR="001276FE" w:rsidRPr="00A87310" w:rsidRDefault="00F4558C" w:rsidP="00276E8A">
      <w:pPr>
        <w:pStyle w:val="Compact"/>
        <w:numPr>
          <w:ilvl w:val="1"/>
          <w:numId w:val="20"/>
        </w:numPr>
        <w:rPr>
          <w:b/>
          <w:color w:val="0A2F41" w:themeColor="accent1" w:themeShade="80"/>
        </w:rPr>
      </w:pPr>
      <w:r w:rsidRPr="00A87310">
        <w:rPr>
          <w:rStyle w:val="VerbatimChar"/>
          <w:b/>
          <w:color w:val="0A2F41" w:themeColor="accent1" w:themeShade="80"/>
        </w:rPr>
        <w:t>eastus2grsstorage</w:t>
      </w:r>
      <w:r w:rsidR="008A5C01" w:rsidRPr="00A87310">
        <w:rPr>
          <w:b/>
          <w:color w:val="0A2F41" w:themeColor="accent1" w:themeShade="80"/>
        </w:rPr>
        <w:t xml:space="preserve"> → </w:t>
      </w:r>
      <w:r w:rsidR="008A5C01" w:rsidRPr="00A87310">
        <w:t>SKU = GRS</w:t>
      </w:r>
      <w:r w:rsidR="008A5C01" w:rsidRPr="00A87310">
        <w:rPr>
          <w:b/>
        </w:rPr>
        <w:t>.</w:t>
      </w:r>
    </w:p>
    <w:p w:rsidR="008A5C01" w:rsidRDefault="008A5C01" w:rsidP="008A5C01">
      <w:pPr>
        <w:pStyle w:val="Compact"/>
      </w:pPr>
    </w:p>
    <w:p w:rsidR="008A5C01" w:rsidRDefault="008A5C01" w:rsidP="008A5C01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3E1B6C4A" wp14:editId="3679487F">
            <wp:extent cx="5943600" cy="315150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7310" w:rsidRDefault="00A87310" w:rsidP="008A5C01">
      <w:pPr>
        <w:pStyle w:val="Compact"/>
      </w:pPr>
    </w:p>
    <w:p w:rsidR="00A87310" w:rsidRDefault="00A87310" w:rsidP="008A5C01">
      <w:pPr>
        <w:pStyle w:val="Compact"/>
      </w:pPr>
    </w:p>
    <w:p w:rsidR="00A87310" w:rsidRDefault="00A87310" w:rsidP="008A5C01">
      <w:pPr>
        <w:pStyle w:val="Compact"/>
      </w:pPr>
    </w:p>
    <w:p w:rsidR="001276FE" w:rsidRPr="00A87310" w:rsidRDefault="00F4558C" w:rsidP="00276E8A">
      <w:pPr>
        <w:pStyle w:val="Compact"/>
        <w:numPr>
          <w:ilvl w:val="0"/>
          <w:numId w:val="7"/>
        </w:numPr>
        <w:rPr>
          <w:b/>
        </w:rPr>
      </w:pPr>
      <w:r w:rsidRPr="00A87310">
        <w:rPr>
          <w:b/>
          <w:bCs/>
        </w:rPr>
        <w:lastRenderedPageBreak/>
        <w:t>Create File Share</w:t>
      </w:r>
    </w:p>
    <w:p w:rsidR="001276FE" w:rsidRDefault="00F4558C" w:rsidP="00276E8A">
      <w:pPr>
        <w:pStyle w:val="Compact"/>
        <w:numPr>
          <w:ilvl w:val="1"/>
          <w:numId w:val="21"/>
        </w:numPr>
      </w:pPr>
      <w:r>
        <w:t xml:space="preserve">In </w:t>
      </w:r>
      <w:r w:rsidRPr="00E91FE0">
        <w:rPr>
          <w:rStyle w:val="VerbatimChar"/>
          <w:b/>
          <w:color w:val="0A2F41" w:themeColor="accent1" w:themeShade="80"/>
        </w:rPr>
        <w:t>eastus2grsstorage</w:t>
      </w:r>
      <w:r w:rsidRPr="00E91FE0">
        <w:rPr>
          <w:b/>
          <w:color w:val="0A2F41" w:themeColor="accent1" w:themeShade="80"/>
        </w:rPr>
        <w:t xml:space="preserve"> </w:t>
      </w:r>
      <w:proofErr w:type="gramStart"/>
      <w:r>
        <w:t>→</w:t>
      </w:r>
      <w:proofErr w:type="gramEnd"/>
      <w:r>
        <w:t xml:space="preserve"> File shares →</w:t>
      </w:r>
      <w:r w:rsidRPr="00E91FE0">
        <w:rPr>
          <w:b/>
        </w:rPr>
        <w:t xml:space="preserve"> </w:t>
      </w:r>
      <w:r w:rsidRPr="00E91FE0">
        <w:rPr>
          <w:rStyle w:val="VerbatimChar"/>
          <w:b/>
        </w:rPr>
        <w:t>WS11Files</w:t>
      </w:r>
      <w:r w:rsidR="008A5C01">
        <w:t>.</w:t>
      </w:r>
    </w:p>
    <w:p w:rsidR="00687C09" w:rsidRDefault="00687C09" w:rsidP="00687C09">
      <w:pPr>
        <w:pStyle w:val="Compact"/>
        <w:ind w:left="1080"/>
      </w:pPr>
    </w:p>
    <w:p w:rsidR="008A5C01" w:rsidRDefault="008A5C01" w:rsidP="008A5C01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6DDC9B8B" wp14:editId="6103E232">
            <wp:extent cx="5943600" cy="3154680"/>
            <wp:effectExtent l="0" t="0" r="0" b="762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7C09" w:rsidRDefault="00687C09" w:rsidP="008A5C01">
      <w:pPr>
        <w:pStyle w:val="Compact"/>
      </w:pPr>
    </w:p>
    <w:p w:rsidR="001276FE" w:rsidRPr="00E91FE0" w:rsidRDefault="00F4558C" w:rsidP="00276E8A">
      <w:pPr>
        <w:pStyle w:val="Compact"/>
        <w:numPr>
          <w:ilvl w:val="0"/>
          <w:numId w:val="7"/>
        </w:numPr>
        <w:rPr>
          <w:b/>
          <w:bCs/>
        </w:rPr>
      </w:pPr>
      <w:r w:rsidRPr="00E91FE0">
        <w:rPr>
          <w:b/>
          <w:bCs/>
        </w:rPr>
        <w:t>Map S: Drive on WS11</w:t>
      </w:r>
    </w:p>
    <w:p w:rsidR="004D493B" w:rsidRDefault="00F4558C" w:rsidP="00276E8A">
      <w:pPr>
        <w:pStyle w:val="ListParagraph"/>
        <w:numPr>
          <w:ilvl w:val="1"/>
          <w:numId w:val="21"/>
        </w:numPr>
      </w:pPr>
      <w:r w:rsidRPr="00E91FE0">
        <w:rPr>
          <w:b/>
        </w:rPr>
        <w:t>RDP</w:t>
      </w:r>
      <w:r w:rsidRPr="00E91FE0">
        <w:t xml:space="preserve"> to </w:t>
      </w:r>
      <w:r w:rsidRPr="00E91FE0">
        <w:rPr>
          <w:rStyle w:val="VerbatimChar"/>
          <w:b/>
          <w:color w:val="0A2F41" w:themeColor="accent1" w:themeShade="80"/>
        </w:rPr>
        <w:t>RDGateway</w:t>
      </w:r>
      <w:r w:rsidR="004D493B" w:rsidRPr="00E91FE0">
        <w:t xml:space="preserve"> → connect to </w:t>
      </w:r>
      <w:r w:rsidR="004D493B" w:rsidRPr="00E91FE0">
        <w:rPr>
          <w:b/>
        </w:rPr>
        <w:t>WS11.</w:t>
      </w:r>
    </w:p>
    <w:p w:rsidR="001276FE" w:rsidRPr="00687C09" w:rsidRDefault="00F4558C" w:rsidP="00276E8A">
      <w:pPr>
        <w:numPr>
          <w:ilvl w:val="1"/>
          <w:numId w:val="22"/>
        </w:numPr>
      </w:pPr>
      <w:r w:rsidRPr="00687C09">
        <w:t>R</w:t>
      </w:r>
      <w:r w:rsidR="00687C09" w:rsidRPr="00687C09">
        <w:t xml:space="preserve">un </w:t>
      </w:r>
      <w:r w:rsidR="00687C09" w:rsidRPr="00687C09">
        <w:rPr>
          <w:b/>
        </w:rPr>
        <w:t xml:space="preserve">PowerShell </w:t>
      </w:r>
      <w:r w:rsidR="00687C09" w:rsidRPr="00687C09">
        <w:sym w:font="Wingdings" w:char="F0E0"/>
      </w:r>
    </w:p>
    <w:p w:rsidR="001276FE" w:rsidRPr="00101836" w:rsidRDefault="00F4558C" w:rsidP="00687C09">
      <w:pPr>
        <w:pStyle w:val="SourceCode"/>
        <w:rPr>
          <w:rStyle w:val="NormalTok"/>
          <w:rFonts w:asciiTheme="minorHAnsi" w:hAnsiTheme="minorHAnsi"/>
          <w:color w:val="074F6A" w:themeColor="accent4" w:themeShade="80"/>
          <w:sz w:val="24"/>
        </w:rPr>
      </w:pPr>
      <w:proofErr w:type="gramStart"/>
      <w:r w:rsidRPr="00101836">
        <w:rPr>
          <w:rStyle w:val="NormalTok"/>
          <w:color w:val="074F6A" w:themeColor="accent4" w:themeShade="80"/>
        </w:rPr>
        <w:t>net</w:t>
      </w:r>
      <w:proofErr w:type="gramEnd"/>
      <w:r w:rsidRPr="00101836">
        <w:rPr>
          <w:rStyle w:val="NormalTok"/>
          <w:color w:val="074F6A" w:themeColor="accent4" w:themeShade="80"/>
        </w:rPr>
        <w:t xml:space="preserve"> use S</w:t>
      </w:r>
      <w:r w:rsidRPr="00101836">
        <w:rPr>
          <w:rStyle w:val="OperatorTok"/>
          <w:color w:val="074F6A" w:themeColor="accent4" w:themeShade="80"/>
        </w:rPr>
        <w:t>:</w:t>
      </w:r>
      <w:r w:rsidRPr="00101836">
        <w:rPr>
          <w:rStyle w:val="NormalTok"/>
          <w:color w:val="074F6A" w:themeColor="accent4" w:themeShade="80"/>
        </w:rPr>
        <w:t xml:space="preserve"> \\eastus2grsstorage</w:t>
      </w:r>
      <w:r w:rsidRPr="00101836">
        <w:rPr>
          <w:rStyle w:val="OperatorTok"/>
          <w:color w:val="074F6A" w:themeColor="accent4" w:themeShade="80"/>
        </w:rPr>
        <w:t>.</w:t>
      </w:r>
      <w:r w:rsidRPr="00101836">
        <w:rPr>
          <w:rStyle w:val="FunctionTok"/>
          <w:color w:val="074F6A" w:themeColor="accent4" w:themeShade="80"/>
        </w:rPr>
        <w:t>file</w:t>
      </w:r>
      <w:r w:rsidRPr="00101836">
        <w:rPr>
          <w:rStyle w:val="OperatorTok"/>
          <w:color w:val="074F6A" w:themeColor="accent4" w:themeShade="80"/>
        </w:rPr>
        <w:t>.</w:t>
      </w:r>
      <w:r w:rsidRPr="00101836">
        <w:rPr>
          <w:rStyle w:val="FunctionTok"/>
          <w:color w:val="074F6A" w:themeColor="accent4" w:themeShade="80"/>
        </w:rPr>
        <w:t>core</w:t>
      </w:r>
      <w:r w:rsidRPr="00101836">
        <w:rPr>
          <w:rStyle w:val="OperatorTok"/>
          <w:color w:val="074F6A" w:themeColor="accent4" w:themeShade="80"/>
        </w:rPr>
        <w:t>.</w:t>
      </w:r>
      <w:r w:rsidRPr="00101836">
        <w:rPr>
          <w:rStyle w:val="FunctionTok"/>
          <w:color w:val="074F6A" w:themeColor="accent4" w:themeShade="80"/>
        </w:rPr>
        <w:t>windows</w:t>
      </w:r>
      <w:r w:rsidRPr="00101836">
        <w:rPr>
          <w:rStyle w:val="OperatorTok"/>
          <w:color w:val="074F6A" w:themeColor="accent4" w:themeShade="80"/>
        </w:rPr>
        <w:t>.</w:t>
      </w:r>
      <w:r w:rsidRPr="00101836">
        <w:rPr>
          <w:rStyle w:val="FunctionTok"/>
          <w:color w:val="074F6A" w:themeColor="accent4" w:themeShade="80"/>
        </w:rPr>
        <w:t>net</w:t>
      </w:r>
      <w:r w:rsidRPr="00101836">
        <w:rPr>
          <w:rStyle w:val="NormalTok"/>
          <w:color w:val="074F6A" w:themeColor="accent4" w:themeShade="80"/>
        </w:rPr>
        <w:t xml:space="preserve">\WS11Files </w:t>
      </w:r>
      <w:r w:rsidRPr="00101836">
        <w:rPr>
          <w:rStyle w:val="OperatorTok"/>
          <w:color w:val="074F6A" w:themeColor="accent4" w:themeShade="80"/>
        </w:rPr>
        <w:t>/</w:t>
      </w:r>
      <w:proofErr w:type="spellStart"/>
      <w:r w:rsidRPr="00101836">
        <w:rPr>
          <w:rStyle w:val="NormalTok"/>
          <w:color w:val="074F6A" w:themeColor="accent4" w:themeShade="80"/>
        </w:rPr>
        <w:t>u</w:t>
      </w:r>
      <w:r w:rsidRPr="00101836">
        <w:rPr>
          <w:rStyle w:val="OperatorTok"/>
          <w:color w:val="074F6A" w:themeColor="accent4" w:themeShade="80"/>
        </w:rPr>
        <w:t>:</w:t>
      </w:r>
      <w:r w:rsidRPr="00101836">
        <w:rPr>
          <w:rStyle w:val="NormalTok"/>
          <w:color w:val="074F6A" w:themeColor="accent4" w:themeShade="80"/>
        </w:rPr>
        <w:t>Azure</w:t>
      </w:r>
      <w:proofErr w:type="spellEnd"/>
      <w:r w:rsidRPr="00101836">
        <w:rPr>
          <w:rStyle w:val="NormalTok"/>
          <w:color w:val="074F6A" w:themeColor="accent4" w:themeShade="80"/>
        </w:rPr>
        <w:t xml:space="preserve">\eastus2grsstorage </w:t>
      </w:r>
      <w:r w:rsidR="00101836" w:rsidRPr="00101836">
        <w:rPr>
          <w:rStyle w:val="NormalTok"/>
          <w:color w:val="074F6A" w:themeColor="accent4" w:themeShade="80"/>
        </w:rPr>
        <w:t>Ue7QAJVDtlnmYASf5kAip7X71Kp26nR9dFgr6qBokJg3mv3RkcOVzdnYfW9hKf8VDzD3aSh2lPm7+AStCY4lHQ==</w:t>
      </w:r>
    </w:p>
    <w:p w:rsidR="00101836" w:rsidRDefault="00101836" w:rsidP="00101836">
      <w:pPr>
        <w:pStyle w:val="SourceCode"/>
      </w:pPr>
      <w:r>
        <w:rPr>
          <w:noProof/>
          <w:lang w:val="en-IN" w:eastAsia="en-IN"/>
        </w:rPr>
        <w:drawing>
          <wp:inline distT="0" distB="0" distL="0" distR="0" wp14:anchorId="77C1965E" wp14:editId="7CD7E352">
            <wp:extent cx="5943600" cy="233362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b="39216"/>
                    <a:stretch/>
                  </pic:blipFill>
                  <pic:spPr bwMode="auto">
                    <a:xfrm>
                      <a:off x="0" y="0"/>
                      <a:ext cx="5943600" cy="2333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87C09" w:rsidRDefault="00687C09" w:rsidP="00101836">
      <w:pPr>
        <w:pStyle w:val="SourceCode"/>
      </w:pPr>
    </w:p>
    <w:p w:rsidR="00687C09" w:rsidRDefault="00687C09" w:rsidP="00101836">
      <w:pPr>
        <w:pStyle w:val="SourceCode"/>
      </w:pPr>
    </w:p>
    <w:p w:rsidR="001276FE" w:rsidRPr="00687C09" w:rsidRDefault="00F4558C" w:rsidP="00276E8A">
      <w:pPr>
        <w:pStyle w:val="ListParagraph"/>
        <w:numPr>
          <w:ilvl w:val="1"/>
          <w:numId w:val="22"/>
        </w:numPr>
      </w:pPr>
      <w:r w:rsidRPr="00687C09">
        <w:t xml:space="preserve">Verify in File Explorer </w:t>
      </w:r>
      <w:r w:rsidRPr="00687C09">
        <w:rPr>
          <w:b/>
        </w:rPr>
        <w:t xml:space="preserve">→ </w:t>
      </w:r>
      <w:r w:rsidRPr="00687C09">
        <w:rPr>
          <w:rStyle w:val="VerbatimChar"/>
          <w:b/>
        </w:rPr>
        <w:t>S:</w:t>
      </w:r>
      <w:r w:rsidR="00101836" w:rsidRPr="00687C09">
        <w:rPr>
          <w:b/>
        </w:rPr>
        <w:t xml:space="preserve"> drive.</w:t>
      </w:r>
    </w:p>
    <w:p w:rsidR="00687C09" w:rsidRPr="00687C09" w:rsidRDefault="00687C09" w:rsidP="00687C09">
      <w:pPr>
        <w:pStyle w:val="ListParagraph"/>
        <w:ind w:left="1440"/>
        <w:rPr>
          <w:rStyle w:val="VerbatimChar"/>
          <w:rFonts w:asciiTheme="minorHAnsi" w:hAnsiTheme="minorHAnsi"/>
          <w:sz w:val="24"/>
        </w:rPr>
      </w:pPr>
    </w:p>
    <w:p w:rsidR="00101836" w:rsidRDefault="00101836" w:rsidP="00101836">
      <w:r>
        <w:rPr>
          <w:noProof/>
          <w:lang w:val="en-IN" w:eastAsia="en-IN"/>
        </w:rPr>
        <w:drawing>
          <wp:inline distT="0" distB="0" distL="0" distR="0" wp14:anchorId="26CBEFA7" wp14:editId="7DB799DC">
            <wp:extent cx="5943600" cy="390969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3A80" w:rsidRDefault="006C3A80" w:rsidP="00101836"/>
    <w:p w:rsidR="006C3A80" w:rsidRDefault="006C3A80" w:rsidP="00101836"/>
    <w:p w:rsidR="006C3A80" w:rsidRDefault="006C3A80" w:rsidP="00101836"/>
    <w:p w:rsidR="006C3A80" w:rsidRDefault="006C3A80" w:rsidP="00101836"/>
    <w:p w:rsidR="006C3A80" w:rsidRDefault="006C3A80" w:rsidP="00101836"/>
    <w:p w:rsidR="006C3A80" w:rsidRDefault="006C3A80" w:rsidP="00101836"/>
    <w:p w:rsidR="006C3A80" w:rsidRDefault="006C3A80" w:rsidP="00101836"/>
    <w:p w:rsidR="006C3A80" w:rsidRDefault="006C3A80" w:rsidP="00101836"/>
    <w:p w:rsidR="006C3A80" w:rsidRDefault="006C3A80" w:rsidP="00101836"/>
    <w:p w:rsidR="006C3A80" w:rsidRDefault="006C3A80" w:rsidP="00101836"/>
    <w:p w:rsidR="006C3A80" w:rsidRDefault="006C3A80" w:rsidP="00101836"/>
    <w:p w:rsidR="001276FE" w:rsidRPr="006C3A80" w:rsidRDefault="00F4558C" w:rsidP="00276E8A">
      <w:pPr>
        <w:pStyle w:val="Compact"/>
        <w:numPr>
          <w:ilvl w:val="0"/>
          <w:numId w:val="7"/>
        </w:numPr>
        <w:rPr>
          <w:b/>
        </w:rPr>
      </w:pPr>
      <w:r w:rsidRPr="006C3A80">
        <w:rPr>
          <w:b/>
          <w:bCs/>
        </w:rPr>
        <w:lastRenderedPageBreak/>
        <w:t>Connectivity Tests</w:t>
      </w:r>
    </w:p>
    <w:p w:rsidR="0018580C" w:rsidRDefault="00F4558C" w:rsidP="00276E8A">
      <w:pPr>
        <w:pStyle w:val="Compact"/>
        <w:numPr>
          <w:ilvl w:val="1"/>
          <w:numId w:val="23"/>
        </w:numPr>
        <w:rPr>
          <w:b/>
        </w:rPr>
      </w:pPr>
      <w:r w:rsidRPr="006C3A80">
        <w:rPr>
          <w:b/>
          <w:color w:val="0A2F41" w:themeColor="accent1" w:themeShade="80"/>
        </w:rPr>
        <w:t xml:space="preserve">Ping between </w:t>
      </w:r>
      <w:r w:rsidRPr="006C3A80">
        <w:rPr>
          <w:rStyle w:val="VerbatimChar"/>
          <w:b/>
        </w:rPr>
        <w:t>w1</w:t>
      </w:r>
      <w:r w:rsidRPr="006C3A80">
        <w:rPr>
          <w:b/>
        </w:rPr>
        <w:t xml:space="preserve">, </w:t>
      </w:r>
      <w:r w:rsidRPr="006C3A80">
        <w:rPr>
          <w:rStyle w:val="VerbatimChar"/>
          <w:b/>
        </w:rPr>
        <w:t>w2</w:t>
      </w:r>
      <w:r w:rsidRPr="006C3A80">
        <w:rPr>
          <w:b/>
        </w:rPr>
        <w:t xml:space="preserve">, and </w:t>
      </w:r>
      <w:r w:rsidRPr="006C3A80">
        <w:rPr>
          <w:rStyle w:val="VerbatimChar"/>
          <w:b/>
        </w:rPr>
        <w:t>WS11</w:t>
      </w:r>
      <w:r w:rsidRPr="006C3A80">
        <w:rPr>
          <w:b/>
        </w:rPr>
        <w:t>.</w:t>
      </w:r>
    </w:p>
    <w:p w:rsidR="006C3A80" w:rsidRPr="006C3A80" w:rsidRDefault="006C3A80" w:rsidP="006C3A80">
      <w:pPr>
        <w:pStyle w:val="Compact"/>
        <w:ind w:left="1440"/>
        <w:rPr>
          <w:b/>
        </w:rPr>
      </w:pPr>
    </w:p>
    <w:p w:rsidR="0018580C" w:rsidRDefault="0018580C" w:rsidP="0018580C">
      <w:pPr>
        <w:pStyle w:val="Compact"/>
        <w:rPr>
          <w:b/>
          <w:color w:val="0A2F41" w:themeColor="accent1" w:themeShade="80"/>
        </w:rPr>
      </w:pPr>
      <w:r w:rsidRPr="006C3A80">
        <w:rPr>
          <w:b/>
          <w:color w:val="0A2F41" w:themeColor="accent1" w:themeShade="80"/>
        </w:rPr>
        <w:t>From W1</w:t>
      </w:r>
      <w:r w:rsidR="006C3A80">
        <w:rPr>
          <w:b/>
          <w:color w:val="0A2F41" w:themeColor="accent1" w:themeShade="80"/>
        </w:rPr>
        <w:t xml:space="preserve"> </w:t>
      </w:r>
      <w:r w:rsidR="006C3A80" w:rsidRPr="006C3A80">
        <w:rPr>
          <w:b/>
          <w:color w:val="0A2F41" w:themeColor="accent1" w:themeShade="80"/>
        </w:rPr>
        <w:sym w:font="Wingdings" w:char="F0E0"/>
      </w:r>
    </w:p>
    <w:p w:rsidR="006C3A80" w:rsidRPr="006C3A80" w:rsidRDefault="006C3A80" w:rsidP="0018580C">
      <w:pPr>
        <w:pStyle w:val="Compact"/>
        <w:rPr>
          <w:b/>
          <w:color w:val="0A2F41" w:themeColor="accent1" w:themeShade="80"/>
        </w:rPr>
      </w:pPr>
    </w:p>
    <w:p w:rsidR="0018580C" w:rsidRDefault="0018580C" w:rsidP="0018580C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24D415E3" wp14:editId="14AA5BEC">
            <wp:extent cx="5943600" cy="6644640"/>
            <wp:effectExtent l="0" t="0" r="0" b="381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4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80C" w:rsidRDefault="0018580C" w:rsidP="0018580C">
      <w:pPr>
        <w:pStyle w:val="Compact"/>
      </w:pPr>
    </w:p>
    <w:p w:rsidR="0078517C" w:rsidRDefault="0078517C" w:rsidP="0018580C">
      <w:pPr>
        <w:pStyle w:val="Compact"/>
      </w:pPr>
    </w:p>
    <w:p w:rsidR="0078517C" w:rsidRDefault="0078517C" w:rsidP="0018580C">
      <w:pPr>
        <w:pStyle w:val="Compact"/>
      </w:pPr>
    </w:p>
    <w:p w:rsidR="0078517C" w:rsidRDefault="0078517C" w:rsidP="0018580C">
      <w:pPr>
        <w:pStyle w:val="Compact"/>
      </w:pPr>
    </w:p>
    <w:p w:rsidR="0018580C" w:rsidRDefault="0018580C" w:rsidP="0018580C">
      <w:pPr>
        <w:pStyle w:val="Compact"/>
        <w:rPr>
          <w:b/>
          <w:color w:val="0A2F41" w:themeColor="accent1" w:themeShade="80"/>
        </w:rPr>
      </w:pPr>
      <w:r w:rsidRPr="0078517C">
        <w:rPr>
          <w:b/>
          <w:color w:val="0A2F41" w:themeColor="accent1" w:themeShade="80"/>
        </w:rPr>
        <w:t>From W2</w:t>
      </w:r>
      <w:r w:rsidR="0078517C">
        <w:rPr>
          <w:b/>
          <w:color w:val="0A2F41" w:themeColor="accent1" w:themeShade="80"/>
        </w:rPr>
        <w:t xml:space="preserve"> </w:t>
      </w:r>
      <w:r w:rsidR="0078517C" w:rsidRPr="0078517C">
        <w:rPr>
          <w:b/>
          <w:color w:val="0A2F41" w:themeColor="accent1" w:themeShade="80"/>
        </w:rPr>
        <w:sym w:font="Wingdings" w:char="F0E0"/>
      </w:r>
    </w:p>
    <w:p w:rsidR="0078517C" w:rsidRPr="0078517C" w:rsidRDefault="0078517C" w:rsidP="0018580C">
      <w:pPr>
        <w:pStyle w:val="Compact"/>
        <w:rPr>
          <w:b/>
          <w:color w:val="0A2F41" w:themeColor="accent1" w:themeShade="80"/>
        </w:rPr>
      </w:pPr>
    </w:p>
    <w:p w:rsidR="009405BB" w:rsidRDefault="009405BB" w:rsidP="0018580C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586533EF" wp14:editId="1A419B44">
            <wp:extent cx="5800981" cy="5734050"/>
            <wp:effectExtent l="0" t="0" r="952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823630" cy="5756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0E08" w:rsidRDefault="00ED0E08" w:rsidP="0018580C">
      <w:pPr>
        <w:pStyle w:val="Compact"/>
      </w:pPr>
    </w:p>
    <w:p w:rsidR="006C3A80" w:rsidRDefault="006C3A80" w:rsidP="0018580C">
      <w:pPr>
        <w:pStyle w:val="Compact"/>
      </w:pPr>
    </w:p>
    <w:p w:rsidR="006C3A80" w:rsidRDefault="006C3A80" w:rsidP="0018580C">
      <w:pPr>
        <w:pStyle w:val="Compact"/>
      </w:pPr>
    </w:p>
    <w:p w:rsidR="006C3A80" w:rsidRDefault="006C3A80" w:rsidP="0018580C">
      <w:pPr>
        <w:pStyle w:val="Compact"/>
      </w:pPr>
    </w:p>
    <w:p w:rsidR="006C3A80" w:rsidRDefault="006C3A80" w:rsidP="0018580C">
      <w:pPr>
        <w:pStyle w:val="Compact"/>
      </w:pPr>
    </w:p>
    <w:p w:rsidR="006C3A80" w:rsidRDefault="006C3A80" w:rsidP="0018580C">
      <w:pPr>
        <w:pStyle w:val="Compact"/>
      </w:pPr>
    </w:p>
    <w:p w:rsidR="006C3A80" w:rsidRDefault="006C3A80" w:rsidP="0018580C">
      <w:pPr>
        <w:pStyle w:val="Compact"/>
      </w:pPr>
    </w:p>
    <w:p w:rsidR="006C3A80" w:rsidRDefault="006C3A80" w:rsidP="0018580C">
      <w:pPr>
        <w:pStyle w:val="Compact"/>
      </w:pPr>
    </w:p>
    <w:p w:rsidR="001276FE" w:rsidRDefault="00F4558C" w:rsidP="00276E8A">
      <w:pPr>
        <w:pStyle w:val="Compact"/>
        <w:numPr>
          <w:ilvl w:val="1"/>
          <w:numId w:val="21"/>
        </w:numPr>
      </w:pPr>
      <w:r w:rsidRPr="006C3A80">
        <w:lastRenderedPageBreak/>
        <w:t xml:space="preserve">Access </w:t>
      </w:r>
      <w:r w:rsidRPr="006C3A80">
        <w:rPr>
          <w:b/>
        </w:rPr>
        <w:t>L</w:t>
      </w:r>
      <w:r w:rsidR="00ED0E08" w:rsidRPr="006C3A80">
        <w:rPr>
          <w:b/>
        </w:rPr>
        <w:t>oad Balancer HTTP</w:t>
      </w:r>
      <w:r w:rsidR="00ED0E08" w:rsidRPr="006C3A80">
        <w:t xml:space="preserve"> from browser.</w:t>
      </w:r>
    </w:p>
    <w:p w:rsidR="006C3A80" w:rsidRPr="006C3A80" w:rsidRDefault="006C3A80" w:rsidP="006C3A80">
      <w:pPr>
        <w:pStyle w:val="Compact"/>
        <w:ind w:left="1440"/>
      </w:pPr>
    </w:p>
    <w:p w:rsidR="00ED0E08" w:rsidRDefault="00ED0E08" w:rsidP="00ED0E08">
      <w:pPr>
        <w:pStyle w:val="Compact"/>
      </w:pPr>
      <w:r>
        <w:rPr>
          <w:noProof/>
          <w:lang w:val="en-IN" w:eastAsia="en-IN"/>
        </w:rPr>
        <w:drawing>
          <wp:inline distT="0" distB="0" distL="0" distR="0" wp14:anchorId="5BA5469B" wp14:editId="03764601">
            <wp:extent cx="5943600" cy="316992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76FE" w:rsidRDefault="00F4558C">
      <w:pPr>
        <w:pStyle w:val="Heading3"/>
      </w:pPr>
      <w:bookmarkStart w:id="17" w:name="verification-3"/>
      <w:bookmarkEnd w:id="16"/>
      <w:r>
        <w:t>🔍 Verification</w:t>
      </w:r>
    </w:p>
    <w:p w:rsidR="006C3A80" w:rsidRPr="00201D64" w:rsidRDefault="006C3A80" w:rsidP="006C3A80">
      <w:pPr>
        <w:pStyle w:val="BodyText"/>
        <w:rPr>
          <w:b/>
        </w:rPr>
      </w:pPr>
      <w:r w:rsidRPr="00201D64">
        <w:rPr>
          <w:b/>
        </w:rPr>
        <w:t>Web page accessible</w:t>
      </w:r>
    </w:p>
    <w:bookmarkEnd w:id="0"/>
    <w:bookmarkEnd w:id="14"/>
    <w:bookmarkEnd w:id="17"/>
    <w:p w:rsidR="004D493B" w:rsidRDefault="004D493B" w:rsidP="004D493B">
      <w:pPr>
        <w:pStyle w:val="BodyText"/>
      </w:pPr>
    </w:p>
    <w:p w:rsidR="004D493B" w:rsidRDefault="004D493B" w:rsidP="004D493B">
      <w:pPr>
        <w:pStyle w:val="BodyText"/>
      </w:pPr>
    </w:p>
    <w:p w:rsidR="004D493B" w:rsidRDefault="004D493B" w:rsidP="004D493B">
      <w:pPr>
        <w:pStyle w:val="BodyText"/>
      </w:pPr>
    </w:p>
    <w:p w:rsidR="00137E46" w:rsidRDefault="00137E46" w:rsidP="004D493B">
      <w:pPr>
        <w:pStyle w:val="BodyText"/>
      </w:pPr>
    </w:p>
    <w:p w:rsidR="00E91FE0" w:rsidRDefault="00137E46" w:rsidP="004D493B">
      <w:pPr>
        <w:pStyle w:val="BodyText"/>
      </w:pPr>
      <w:r>
        <w:rPr>
          <w:noProof/>
          <w:lang w:val="en-IN" w:eastAsia="en-IN"/>
        </w:rPr>
        <w:lastRenderedPageBreak/>
        <w:drawing>
          <wp:inline distT="0" distB="0" distL="0" distR="0" wp14:anchorId="1B3E5E8C" wp14:editId="4743A8C0">
            <wp:extent cx="5582791" cy="295720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94591" cy="296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55DA" w:rsidRDefault="00882457" w:rsidP="00276E8A">
      <w:pPr>
        <w:pStyle w:val="BodyText"/>
        <w:numPr>
          <w:ilvl w:val="0"/>
          <w:numId w:val="37"/>
        </w:numPr>
        <w:rPr>
          <w:rFonts w:ascii="Arial" w:hAnsi="Arial" w:cs="Arial"/>
          <w:b/>
          <w:color w:val="153D63" w:themeColor="text2" w:themeTint="E6"/>
          <w:sz w:val="32"/>
          <w:szCs w:val="32"/>
        </w:rPr>
      </w:pPr>
      <w:r w:rsidRPr="000E55DA">
        <w:rPr>
          <w:rFonts w:ascii="Arial" w:hAnsi="Arial" w:cs="Arial"/>
          <w:b/>
          <w:color w:val="153D63" w:themeColor="text2" w:themeTint="E6"/>
          <w:sz w:val="32"/>
          <w:szCs w:val="32"/>
        </w:rPr>
        <w:t>Visual Diagram:</w:t>
      </w:r>
      <w:r w:rsidR="000E55DA">
        <w:rPr>
          <w:rFonts w:ascii="Arial" w:hAnsi="Arial" w:cs="Arial"/>
          <w:b/>
          <w:color w:val="153D63" w:themeColor="text2" w:themeTint="E6"/>
          <w:sz w:val="32"/>
          <w:szCs w:val="32"/>
        </w:rPr>
        <w:t xml:space="preserve"> </w:t>
      </w:r>
    </w:p>
    <w:p w:rsidR="00882457" w:rsidRPr="000E55DA" w:rsidRDefault="000E55DA" w:rsidP="00276E8A">
      <w:pPr>
        <w:pStyle w:val="BodyText"/>
        <w:numPr>
          <w:ilvl w:val="0"/>
          <w:numId w:val="38"/>
        </w:numPr>
        <w:rPr>
          <w:rFonts w:ascii="Arial" w:hAnsi="Arial" w:cs="Arial"/>
          <w:b/>
          <w:color w:val="153D63" w:themeColor="text2" w:themeTint="E6"/>
          <w:sz w:val="32"/>
          <w:szCs w:val="32"/>
        </w:rPr>
      </w:pPr>
      <w:r w:rsidRPr="000E55DA">
        <w:rPr>
          <w:rFonts w:ascii="Arial" w:hAnsi="Arial" w:cs="Arial"/>
          <w:b/>
          <w:color w:val="153D63" w:themeColor="text2" w:themeTint="E6"/>
        </w:rPr>
        <w:t>Project Architecture Diagram</w:t>
      </w:r>
      <w:r w:rsidRPr="000E55DA">
        <w:rPr>
          <w:rFonts w:ascii="Arial" w:hAnsi="Arial" w:cs="Arial"/>
          <w:b/>
          <w:color w:val="153D63" w:themeColor="text2" w:themeTint="E6"/>
        </w:rPr>
        <w:sym w:font="Wingdings" w:char="F0E0"/>
      </w:r>
    </w:p>
    <w:p w:rsidR="00882457" w:rsidRPr="004D493B" w:rsidRDefault="00882457" w:rsidP="004D493B">
      <w:pPr>
        <w:pStyle w:val="BodyText"/>
      </w:pPr>
      <w:r w:rsidRPr="00882457">
        <w:rPr>
          <w:noProof/>
          <w:lang w:val="en-IN" w:eastAsia="en-IN"/>
        </w:rPr>
        <w:drawing>
          <wp:inline distT="0" distB="0" distL="0" distR="0" wp14:anchorId="08891966" wp14:editId="7C2B4B24">
            <wp:extent cx="5943600" cy="41275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2457" w:rsidRPr="004D493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14" type="#_x0000_t75" style="width:383.75pt;height:383.75pt" o:bullet="t">
        <v:imagedata r:id="rId1" o:title="bullet-point"/>
      </v:shape>
    </w:pict>
  </w:numPicBullet>
  <w:abstractNum w:abstractNumId="0" w15:restartNumberingAfterBreak="0">
    <w:nsid w:val="0000A991"/>
    <w:multiLevelType w:val="multilevel"/>
    <w:tmpl w:val="F10E2F7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4CBC56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4247667"/>
    <w:multiLevelType w:val="multilevel"/>
    <w:tmpl w:val="4F26B7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4C68A3"/>
    <w:multiLevelType w:val="multilevel"/>
    <w:tmpl w:val="1ECE185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5C32716"/>
    <w:multiLevelType w:val="hybridMultilevel"/>
    <w:tmpl w:val="41027282"/>
    <w:lvl w:ilvl="0" w:tplc="B11C209C">
      <w:start w:val="1"/>
      <w:numFmt w:val="bullet"/>
      <w:lvlText w:val=""/>
      <w:lvlPicBulletId w:val="0"/>
      <w:lvlJc w:val="righ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273EAB"/>
    <w:multiLevelType w:val="multilevel"/>
    <w:tmpl w:val="16B22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000000" w:themeColor="text1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2439AF"/>
    <w:multiLevelType w:val="multilevel"/>
    <w:tmpl w:val="3C20EF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7152792"/>
    <w:multiLevelType w:val="hybridMultilevel"/>
    <w:tmpl w:val="892ABA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FA5FDD"/>
    <w:multiLevelType w:val="hybridMultilevel"/>
    <w:tmpl w:val="D4204EC0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B665395"/>
    <w:multiLevelType w:val="multilevel"/>
    <w:tmpl w:val="D22C6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067201"/>
    <w:multiLevelType w:val="multilevel"/>
    <w:tmpl w:val="E024597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E0E3FA0"/>
    <w:multiLevelType w:val="multilevel"/>
    <w:tmpl w:val="2B6ACD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0CE367D"/>
    <w:multiLevelType w:val="hybridMultilevel"/>
    <w:tmpl w:val="48CE7D9E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25436AA"/>
    <w:multiLevelType w:val="multilevel"/>
    <w:tmpl w:val="6E88C4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32E4932"/>
    <w:multiLevelType w:val="multilevel"/>
    <w:tmpl w:val="925C3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47B483B"/>
    <w:multiLevelType w:val="multilevel"/>
    <w:tmpl w:val="6E88C4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5F143C0"/>
    <w:multiLevelType w:val="hybridMultilevel"/>
    <w:tmpl w:val="DC2628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BE03D2"/>
    <w:multiLevelType w:val="multilevel"/>
    <w:tmpl w:val="82A0B3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761664B"/>
    <w:multiLevelType w:val="hybridMultilevel"/>
    <w:tmpl w:val="1116ED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2F6044"/>
    <w:multiLevelType w:val="multilevel"/>
    <w:tmpl w:val="82A0B3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4711219"/>
    <w:multiLevelType w:val="hybridMultilevel"/>
    <w:tmpl w:val="188E666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9C20E25"/>
    <w:multiLevelType w:val="multilevel"/>
    <w:tmpl w:val="BA329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A495246"/>
    <w:multiLevelType w:val="multilevel"/>
    <w:tmpl w:val="FFDADD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CE843F2"/>
    <w:multiLevelType w:val="multilevel"/>
    <w:tmpl w:val="98A2ED6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00C3E89"/>
    <w:multiLevelType w:val="multilevel"/>
    <w:tmpl w:val="825A5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32C2660"/>
    <w:multiLevelType w:val="multilevel"/>
    <w:tmpl w:val="F3EA19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6C6320"/>
    <w:multiLevelType w:val="multilevel"/>
    <w:tmpl w:val="F806AA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DA91600"/>
    <w:multiLevelType w:val="multilevel"/>
    <w:tmpl w:val="5D06440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7BB705E"/>
    <w:multiLevelType w:val="multilevel"/>
    <w:tmpl w:val="EABA8BE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FF33755"/>
    <w:multiLevelType w:val="hybridMultilevel"/>
    <w:tmpl w:val="C85C0270"/>
    <w:lvl w:ilvl="0" w:tplc="B11C209C">
      <w:start w:val="1"/>
      <w:numFmt w:val="bullet"/>
      <w:lvlText w:val=""/>
      <w:lvlPicBulletId w:val="0"/>
      <w:lvlJc w:val="righ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E3137E"/>
    <w:multiLevelType w:val="multilevel"/>
    <w:tmpl w:val="82A0B3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0385248"/>
    <w:multiLevelType w:val="multilevel"/>
    <w:tmpl w:val="D19019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C1764D2"/>
    <w:multiLevelType w:val="multilevel"/>
    <w:tmpl w:val="82A0B3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18"/>
  </w:num>
  <w:num w:numId="10">
    <w:abstractNumId w:val="3"/>
  </w:num>
  <w:num w:numId="11">
    <w:abstractNumId w:val="31"/>
  </w:num>
  <w:num w:numId="12">
    <w:abstractNumId w:val="27"/>
  </w:num>
  <w:num w:numId="13">
    <w:abstractNumId w:val="4"/>
  </w:num>
  <w:num w:numId="14">
    <w:abstractNumId w:val="8"/>
  </w:num>
  <w:num w:numId="15">
    <w:abstractNumId w:val="10"/>
  </w:num>
  <w:num w:numId="16">
    <w:abstractNumId w:val="28"/>
  </w:num>
  <w:num w:numId="17">
    <w:abstractNumId w:val="17"/>
  </w:num>
  <w:num w:numId="18">
    <w:abstractNumId w:val="19"/>
  </w:num>
  <w:num w:numId="19">
    <w:abstractNumId w:val="30"/>
  </w:num>
  <w:num w:numId="20">
    <w:abstractNumId w:val="32"/>
  </w:num>
  <w:num w:numId="21">
    <w:abstractNumId w:val="22"/>
  </w:num>
  <w:num w:numId="22">
    <w:abstractNumId w:val="23"/>
  </w:num>
  <w:num w:numId="23">
    <w:abstractNumId w:val="15"/>
  </w:num>
  <w:num w:numId="24">
    <w:abstractNumId w:val="5"/>
  </w:num>
  <w:num w:numId="25">
    <w:abstractNumId w:val="24"/>
  </w:num>
  <w:num w:numId="26">
    <w:abstractNumId w:val="25"/>
  </w:num>
  <w:num w:numId="27">
    <w:abstractNumId w:val="21"/>
  </w:num>
  <w:num w:numId="28">
    <w:abstractNumId w:val="14"/>
  </w:num>
  <w:num w:numId="29">
    <w:abstractNumId w:val="11"/>
  </w:num>
  <w:num w:numId="30">
    <w:abstractNumId w:val="26"/>
  </w:num>
  <w:num w:numId="31">
    <w:abstractNumId w:val="2"/>
  </w:num>
  <w:num w:numId="32">
    <w:abstractNumId w:val="9"/>
  </w:num>
  <w:num w:numId="33">
    <w:abstractNumId w:val="20"/>
  </w:num>
  <w:num w:numId="34">
    <w:abstractNumId w:val="7"/>
  </w:num>
  <w:num w:numId="35">
    <w:abstractNumId w:val="12"/>
  </w:num>
  <w:num w:numId="36">
    <w:abstractNumId w:val="13"/>
  </w:num>
  <w:num w:numId="37">
    <w:abstractNumId w:val="29"/>
  </w:num>
  <w:num w:numId="38">
    <w:abstractNumId w:val="16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276FE"/>
    <w:rsid w:val="00055D4F"/>
    <w:rsid w:val="0006722F"/>
    <w:rsid w:val="0008237D"/>
    <w:rsid w:val="000E55DA"/>
    <w:rsid w:val="00101836"/>
    <w:rsid w:val="00107560"/>
    <w:rsid w:val="00110802"/>
    <w:rsid w:val="00113EB9"/>
    <w:rsid w:val="001276FE"/>
    <w:rsid w:val="00137E46"/>
    <w:rsid w:val="0018580C"/>
    <w:rsid w:val="001E7B7D"/>
    <w:rsid w:val="00201D64"/>
    <w:rsid w:val="002506C9"/>
    <w:rsid w:val="00276E8A"/>
    <w:rsid w:val="003176EC"/>
    <w:rsid w:val="00336116"/>
    <w:rsid w:val="003650C8"/>
    <w:rsid w:val="003925AF"/>
    <w:rsid w:val="0045528E"/>
    <w:rsid w:val="004664DB"/>
    <w:rsid w:val="00471C82"/>
    <w:rsid w:val="0049795F"/>
    <w:rsid w:val="004C30EF"/>
    <w:rsid w:val="004D493B"/>
    <w:rsid w:val="004E2256"/>
    <w:rsid w:val="004E2DC4"/>
    <w:rsid w:val="00572798"/>
    <w:rsid w:val="005800DC"/>
    <w:rsid w:val="00624583"/>
    <w:rsid w:val="00671A0B"/>
    <w:rsid w:val="00687C09"/>
    <w:rsid w:val="006C3A80"/>
    <w:rsid w:val="006D09DD"/>
    <w:rsid w:val="006E3BE9"/>
    <w:rsid w:val="006F43FD"/>
    <w:rsid w:val="00702257"/>
    <w:rsid w:val="0078517C"/>
    <w:rsid w:val="00857DAE"/>
    <w:rsid w:val="00882457"/>
    <w:rsid w:val="008A31EB"/>
    <w:rsid w:val="008A5C01"/>
    <w:rsid w:val="008B3F55"/>
    <w:rsid w:val="009013C0"/>
    <w:rsid w:val="009025C8"/>
    <w:rsid w:val="00921B3B"/>
    <w:rsid w:val="00923D46"/>
    <w:rsid w:val="009405BB"/>
    <w:rsid w:val="00966CFA"/>
    <w:rsid w:val="00A10413"/>
    <w:rsid w:val="00A14CE6"/>
    <w:rsid w:val="00A22606"/>
    <w:rsid w:val="00A44F6D"/>
    <w:rsid w:val="00A67E2F"/>
    <w:rsid w:val="00A87310"/>
    <w:rsid w:val="00AC3901"/>
    <w:rsid w:val="00B31569"/>
    <w:rsid w:val="00BE037E"/>
    <w:rsid w:val="00BE7B4D"/>
    <w:rsid w:val="00C50BA3"/>
    <w:rsid w:val="00C6255E"/>
    <w:rsid w:val="00C818B9"/>
    <w:rsid w:val="00D22AE9"/>
    <w:rsid w:val="00D3545F"/>
    <w:rsid w:val="00E07728"/>
    <w:rsid w:val="00E177CA"/>
    <w:rsid w:val="00E34A8E"/>
    <w:rsid w:val="00E74F2A"/>
    <w:rsid w:val="00E91FE0"/>
    <w:rsid w:val="00ED0E08"/>
    <w:rsid w:val="00ED5ABA"/>
    <w:rsid w:val="00F412FA"/>
    <w:rsid w:val="00F4558C"/>
    <w:rsid w:val="00F66428"/>
    <w:rsid w:val="00FA5D7F"/>
    <w:rsid w:val="00FD6839"/>
    <w:rsid w:val="00FF1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2D036"/>
  <w15:docId w15:val="{32A1A0CE-9FDC-4B68-A45C-CF9643FE3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rsid w:val="00C6255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8237D"/>
    <w:rPr>
      <w:b/>
      <w:bCs/>
    </w:rPr>
  </w:style>
  <w:style w:type="paragraph" w:styleId="NormalWeb">
    <w:name w:val="Normal (Web)"/>
    <w:basedOn w:val="Normal"/>
    <w:uiPriority w:val="99"/>
    <w:unhideWhenUsed/>
    <w:rsid w:val="0008237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4C30EF"/>
    <w:pPr>
      <w:spacing w:after="0"/>
    </w:pPr>
    <w:rPr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C30EF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semiHidden/>
    <w:unhideWhenUsed/>
    <w:rsid w:val="00113E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13EB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12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hyperlink" Target="https://portal.azure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hyperlink" Target="https://github.com/sagarpatilbox/upgrad-azure-project" TargetMode="External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numbering" Target="numbering.xml"/><Relationship Id="rId6" Type="http://schemas.openxmlformats.org/officeDocument/2006/relationships/hyperlink" Target="https://drive.google.com/drive/folders/1gQr4-znjALOK8J5izXt4GY0J68CTxOSK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hyperlink" Target="https://github.com/sagarpatilbox/upgrad-azure-project/blob/main/Azure_Project_ARM.json" TargetMode="External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6</Pages>
  <Words>1320</Words>
  <Characters>753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Patil Sagar</cp:lastModifiedBy>
  <cp:revision>3</cp:revision>
  <cp:lastPrinted>2025-10-15T11:02:00Z</cp:lastPrinted>
  <dcterms:created xsi:type="dcterms:W3CDTF">2025-10-15T10:52:00Z</dcterms:created>
  <dcterms:modified xsi:type="dcterms:W3CDTF">2025-10-15T11:11:00Z</dcterms:modified>
</cp:coreProperties>
</file>